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37682" w14:textId="77777777" w:rsidR="00404B26" w:rsidRDefault="00404B26" w:rsidP="00DD73C1">
      <w:pPr>
        <w:pStyle w:val="Photo"/>
        <w:jc w:val="left"/>
      </w:pPr>
    </w:p>
    <w:p w14:paraId="568C2EFD" w14:textId="36F95E69" w:rsidR="00205BBC" w:rsidRPr="008B5277" w:rsidRDefault="00205BBC" w:rsidP="00205BBC">
      <w:pPr>
        <w:pStyle w:val="Photo"/>
      </w:pPr>
      <w:r>
        <w:rPr>
          <w:noProof/>
        </w:rPr>
        <w:drawing>
          <wp:inline distT="0" distB="0" distL="0" distR="0" wp14:anchorId="3DB92CC6" wp14:editId="03F77B8E">
            <wp:extent cx="5448599" cy="1466850"/>
            <wp:effectExtent l="0" t="0" r="0" b="0"/>
            <wp:docPr id="1" name="Picture 1" descr="Professional Diploma in Digitalisation (for Non-Profits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fessional Diploma in Digitalisation (for Non-Profits)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74" t="19993" r="7103" b="20345"/>
                    <a:stretch/>
                  </pic:blipFill>
                  <pic:spPr bwMode="auto">
                    <a:xfrm>
                      <a:off x="0" y="0"/>
                      <a:ext cx="5482800" cy="1476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F37A6C" w14:textId="77777777" w:rsidR="00205BBC" w:rsidRDefault="00205BBC" w:rsidP="00205BBC"/>
    <w:p w14:paraId="6386BDC5" w14:textId="018A0FDF" w:rsidR="00404B26" w:rsidRDefault="00404B26" w:rsidP="00404B26"/>
    <w:p w14:paraId="68FC00C4" w14:textId="77777777" w:rsidR="00404B26" w:rsidRDefault="00404B26" w:rsidP="00404B26">
      <w:pPr>
        <w:pStyle w:val="CoverPageTitle"/>
        <w:jc w:val="center"/>
      </w:pPr>
    </w:p>
    <w:p w14:paraId="49AC6B42" w14:textId="698B2BC1" w:rsidR="00205BBC" w:rsidRDefault="00C705BB" w:rsidP="00404B26">
      <w:pPr>
        <w:pStyle w:val="CoverPageTitle"/>
        <w:jc w:val="center"/>
      </w:pPr>
      <w:r>
        <w:t>SNAPYUMMY</w:t>
      </w:r>
    </w:p>
    <w:p w14:paraId="1B1A755D" w14:textId="795196E9" w:rsidR="00C705BB" w:rsidRPr="00C705BB" w:rsidRDefault="00C705BB" w:rsidP="00404B26">
      <w:pPr>
        <w:pStyle w:val="CoverPageTitle"/>
        <w:jc w:val="center"/>
        <w:rPr>
          <w:sz w:val="32"/>
          <w:szCs w:val="32"/>
        </w:rPr>
      </w:pPr>
      <w:r w:rsidRPr="00C705BB">
        <w:rPr>
          <w:sz w:val="32"/>
          <w:szCs w:val="32"/>
        </w:rPr>
        <w:t>Intelligent Cooking Assistant</w:t>
      </w:r>
    </w:p>
    <w:p w14:paraId="1B230ACA" w14:textId="2A105592" w:rsidR="009A1FC0" w:rsidRPr="009A1FC0" w:rsidRDefault="009A1FC0" w:rsidP="00404B26">
      <w:pPr>
        <w:pStyle w:val="CoverPageTitle"/>
        <w:jc w:val="center"/>
        <w:rPr>
          <w:sz w:val="96"/>
          <w:szCs w:val="96"/>
        </w:rPr>
      </w:pPr>
      <w:r w:rsidRPr="009A1FC0">
        <w:rPr>
          <w:sz w:val="96"/>
          <w:szCs w:val="96"/>
        </w:rPr>
        <w:t>User Guide</w:t>
      </w:r>
    </w:p>
    <w:p w14:paraId="769B9DA3" w14:textId="61375A8E" w:rsidR="00205BBC" w:rsidRPr="00F84DA5" w:rsidRDefault="00205BBC" w:rsidP="00F84DA5">
      <w:pPr>
        <w:pStyle w:val="CoverpageSubtitle"/>
        <w:spacing w:line="240" w:lineRule="auto"/>
        <w:jc w:val="center"/>
        <w:rPr>
          <w:rFonts w:ascii="Arial Unicode MS" w:eastAsia="Arial Unicode MS" w:hAnsi="Arial Unicode MS" w:cs="Arial Unicode MS"/>
          <w:color w:val="auto"/>
          <w:sz w:val="32"/>
          <w:szCs w:val="28"/>
        </w:rPr>
      </w:pPr>
      <w:r w:rsidRPr="00F84DA5">
        <w:rPr>
          <w:rFonts w:ascii="Arial Unicode MS" w:eastAsia="Arial Unicode MS" w:hAnsi="Arial Unicode MS" w:cs="Arial Unicode MS"/>
          <w:color w:val="auto"/>
          <w:sz w:val="32"/>
          <w:szCs w:val="28"/>
        </w:rPr>
        <w:t xml:space="preserve">Intelligent </w:t>
      </w:r>
      <w:r w:rsidR="00404B26" w:rsidRPr="00F84DA5">
        <w:rPr>
          <w:rFonts w:ascii="Arial Unicode MS" w:eastAsia="Arial Unicode MS" w:hAnsi="Arial Unicode MS" w:cs="Arial Unicode MS"/>
          <w:color w:val="auto"/>
          <w:sz w:val="32"/>
          <w:szCs w:val="28"/>
        </w:rPr>
        <w:t>R</w:t>
      </w:r>
      <w:r w:rsidRPr="00F84DA5">
        <w:rPr>
          <w:rFonts w:ascii="Arial Unicode MS" w:eastAsia="Arial Unicode MS" w:hAnsi="Arial Unicode MS" w:cs="Arial Unicode MS"/>
          <w:color w:val="auto"/>
          <w:sz w:val="32"/>
          <w:szCs w:val="28"/>
        </w:rPr>
        <w:t xml:space="preserve">easoning </w:t>
      </w:r>
      <w:r w:rsidR="00404B26" w:rsidRPr="00F84DA5">
        <w:rPr>
          <w:rFonts w:ascii="Arial Unicode MS" w:eastAsia="Arial Unicode MS" w:hAnsi="Arial Unicode MS" w:cs="Arial Unicode MS"/>
          <w:color w:val="auto"/>
          <w:sz w:val="32"/>
          <w:szCs w:val="28"/>
        </w:rPr>
        <w:t>S</w:t>
      </w:r>
      <w:r w:rsidRPr="00F84DA5">
        <w:rPr>
          <w:rFonts w:ascii="Arial Unicode MS" w:eastAsia="Arial Unicode MS" w:hAnsi="Arial Unicode MS" w:cs="Arial Unicode MS"/>
          <w:color w:val="auto"/>
          <w:sz w:val="32"/>
          <w:szCs w:val="28"/>
        </w:rPr>
        <w:t>ystems</w:t>
      </w:r>
    </w:p>
    <w:p w14:paraId="4AFB6E2D" w14:textId="76B83FC9" w:rsidR="00205BBC" w:rsidRPr="00F84DA5" w:rsidRDefault="00205BBC" w:rsidP="00F84DA5">
      <w:pPr>
        <w:pStyle w:val="CoverpageSubtitle"/>
        <w:spacing w:line="240" w:lineRule="auto"/>
        <w:jc w:val="center"/>
        <w:rPr>
          <w:rFonts w:ascii="Arial Unicode MS" w:eastAsia="Arial Unicode MS" w:hAnsi="Arial Unicode MS" w:cs="Arial Unicode MS"/>
          <w:color w:val="auto"/>
          <w:sz w:val="32"/>
          <w:szCs w:val="28"/>
        </w:rPr>
      </w:pPr>
      <w:r w:rsidRPr="00F84DA5">
        <w:rPr>
          <w:rFonts w:ascii="Arial Unicode MS" w:eastAsia="Arial Unicode MS" w:hAnsi="Arial Unicode MS" w:cs="Arial Unicode MS"/>
          <w:color w:val="auto"/>
          <w:sz w:val="32"/>
          <w:szCs w:val="28"/>
        </w:rPr>
        <w:t xml:space="preserve">Practice </w:t>
      </w:r>
      <w:r w:rsidR="00404B26" w:rsidRPr="00F84DA5">
        <w:rPr>
          <w:rFonts w:ascii="Arial Unicode MS" w:eastAsia="Arial Unicode MS" w:hAnsi="Arial Unicode MS" w:cs="Arial Unicode MS"/>
          <w:color w:val="auto"/>
          <w:sz w:val="32"/>
          <w:szCs w:val="28"/>
        </w:rPr>
        <w:t>M</w:t>
      </w:r>
      <w:r w:rsidRPr="00F84DA5">
        <w:rPr>
          <w:rFonts w:ascii="Arial Unicode MS" w:eastAsia="Arial Unicode MS" w:hAnsi="Arial Unicode MS" w:cs="Arial Unicode MS"/>
          <w:color w:val="auto"/>
          <w:sz w:val="32"/>
          <w:szCs w:val="28"/>
        </w:rPr>
        <w:t>odule</w:t>
      </w:r>
    </w:p>
    <w:p w14:paraId="2ABE86D8" w14:textId="06574D53" w:rsidR="00205BBC" w:rsidRPr="00F84DA5" w:rsidRDefault="00404B26" w:rsidP="00F84DA5">
      <w:pPr>
        <w:pStyle w:val="CoverpageSubtitle"/>
        <w:spacing w:line="240" w:lineRule="auto"/>
        <w:jc w:val="center"/>
        <w:rPr>
          <w:rFonts w:ascii="Arial Unicode MS" w:eastAsia="Arial Unicode MS" w:hAnsi="Arial Unicode MS" w:cs="Arial Unicode MS"/>
          <w:color w:val="auto"/>
          <w:sz w:val="32"/>
          <w:szCs w:val="28"/>
        </w:rPr>
      </w:pPr>
      <w:r w:rsidRPr="00F84DA5">
        <w:rPr>
          <w:rFonts w:ascii="Arial Unicode MS" w:eastAsia="Arial Unicode MS" w:hAnsi="Arial Unicode MS" w:cs="Arial Unicode MS"/>
          <w:color w:val="auto"/>
          <w:sz w:val="32"/>
          <w:szCs w:val="28"/>
        </w:rPr>
        <w:t>S</w:t>
      </w:r>
      <w:r w:rsidR="00205BBC" w:rsidRPr="00F84DA5">
        <w:rPr>
          <w:rFonts w:ascii="Arial Unicode MS" w:eastAsia="Arial Unicode MS" w:hAnsi="Arial Unicode MS" w:cs="Arial Unicode MS"/>
          <w:color w:val="auto"/>
          <w:sz w:val="32"/>
          <w:szCs w:val="28"/>
        </w:rPr>
        <w:t xml:space="preserve">emester </w:t>
      </w:r>
      <w:r w:rsidR="00325DB6">
        <w:rPr>
          <w:rFonts w:ascii="Arial Unicode MS" w:eastAsia="Arial Unicode MS" w:hAnsi="Arial Unicode MS" w:cs="Arial Unicode MS"/>
          <w:color w:val="auto"/>
          <w:sz w:val="32"/>
          <w:szCs w:val="28"/>
        </w:rPr>
        <w:t>One</w:t>
      </w:r>
      <w:r w:rsidR="00205BBC" w:rsidRPr="00F84DA5">
        <w:rPr>
          <w:rFonts w:ascii="Arial Unicode MS" w:eastAsia="Arial Unicode MS" w:hAnsi="Arial Unicode MS" w:cs="Arial Unicode MS"/>
          <w:color w:val="auto"/>
          <w:sz w:val="32"/>
          <w:szCs w:val="28"/>
        </w:rPr>
        <w:t xml:space="preserve"> 2021/2022</w:t>
      </w:r>
    </w:p>
    <w:p w14:paraId="447094B5" w14:textId="77777777" w:rsidR="00B4548F" w:rsidRDefault="00B4548F" w:rsidP="00205BBC">
      <w:pPr>
        <w:pStyle w:val="a5"/>
        <w:rPr>
          <w:color w:val="0D0D0D" w:themeColor="text1" w:themeTint="F2"/>
          <w:sz w:val="32"/>
          <w:szCs w:val="28"/>
        </w:rPr>
      </w:pPr>
    </w:p>
    <w:p w14:paraId="63471746" w14:textId="77777777" w:rsidR="00205BBC" w:rsidRDefault="00205BBC" w:rsidP="00205BBC">
      <w:pPr>
        <w:pStyle w:val="a5"/>
        <w:rPr>
          <w:color w:val="0D0D0D" w:themeColor="text1" w:themeTint="F2"/>
          <w:sz w:val="32"/>
          <w:szCs w:val="28"/>
        </w:rPr>
      </w:pPr>
    </w:p>
    <w:p w14:paraId="3954CEAB" w14:textId="77777777" w:rsidR="00205BBC" w:rsidRPr="00F84DA5" w:rsidRDefault="00205BBC" w:rsidP="00205BBC">
      <w:pPr>
        <w:pStyle w:val="a5"/>
        <w:rPr>
          <w:b/>
          <w:bCs/>
          <w:color w:val="0D0D0D" w:themeColor="text1" w:themeTint="F2"/>
          <w:sz w:val="36"/>
          <w:szCs w:val="32"/>
        </w:rPr>
      </w:pPr>
      <w:r w:rsidRPr="00F84DA5">
        <w:rPr>
          <w:b/>
          <w:bCs/>
          <w:color w:val="0D0D0D" w:themeColor="text1" w:themeTint="F2"/>
          <w:sz w:val="36"/>
          <w:szCs w:val="32"/>
        </w:rPr>
        <w:t>PREPARED BY:</w:t>
      </w:r>
    </w:p>
    <w:tbl>
      <w:tblPr>
        <w:tblStyle w:val="11"/>
        <w:tblW w:w="7650" w:type="dxa"/>
        <w:jc w:val="center"/>
        <w:tblLook w:val="04A0" w:firstRow="1" w:lastRow="0" w:firstColumn="1" w:lastColumn="0" w:noHBand="0" w:noVBand="1"/>
      </w:tblPr>
      <w:tblGrid>
        <w:gridCol w:w="4315"/>
        <w:gridCol w:w="3335"/>
      </w:tblGrid>
      <w:tr w:rsidR="00205BBC" w14:paraId="2CF45BCC" w14:textId="77777777" w:rsidTr="78270B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vAlign w:val="center"/>
          </w:tcPr>
          <w:p w14:paraId="058941BA" w14:textId="77777777" w:rsidR="00205BBC" w:rsidRPr="00F84DA5" w:rsidRDefault="00205BBC" w:rsidP="00370ABC">
            <w:pPr>
              <w:pStyle w:val="NoSpacin"/>
              <w:rPr>
                <w:color w:val="auto"/>
                <w:sz w:val="24"/>
                <w:szCs w:val="28"/>
              </w:rPr>
            </w:pPr>
            <w:r w:rsidRPr="00F84DA5">
              <w:rPr>
                <w:color w:val="auto"/>
                <w:sz w:val="24"/>
                <w:szCs w:val="28"/>
              </w:rPr>
              <w:t>Student Name</w:t>
            </w:r>
          </w:p>
        </w:tc>
        <w:tc>
          <w:tcPr>
            <w:tcW w:w="3335" w:type="dxa"/>
            <w:vAlign w:val="center"/>
          </w:tcPr>
          <w:p w14:paraId="7DAB3A9C" w14:textId="77777777" w:rsidR="00205BBC" w:rsidRPr="00F84DA5" w:rsidRDefault="00205BBC" w:rsidP="00370ABC">
            <w:pPr>
              <w:pStyle w:val="NoSpacin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8"/>
              </w:rPr>
            </w:pPr>
            <w:r w:rsidRPr="00F84DA5">
              <w:rPr>
                <w:color w:val="auto"/>
                <w:sz w:val="24"/>
                <w:szCs w:val="28"/>
              </w:rPr>
              <w:t>Student ID</w:t>
            </w:r>
          </w:p>
        </w:tc>
      </w:tr>
      <w:tr w:rsidR="00205BBC" w14:paraId="55C8656A" w14:textId="77777777" w:rsidTr="78270B7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vAlign w:val="center"/>
          </w:tcPr>
          <w:p w14:paraId="357274F5" w14:textId="77777777" w:rsidR="00205BBC" w:rsidRPr="00F84DA5" w:rsidRDefault="00205BBC" w:rsidP="00370ABC">
            <w:pPr>
              <w:pStyle w:val="NoSpacin"/>
              <w:rPr>
                <w:rFonts w:cs="Arial"/>
                <w:b w:val="0"/>
                <w:bCs/>
                <w:color w:val="auto"/>
                <w:sz w:val="24"/>
                <w:szCs w:val="28"/>
              </w:rPr>
            </w:pPr>
            <w:r w:rsidRPr="00F84DA5">
              <w:rPr>
                <w:rFonts w:cs="Arial"/>
                <w:b w:val="0"/>
                <w:bCs/>
                <w:color w:val="auto"/>
                <w:sz w:val="24"/>
                <w:szCs w:val="28"/>
              </w:rPr>
              <w:t>Chen Ziqi</w:t>
            </w:r>
          </w:p>
        </w:tc>
        <w:tc>
          <w:tcPr>
            <w:tcW w:w="3335" w:type="dxa"/>
            <w:vAlign w:val="center"/>
          </w:tcPr>
          <w:p w14:paraId="02FD984D" w14:textId="57A8BC5D" w:rsidR="00205BBC" w:rsidRPr="00F84DA5" w:rsidRDefault="3ABE04CA" w:rsidP="00370ABC">
            <w:pPr>
              <w:pStyle w:val="NoSpacin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sz w:val="24"/>
              </w:rPr>
            </w:pPr>
            <w:r w:rsidRPr="152B2945">
              <w:rPr>
                <w:rFonts w:cs="Arial"/>
                <w:color w:val="auto"/>
                <w:sz w:val="24"/>
              </w:rPr>
              <w:t>A0231425R</w:t>
            </w:r>
          </w:p>
        </w:tc>
      </w:tr>
      <w:tr w:rsidR="00205BBC" w14:paraId="1249CBC1" w14:textId="77777777" w:rsidTr="78270B7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vAlign w:val="center"/>
          </w:tcPr>
          <w:p w14:paraId="03E76A22" w14:textId="77777777" w:rsidR="00205BBC" w:rsidRPr="00F84DA5" w:rsidRDefault="00205BBC" w:rsidP="00370ABC">
            <w:pPr>
              <w:pStyle w:val="NoSpacin"/>
              <w:rPr>
                <w:rFonts w:cs="Arial"/>
                <w:b w:val="0"/>
                <w:bCs/>
                <w:color w:val="auto"/>
                <w:sz w:val="24"/>
                <w:szCs w:val="28"/>
              </w:rPr>
            </w:pPr>
            <w:r w:rsidRPr="00F84DA5">
              <w:rPr>
                <w:rFonts w:cs="Arial"/>
                <w:b w:val="0"/>
                <w:bCs/>
                <w:color w:val="auto"/>
                <w:sz w:val="24"/>
                <w:szCs w:val="28"/>
              </w:rPr>
              <w:t xml:space="preserve">Li </w:t>
            </w:r>
            <w:proofErr w:type="spellStart"/>
            <w:r w:rsidRPr="00F84DA5">
              <w:rPr>
                <w:rFonts w:cs="Arial"/>
                <w:b w:val="0"/>
                <w:bCs/>
                <w:color w:val="auto"/>
                <w:sz w:val="24"/>
                <w:szCs w:val="28"/>
              </w:rPr>
              <w:t>Peifeng</w:t>
            </w:r>
            <w:proofErr w:type="spellEnd"/>
          </w:p>
        </w:tc>
        <w:tc>
          <w:tcPr>
            <w:tcW w:w="3335" w:type="dxa"/>
            <w:vAlign w:val="center"/>
          </w:tcPr>
          <w:p w14:paraId="5FDF3D91" w14:textId="14CD3C78" w:rsidR="00205BBC" w:rsidRPr="00F84DA5" w:rsidRDefault="02946271" w:rsidP="00370ABC">
            <w:pPr>
              <w:pStyle w:val="NoSpacin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sz w:val="24"/>
              </w:rPr>
            </w:pPr>
            <w:r w:rsidRPr="78270B73">
              <w:rPr>
                <w:rFonts w:cs="Arial"/>
                <w:color w:val="auto"/>
                <w:sz w:val="24"/>
              </w:rPr>
              <w:t>A0231447J</w:t>
            </w:r>
          </w:p>
        </w:tc>
      </w:tr>
      <w:tr w:rsidR="00205BBC" w14:paraId="241C95B5" w14:textId="77777777" w:rsidTr="78270B7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vAlign w:val="center"/>
          </w:tcPr>
          <w:p w14:paraId="341A6A0E" w14:textId="77777777" w:rsidR="00205BBC" w:rsidRPr="00F84DA5" w:rsidRDefault="00205BBC" w:rsidP="00370ABC">
            <w:pPr>
              <w:pStyle w:val="NoSpacin"/>
              <w:rPr>
                <w:rFonts w:cs="Arial"/>
                <w:b w:val="0"/>
                <w:bCs/>
                <w:color w:val="auto"/>
                <w:sz w:val="24"/>
                <w:szCs w:val="28"/>
              </w:rPr>
            </w:pPr>
            <w:proofErr w:type="spellStart"/>
            <w:r w:rsidRPr="00F84DA5">
              <w:rPr>
                <w:rFonts w:cs="Arial"/>
                <w:b w:val="0"/>
                <w:bCs/>
                <w:color w:val="auto"/>
                <w:sz w:val="24"/>
                <w:szCs w:val="28"/>
              </w:rPr>
              <w:t>Mediana</w:t>
            </w:r>
            <w:proofErr w:type="spellEnd"/>
          </w:p>
        </w:tc>
        <w:tc>
          <w:tcPr>
            <w:tcW w:w="3335" w:type="dxa"/>
            <w:vAlign w:val="center"/>
          </w:tcPr>
          <w:p w14:paraId="746364BD" w14:textId="77777777" w:rsidR="00205BBC" w:rsidRPr="00F84DA5" w:rsidRDefault="00205BBC" w:rsidP="00370ABC">
            <w:pPr>
              <w:pStyle w:val="NoSpacin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sz w:val="24"/>
                <w:szCs w:val="28"/>
              </w:rPr>
            </w:pPr>
            <w:r w:rsidRPr="00F84DA5">
              <w:rPr>
                <w:rFonts w:cs="Arial"/>
                <w:color w:val="auto"/>
                <w:sz w:val="24"/>
                <w:szCs w:val="28"/>
              </w:rPr>
              <w:t>A0231458E</w:t>
            </w:r>
          </w:p>
        </w:tc>
      </w:tr>
      <w:tr w:rsidR="00205BBC" w14:paraId="3A893B6A" w14:textId="77777777" w:rsidTr="78270B7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vAlign w:val="center"/>
          </w:tcPr>
          <w:p w14:paraId="77A7FBB8" w14:textId="77777777" w:rsidR="00205BBC" w:rsidRPr="00F84DA5" w:rsidRDefault="00205BBC" w:rsidP="00370ABC">
            <w:pPr>
              <w:pStyle w:val="NoSpacin"/>
              <w:rPr>
                <w:rFonts w:cs="Arial"/>
                <w:b w:val="0"/>
                <w:bCs/>
                <w:color w:val="auto"/>
                <w:sz w:val="24"/>
                <w:szCs w:val="28"/>
              </w:rPr>
            </w:pPr>
            <w:r w:rsidRPr="00F84DA5">
              <w:rPr>
                <w:rFonts w:cs="Arial"/>
                <w:b w:val="0"/>
                <w:bCs/>
                <w:color w:val="auto"/>
                <w:sz w:val="24"/>
                <w:szCs w:val="28"/>
              </w:rPr>
              <w:t xml:space="preserve">Xu </w:t>
            </w:r>
            <w:proofErr w:type="spellStart"/>
            <w:r w:rsidRPr="00F84DA5">
              <w:rPr>
                <w:rFonts w:cs="Arial"/>
                <w:b w:val="0"/>
                <w:bCs/>
                <w:color w:val="auto"/>
                <w:sz w:val="24"/>
                <w:szCs w:val="28"/>
              </w:rPr>
              <w:t>Xuanbo</w:t>
            </w:r>
            <w:proofErr w:type="spellEnd"/>
          </w:p>
        </w:tc>
        <w:tc>
          <w:tcPr>
            <w:tcW w:w="3335" w:type="dxa"/>
            <w:vAlign w:val="center"/>
          </w:tcPr>
          <w:p w14:paraId="0270C02D" w14:textId="10DD7505" w:rsidR="00205BBC" w:rsidRPr="00F84DA5" w:rsidRDefault="00EB1778" w:rsidP="00370ABC">
            <w:pPr>
              <w:pStyle w:val="NoSpacin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sz w:val="24"/>
                <w:szCs w:val="28"/>
              </w:rPr>
            </w:pPr>
            <w:r w:rsidRPr="4DCBAEEC">
              <w:rPr>
                <w:rFonts w:cs="Arial"/>
                <w:color w:val="auto"/>
                <w:sz w:val="24"/>
              </w:rPr>
              <w:t>A0231436M</w:t>
            </w:r>
          </w:p>
        </w:tc>
      </w:tr>
    </w:tbl>
    <w:sdt>
      <w:sdtPr>
        <w:rPr>
          <w:rFonts w:asciiTheme="minorHAnsi" w:eastAsiaTheme="minorEastAsia" w:hAnsiTheme="minorHAnsi" w:cstheme="minorBidi"/>
          <w:b w:val="0"/>
          <w:bCs w:val="0"/>
          <w:smallCaps/>
          <w:color w:val="auto"/>
          <w:sz w:val="22"/>
          <w:szCs w:val="22"/>
        </w:rPr>
        <w:id w:val="179556739"/>
        <w:docPartObj>
          <w:docPartGallery w:val="Table of Contents"/>
          <w:docPartUnique/>
        </w:docPartObj>
      </w:sdtPr>
      <w:sdtEndPr>
        <w:rPr>
          <w:smallCaps w:val="0"/>
          <w:noProof/>
        </w:rPr>
      </w:sdtEndPr>
      <w:sdtContent>
        <w:p w14:paraId="741B41D8" w14:textId="196CA1FC" w:rsidR="00F511D5" w:rsidRDefault="00F511D5" w:rsidP="00F511D5">
          <w:pPr>
            <w:pStyle w:val="TOC"/>
            <w:numPr>
              <w:ilvl w:val="0"/>
              <w:numId w:val="0"/>
            </w:numPr>
            <w:ind w:left="432" w:hanging="432"/>
          </w:pPr>
          <w:r>
            <w:t>Contents</w:t>
          </w:r>
        </w:p>
        <w:p w14:paraId="5CFB7018" w14:textId="05E839C1" w:rsidR="001D05EA" w:rsidRDefault="00F511D5">
          <w:pPr>
            <w:pStyle w:val="TOC1"/>
            <w:tabs>
              <w:tab w:val="left" w:pos="440"/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252204" w:history="1">
            <w:r w:rsidR="001D05EA" w:rsidRPr="00ED74B6">
              <w:rPr>
                <w:rStyle w:val="af5"/>
                <w:noProof/>
              </w:rPr>
              <w:t>1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Objectives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04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3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35082C26" w14:textId="07610539" w:rsidR="001D05EA" w:rsidRDefault="00ED1461">
          <w:pPr>
            <w:pStyle w:val="TOC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89252205" w:history="1">
            <w:r w:rsidR="001D05EA" w:rsidRPr="00ED74B6">
              <w:rPr>
                <w:rStyle w:val="af5"/>
                <w:noProof/>
              </w:rPr>
              <w:t>2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Scopes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05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3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15928912" w14:textId="42ABEF6A" w:rsidR="001D05EA" w:rsidRDefault="00ED1461">
          <w:pPr>
            <w:pStyle w:val="TOC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89252206" w:history="1">
            <w:r w:rsidR="001D05EA" w:rsidRPr="00ED74B6">
              <w:rPr>
                <w:rStyle w:val="af5"/>
                <w:noProof/>
              </w:rPr>
              <w:t>3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System Overview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06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3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31A13428" w14:textId="52A79235" w:rsidR="001D05EA" w:rsidRDefault="00ED1461">
          <w:pPr>
            <w:pStyle w:val="TOC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89252207" w:history="1">
            <w:r w:rsidR="001D05EA" w:rsidRPr="00ED74B6">
              <w:rPr>
                <w:rStyle w:val="af5"/>
                <w:noProof/>
              </w:rPr>
              <w:t>4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Installation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07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4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105ABA5A" w14:textId="1609DE21" w:rsidR="001D05EA" w:rsidRDefault="00ED1461">
          <w:pPr>
            <w:pStyle w:val="TOC2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89252208" w:history="1">
            <w:r w:rsidR="001D05EA" w:rsidRPr="00ED74B6">
              <w:rPr>
                <w:rStyle w:val="af5"/>
                <w:noProof/>
              </w:rPr>
              <w:t>4.1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Requirements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08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4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03ABBDAE" w14:textId="49E9D78A" w:rsidR="001D05EA" w:rsidRDefault="00ED1461">
          <w:pPr>
            <w:pStyle w:val="TOC2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89252209" w:history="1">
            <w:r w:rsidR="001D05EA" w:rsidRPr="00ED74B6">
              <w:rPr>
                <w:rStyle w:val="af5"/>
                <w:noProof/>
              </w:rPr>
              <w:t>4.2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Yolo Setup and Configuration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09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4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6E986B6A" w14:textId="0516D3BC" w:rsidR="001D05EA" w:rsidRDefault="00ED1461">
          <w:pPr>
            <w:pStyle w:val="TOC2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89252210" w:history="1">
            <w:r w:rsidR="001D05EA" w:rsidRPr="00ED74B6">
              <w:rPr>
                <w:rStyle w:val="af5"/>
                <w:noProof/>
              </w:rPr>
              <w:t>4.3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Neo4J Setup and Configuration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10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4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685DABFB" w14:textId="51E6D38C" w:rsidR="001D05EA" w:rsidRDefault="00ED146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9252211" w:history="1">
            <w:r w:rsidR="001D05EA" w:rsidRPr="00ED74B6">
              <w:rPr>
                <w:rStyle w:val="af5"/>
                <w:noProof/>
              </w:rPr>
              <w:t>4.3.1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Docker Installation Part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11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5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6C9B9A5E" w14:textId="20F7D32F" w:rsidR="001D05EA" w:rsidRDefault="00ED146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9252212" w:history="1">
            <w:r w:rsidR="001D05EA" w:rsidRPr="00ED74B6">
              <w:rPr>
                <w:rStyle w:val="af5"/>
                <w:noProof/>
              </w:rPr>
              <w:t>4.3.2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PC Installation Part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12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6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287DEE5A" w14:textId="2913BEE9" w:rsidR="001D05EA" w:rsidRDefault="00ED1461">
          <w:pPr>
            <w:pStyle w:val="TOC2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89252213" w:history="1">
            <w:r w:rsidR="001D05EA" w:rsidRPr="00ED74B6">
              <w:rPr>
                <w:rStyle w:val="af5"/>
                <w:noProof/>
              </w:rPr>
              <w:t>4.4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Telegram Setup and Configuration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13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11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022DC33F" w14:textId="241EF959" w:rsidR="001D05EA" w:rsidRDefault="00ED146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9252214" w:history="1">
            <w:r w:rsidR="001D05EA" w:rsidRPr="00ED74B6">
              <w:rPr>
                <w:rStyle w:val="af5"/>
                <w:noProof/>
              </w:rPr>
              <w:t>4.4.1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Generate Telegram Token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14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11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30A8057B" w14:textId="54510386" w:rsidR="001D05EA" w:rsidRDefault="00ED1461">
          <w:pPr>
            <w:pStyle w:val="TOC2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89252215" w:history="1">
            <w:r w:rsidR="001D05EA" w:rsidRPr="00ED74B6">
              <w:rPr>
                <w:rStyle w:val="af5"/>
                <w:noProof/>
              </w:rPr>
              <w:t>4.5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Google Dialogflow Setup and Integration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15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12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38E6FF00" w14:textId="18DBD563" w:rsidR="001D05EA" w:rsidRDefault="00ED146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9252216" w:history="1">
            <w:r w:rsidR="001D05EA" w:rsidRPr="00ED74B6">
              <w:rPr>
                <w:rStyle w:val="af5"/>
                <w:noProof/>
              </w:rPr>
              <w:t>4.5.1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Build a Dialogflow Agent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16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12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10D18024" w14:textId="49FE984E" w:rsidR="001D05EA" w:rsidRDefault="00ED146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9252217" w:history="1">
            <w:r w:rsidR="001D05EA" w:rsidRPr="00ED74B6">
              <w:rPr>
                <w:rStyle w:val="af5"/>
                <w:noProof/>
              </w:rPr>
              <w:t>4.5.2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Generate Google Dialogflow API Key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17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13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502D9016" w14:textId="0D2CDA51" w:rsidR="001D05EA" w:rsidRDefault="00ED1461">
          <w:pPr>
            <w:pStyle w:val="TOC2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89252218" w:history="1">
            <w:r w:rsidR="001D05EA" w:rsidRPr="00ED74B6">
              <w:rPr>
                <w:rStyle w:val="af5"/>
                <w:noProof/>
              </w:rPr>
              <w:t>4.6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Backend Server Setup and Configuration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18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14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7EFD7FDE" w14:textId="4124B4EE" w:rsidR="001D05EA" w:rsidRDefault="00ED1461">
          <w:pPr>
            <w:pStyle w:val="TOC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89252219" w:history="1">
            <w:r w:rsidR="001D05EA" w:rsidRPr="00ED74B6">
              <w:rPr>
                <w:rStyle w:val="af5"/>
                <w:noProof/>
              </w:rPr>
              <w:t>5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User Guide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19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15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5E1F6CB8" w14:textId="3B2AD674" w:rsidR="001D05EA" w:rsidRDefault="00ED1461">
          <w:pPr>
            <w:pStyle w:val="TOC2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89252220" w:history="1">
            <w:r w:rsidR="001D05EA" w:rsidRPr="00ED74B6">
              <w:rPr>
                <w:rStyle w:val="af5"/>
                <w:noProof/>
              </w:rPr>
              <w:t>5.1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Use Case Overview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20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15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769ABF75" w14:textId="30BDE1CA" w:rsidR="001D05EA" w:rsidRDefault="00ED146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9252221" w:history="1">
            <w:r w:rsidR="001D05EA" w:rsidRPr="00ED74B6">
              <w:rPr>
                <w:rStyle w:val="af5"/>
                <w:noProof/>
              </w:rPr>
              <w:t>5.1.1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Cuisines List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21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15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29AFEBEF" w14:textId="2F5EF87D" w:rsidR="001D05EA" w:rsidRDefault="00ED146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9252222" w:history="1">
            <w:r w:rsidR="001D05EA" w:rsidRPr="00ED74B6">
              <w:rPr>
                <w:rStyle w:val="af5"/>
                <w:noProof/>
              </w:rPr>
              <w:t>5.1.2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Dietary List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22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16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5CFAF030" w14:textId="7C114506" w:rsidR="001D05EA" w:rsidRDefault="00ED1461">
          <w:pPr>
            <w:pStyle w:val="TOC2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89252223" w:history="1">
            <w:r w:rsidR="001D05EA" w:rsidRPr="00ED74B6">
              <w:rPr>
                <w:rStyle w:val="af5"/>
                <w:noProof/>
              </w:rPr>
              <w:t>5.2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Cooking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23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16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21DD3C67" w14:textId="214E1910" w:rsidR="001D05EA" w:rsidRDefault="00ED146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9252224" w:history="1">
            <w:r w:rsidR="001D05EA" w:rsidRPr="00ED74B6">
              <w:rPr>
                <w:rStyle w:val="af5"/>
                <w:noProof/>
              </w:rPr>
              <w:t>5.2.1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Select cooking mode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24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16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3F630286" w14:textId="232A7D65" w:rsidR="001D05EA" w:rsidRDefault="00ED146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9252225" w:history="1">
            <w:r w:rsidR="001D05EA" w:rsidRPr="00ED74B6">
              <w:rPr>
                <w:rStyle w:val="af5"/>
                <w:noProof/>
              </w:rPr>
              <w:t>5.2.2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Type in the ingredients or upload an image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25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17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5464B6FB" w14:textId="53B8C4DF" w:rsidR="001D05EA" w:rsidRDefault="00ED146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9252226" w:history="1">
            <w:r w:rsidR="001D05EA" w:rsidRPr="00ED74B6">
              <w:rPr>
                <w:rStyle w:val="af5"/>
                <w:noProof/>
              </w:rPr>
              <w:t>5.2.3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Modify input ingredient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26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17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36CC8F07" w14:textId="38BD81AC" w:rsidR="001D05EA" w:rsidRDefault="00ED146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9252227" w:history="1">
            <w:r w:rsidR="001D05EA" w:rsidRPr="00ED74B6">
              <w:rPr>
                <w:rStyle w:val="af5"/>
                <w:noProof/>
              </w:rPr>
              <w:t>5.2.4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Input your preference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27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17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6097E332" w14:textId="65C0C3A7" w:rsidR="001D05EA" w:rsidRDefault="00ED146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9252228" w:history="1">
            <w:r w:rsidR="001D05EA" w:rsidRPr="00ED74B6">
              <w:rPr>
                <w:rStyle w:val="af5"/>
                <w:noProof/>
              </w:rPr>
              <w:t>5.2.5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Choosing your favourite dish!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28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18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3DF3E555" w14:textId="4BF95F4A" w:rsidR="001D05EA" w:rsidRDefault="00ED146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9252229" w:history="1">
            <w:r w:rsidR="001D05EA" w:rsidRPr="00ED74B6">
              <w:rPr>
                <w:rStyle w:val="af5"/>
                <w:noProof/>
              </w:rPr>
              <w:t>5.2.6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Check details for a dish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29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20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50B1C47F" w14:textId="24E4C0CF" w:rsidR="001D05EA" w:rsidRDefault="00ED1461">
          <w:pPr>
            <w:pStyle w:val="TOC2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89252230" w:history="1">
            <w:r w:rsidR="001D05EA" w:rsidRPr="00ED74B6">
              <w:rPr>
                <w:rStyle w:val="af5"/>
                <w:noProof/>
              </w:rPr>
              <w:t>5.3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Browsing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30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20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4ECC1513" w14:textId="155960FB" w:rsidR="001D05EA" w:rsidRDefault="00ED146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9252231" w:history="1">
            <w:r w:rsidR="001D05EA" w:rsidRPr="00ED74B6">
              <w:rPr>
                <w:rStyle w:val="af5"/>
                <w:noProof/>
              </w:rPr>
              <w:t>5.3.1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Random Dishes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31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21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06516B0C" w14:textId="565072EC" w:rsidR="001D05EA" w:rsidRDefault="00ED146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9252232" w:history="1">
            <w:r w:rsidR="001D05EA" w:rsidRPr="00ED74B6">
              <w:rPr>
                <w:rStyle w:val="af5"/>
                <w:noProof/>
              </w:rPr>
              <w:t>5.3.2</w:t>
            </w:r>
            <w:r w:rsidR="001D05EA">
              <w:rPr>
                <w:noProof/>
              </w:rPr>
              <w:tab/>
            </w:r>
            <w:r w:rsidR="001D05EA" w:rsidRPr="00ED74B6">
              <w:rPr>
                <w:rStyle w:val="af5"/>
                <w:noProof/>
              </w:rPr>
              <w:t>Specific Dishes</w:t>
            </w:r>
            <w:r w:rsidR="001D05EA">
              <w:rPr>
                <w:noProof/>
                <w:webHidden/>
              </w:rPr>
              <w:tab/>
            </w:r>
            <w:r w:rsidR="001D05EA">
              <w:rPr>
                <w:noProof/>
                <w:webHidden/>
              </w:rPr>
              <w:fldChar w:fldCharType="begin"/>
            </w:r>
            <w:r w:rsidR="001D05EA">
              <w:rPr>
                <w:noProof/>
                <w:webHidden/>
              </w:rPr>
              <w:instrText xml:space="preserve"> PAGEREF _Toc89252232 \h </w:instrText>
            </w:r>
            <w:r w:rsidR="001D05EA">
              <w:rPr>
                <w:noProof/>
                <w:webHidden/>
              </w:rPr>
            </w:r>
            <w:r w:rsidR="001D05EA">
              <w:rPr>
                <w:noProof/>
                <w:webHidden/>
              </w:rPr>
              <w:fldChar w:fldCharType="separate"/>
            </w:r>
            <w:r w:rsidR="00664E27">
              <w:rPr>
                <w:noProof/>
                <w:webHidden/>
              </w:rPr>
              <w:t>22</w:t>
            </w:r>
            <w:r w:rsidR="001D05EA">
              <w:rPr>
                <w:noProof/>
                <w:webHidden/>
              </w:rPr>
              <w:fldChar w:fldCharType="end"/>
            </w:r>
          </w:hyperlink>
        </w:p>
        <w:p w14:paraId="54B9E6C4" w14:textId="7C846979" w:rsidR="00F511D5" w:rsidRDefault="00F511D5">
          <w:r>
            <w:rPr>
              <w:b/>
              <w:bCs/>
              <w:noProof/>
            </w:rPr>
            <w:fldChar w:fldCharType="end"/>
          </w:r>
        </w:p>
      </w:sdtContent>
    </w:sdt>
    <w:p w14:paraId="2EDD04A6" w14:textId="77777777" w:rsidR="00323F83" w:rsidRDefault="00323F83">
      <w:pPr>
        <w:jc w:val="left"/>
        <w:rPr>
          <w:rFonts w:asciiTheme="majorHAnsi" w:eastAsiaTheme="majorEastAsia" w:hAnsiTheme="majorHAnsi" w:cstheme="majorBidi"/>
          <w:b/>
          <w:bCs/>
          <w:color w:val="0070C0"/>
          <w:sz w:val="36"/>
          <w:szCs w:val="36"/>
        </w:rPr>
      </w:pPr>
      <w:r>
        <w:br w:type="page"/>
      </w:r>
    </w:p>
    <w:p w14:paraId="26FA71E3" w14:textId="6C8B1622" w:rsidR="0072041D" w:rsidRDefault="004443F9" w:rsidP="00915E2C">
      <w:pPr>
        <w:pStyle w:val="1"/>
      </w:pPr>
      <w:bookmarkStart w:id="0" w:name="_Toc89252204"/>
      <w:r w:rsidRPr="00915E2C">
        <w:lastRenderedPageBreak/>
        <w:t>Objectives</w:t>
      </w:r>
      <w:bookmarkEnd w:id="0"/>
    </w:p>
    <w:p w14:paraId="79BF0582" w14:textId="0D14EC13" w:rsidR="00DD73C1" w:rsidRPr="00FF5B35" w:rsidRDefault="005A2E51" w:rsidP="00CC447A">
      <w:pPr>
        <w:spacing w:line="360" w:lineRule="auto"/>
        <w:ind w:left="431"/>
      </w:pPr>
      <w:r>
        <w:t>The objective of t</w:t>
      </w:r>
      <w:r w:rsidR="005E1076">
        <w:t>his document is</w:t>
      </w:r>
      <w:r w:rsidR="00855682">
        <w:t xml:space="preserve"> </w:t>
      </w:r>
      <w:r w:rsidR="00A31FA1">
        <w:t xml:space="preserve">to </w:t>
      </w:r>
      <w:r w:rsidR="00855682">
        <w:t>provide</w:t>
      </w:r>
      <w:r w:rsidR="000051D3">
        <w:t xml:space="preserve"> </w:t>
      </w:r>
      <w:r w:rsidR="00480487">
        <w:t xml:space="preserve">an overview of </w:t>
      </w:r>
      <w:proofErr w:type="spellStart"/>
      <w:r w:rsidR="001E1686">
        <w:t>SnapYummy</w:t>
      </w:r>
      <w:proofErr w:type="spellEnd"/>
      <w:r w:rsidR="00480487">
        <w:t xml:space="preserve"> application</w:t>
      </w:r>
      <w:r w:rsidR="00CA0E1B">
        <w:t xml:space="preserve"> and the necessary information t</w:t>
      </w:r>
      <w:r w:rsidR="00802E85">
        <w:t xml:space="preserve">o use the application. </w:t>
      </w:r>
      <w:r w:rsidR="004D1DBD">
        <w:t xml:space="preserve">The manual assumes </w:t>
      </w:r>
      <w:r w:rsidR="009A7FB9">
        <w:t xml:space="preserve">that the reader has sufficient understanding on system implementation, machine learning, </w:t>
      </w:r>
      <w:r w:rsidR="00E62B97">
        <w:t xml:space="preserve">programming language (Python), </w:t>
      </w:r>
      <w:r w:rsidR="009A7FB9">
        <w:t xml:space="preserve">knowledge reasoning and </w:t>
      </w:r>
      <w:r w:rsidR="00E62B97">
        <w:t>representation.</w:t>
      </w:r>
    </w:p>
    <w:p w14:paraId="2EF58A8E" w14:textId="5A38353F" w:rsidR="00DF3E4B" w:rsidRDefault="00DF3E4B" w:rsidP="004443F9">
      <w:pPr>
        <w:pStyle w:val="1"/>
      </w:pPr>
      <w:bookmarkStart w:id="1" w:name="_Toc89252205"/>
      <w:r>
        <w:t>Scope</w:t>
      </w:r>
      <w:r w:rsidR="00A21930">
        <w:t>s</w:t>
      </w:r>
      <w:bookmarkEnd w:id="1"/>
    </w:p>
    <w:p w14:paraId="2277651F" w14:textId="2884DA74" w:rsidR="00A21930" w:rsidRDefault="00162EA3" w:rsidP="00915E2C">
      <w:pPr>
        <w:spacing w:line="360" w:lineRule="auto"/>
        <w:ind w:left="431"/>
      </w:pPr>
      <w:r>
        <w:t xml:space="preserve">The </w:t>
      </w:r>
      <w:r w:rsidR="0017645C">
        <w:t>high-level</w:t>
      </w:r>
      <w:r>
        <w:t xml:space="preserve"> scope of the user guide</w:t>
      </w:r>
      <w:r w:rsidR="00464CC9">
        <w:t xml:space="preserve"> will encompass</w:t>
      </w:r>
      <w:r w:rsidR="00ED074A">
        <w:t xml:space="preserve"> THREE (3) sections</w:t>
      </w:r>
      <w:r w:rsidR="00CC447A">
        <w:t>:</w:t>
      </w:r>
    </w:p>
    <w:p w14:paraId="1D0A0D93" w14:textId="274AA670" w:rsidR="00787C47" w:rsidRDefault="00CC447A" w:rsidP="00915E2C">
      <w:pPr>
        <w:pStyle w:val="a7"/>
        <w:numPr>
          <w:ilvl w:val="0"/>
          <w:numId w:val="21"/>
        </w:numPr>
        <w:spacing w:line="360" w:lineRule="auto"/>
      </w:pPr>
      <w:r>
        <w:t>System Overview</w:t>
      </w:r>
    </w:p>
    <w:p w14:paraId="2A1B683A" w14:textId="10A6AC84" w:rsidR="00CC447A" w:rsidRDefault="00CC447A" w:rsidP="00915E2C">
      <w:pPr>
        <w:pStyle w:val="a7"/>
        <w:numPr>
          <w:ilvl w:val="0"/>
          <w:numId w:val="21"/>
        </w:numPr>
        <w:spacing w:line="360" w:lineRule="auto"/>
      </w:pPr>
      <w:r>
        <w:t>Installation and Configuration</w:t>
      </w:r>
    </w:p>
    <w:p w14:paraId="1C0316AB" w14:textId="32C07CC7" w:rsidR="00DF3E4B" w:rsidRPr="00DF3E4B" w:rsidRDefault="00CC447A" w:rsidP="00915E2C">
      <w:pPr>
        <w:pStyle w:val="a7"/>
        <w:numPr>
          <w:ilvl w:val="0"/>
          <w:numId w:val="21"/>
        </w:numPr>
        <w:spacing w:line="360" w:lineRule="auto"/>
      </w:pPr>
      <w:r>
        <w:t>User Manual (Use Case)</w:t>
      </w:r>
    </w:p>
    <w:p w14:paraId="0E14777E" w14:textId="4F83AECB" w:rsidR="00F02F07" w:rsidRDefault="002A0BE0" w:rsidP="00F02F07">
      <w:pPr>
        <w:pStyle w:val="1"/>
      </w:pPr>
      <w:bookmarkStart w:id="2" w:name="_Toc89252206"/>
      <w:r>
        <w:t>System Overvie</w:t>
      </w:r>
      <w:r w:rsidR="004A32C5">
        <w:t>w</w:t>
      </w:r>
      <w:bookmarkEnd w:id="2"/>
    </w:p>
    <w:p w14:paraId="09D572AC" w14:textId="2C6D477D" w:rsidR="00C705BB" w:rsidRDefault="00C705BB" w:rsidP="00513A67">
      <w:pPr>
        <w:ind w:left="360"/>
      </w:pPr>
      <w:r>
        <w:t xml:space="preserve">Figure 1 shows the system overview for </w:t>
      </w:r>
      <w:proofErr w:type="spellStart"/>
      <w:r w:rsidR="00E2289D">
        <w:t>SnapYummy</w:t>
      </w:r>
      <w:proofErr w:type="spellEnd"/>
      <w:r w:rsidR="00E2289D">
        <w:t xml:space="preserve">. Following are the components used in </w:t>
      </w:r>
      <w:proofErr w:type="spellStart"/>
      <w:r w:rsidR="00E2289D">
        <w:t>SnapYummy</w:t>
      </w:r>
      <w:proofErr w:type="spellEnd"/>
      <w:r w:rsidR="00E2289D">
        <w:t>.</w:t>
      </w:r>
    </w:p>
    <w:p w14:paraId="775C6172" w14:textId="4BE100F3" w:rsidR="00E2289D" w:rsidRDefault="00E2289D" w:rsidP="00447789">
      <w:pPr>
        <w:pStyle w:val="a7"/>
        <w:numPr>
          <w:ilvl w:val="0"/>
          <w:numId w:val="28"/>
        </w:numPr>
        <w:spacing w:line="360" w:lineRule="auto"/>
      </w:pPr>
      <w:r>
        <w:t>Telegram – Chat</w:t>
      </w:r>
      <w:r w:rsidR="00DE1E07">
        <w:t xml:space="preserve"> Messaging Platform for interaction between </w:t>
      </w:r>
      <w:proofErr w:type="spellStart"/>
      <w:r w:rsidR="00DE1E07">
        <w:t>SnapYummy</w:t>
      </w:r>
      <w:proofErr w:type="spellEnd"/>
      <w:r w:rsidR="00DE1E07">
        <w:t xml:space="preserve"> and users</w:t>
      </w:r>
    </w:p>
    <w:p w14:paraId="11EE4CD0" w14:textId="0F09B9FC" w:rsidR="00DE1E07" w:rsidRDefault="00DE1E07" w:rsidP="00447789">
      <w:pPr>
        <w:pStyle w:val="a7"/>
        <w:numPr>
          <w:ilvl w:val="0"/>
          <w:numId w:val="28"/>
        </w:numPr>
        <w:spacing w:line="360" w:lineRule="auto"/>
      </w:pPr>
      <w:r>
        <w:t>Yolov5 – Object detection to detect the ingredients u</w:t>
      </w:r>
      <w:r w:rsidR="00266F44">
        <w:t>ploaded by users</w:t>
      </w:r>
    </w:p>
    <w:p w14:paraId="0330A00A" w14:textId="360BCC23" w:rsidR="00266F44" w:rsidRDefault="00266F44" w:rsidP="00447789">
      <w:pPr>
        <w:pStyle w:val="a7"/>
        <w:numPr>
          <w:ilvl w:val="0"/>
          <w:numId w:val="28"/>
        </w:numPr>
        <w:spacing w:line="360" w:lineRule="auto"/>
      </w:pPr>
      <w:proofErr w:type="spellStart"/>
      <w:r>
        <w:t>DialogFlow</w:t>
      </w:r>
      <w:proofErr w:type="spellEnd"/>
      <w:r>
        <w:t xml:space="preserve"> – Intent detection to detect users</w:t>
      </w:r>
      <w:r w:rsidR="00D8279C">
        <w:t>’</w:t>
      </w:r>
      <w:r>
        <w:t xml:space="preserve"> request and intention</w:t>
      </w:r>
    </w:p>
    <w:p w14:paraId="2FCA0888" w14:textId="284B7EC5" w:rsidR="00266F44" w:rsidRPr="00C705BB" w:rsidRDefault="00266F44" w:rsidP="00447789">
      <w:pPr>
        <w:pStyle w:val="a7"/>
        <w:numPr>
          <w:ilvl w:val="0"/>
          <w:numId w:val="28"/>
        </w:numPr>
        <w:spacing w:line="360" w:lineRule="auto"/>
      </w:pPr>
      <w:r>
        <w:t xml:space="preserve">Neo4J – Knowledge graph to search for the </w:t>
      </w:r>
      <w:r w:rsidR="00D8279C">
        <w:t>search the recipe according to users’ requirement</w:t>
      </w:r>
    </w:p>
    <w:p w14:paraId="0F839130" w14:textId="77777777" w:rsidR="00DE7B3D" w:rsidRDefault="00DE7B3D" w:rsidP="006C4C1F">
      <w:pPr>
        <w:keepNext/>
        <w:jc w:val="center"/>
      </w:pPr>
      <w:r>
        <w:rPr>
          <w:noProof/>
        </w:rPr>
        <w:drawing>
          <wp:inline distT="0" distB="0" distL="0" distR="0" wp14:anchorId="1E83E806" wp14:editId="6558AA03">
            <wp:extent cx="5108122" cy="3013599"/>
            <wp:effectExtent l="19050" t="19050" r="16510" b="15875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966" cy="30182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7C342E5" w14:textId="6D50B698" w:rsidR="00C84431" w:rsidRDefault="00DE7B3D" w:rsidP="00DE7B3D">
      <w:pPr>
        <w:pStyle w:val="a8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664E27">
        <w:rPr>
          <w:noProof/>
        </w:rPr>
        <w:t>1</w:t>
      </w:r>
      <w:r>
        <w:fldChar w:fldCharType="end"/>
      </w:r>
      <w:r>
        <w:t xml:space="preserve"> System Overview</w:t>
      </w:r>
    </w:p>
    <w:p w14:paraId="7993C748" w14:textId="1427B788" w:rsidR="004443F9" w:rsidRDefault="5EFE7269" w:rsidP="004443F9">
      <w:pPr>
        <w:pStyle w:val="1"/>
      </w:pPr>
      <w:bookmarkStart w:id="3" w:name="_Toc89252207"/>
      <w:r>
        <w:lastRenderedPageBreak/>
        <w:t>Installation</w:t>
      </w:r>
      <w:bookmarkEnd w:id="3"/>
    </w:p>
    <w:p w14:paraId="69F1B913" w14:textId="48E0B081" w:rsidR="00E02C02" w:rsidRDefault="00E02C02" w:rsidP="00E02C02">
      <w:pPr>
        <w:pStyle w:val="2"/>
      </w:pPr>
      <w:bookmarkStart w:id="4" w:name="_Toc89252208"/>
      <w:r>
        <w:t>Requirements</w:t>
      </w:r>
      <w:bookmarkEnd w:id="4"/>
    </w:p>
    <w:tbl>
      <w:tblPr>
        <w:tblStyle w:val="afa"/>
        <w:tblW w:w="8164" w:type="dxa"/>
        <w:tblInd w:w="704" w:type="dxa"/>
        <w:tblLook w:val="04A0" w:firstRow="1" w:lastRow="0" w:firstColumn="1" w:lastColumn="0" w:noHBand="0" w:noVBand="1"/>
      </w:tblPr>
      <w:tblGrid>
        <w:gridCol w:w="2552"/>
        <w:gridCol w:w="5612"/>
      </w:tblGrid>
      <w:tr w:rsidR="00772800" w:rsidRPr="0028327E" w14:paraId="766CB4C8" w14:textId="77777777" w:rsidTr="00C71C49">
        <w:trPr>
          <w:tblHeader/>
        </w:trPr>
        <w:tc>
          <w:tcPr>
            <w:tcW w:w="2552" w:type="dxa"/>
            <w:shd w:val="clear" w:color="auto" w:fill="B4C6E7" w:themeFill="accent1" w:themeFillTint="66"/>
            <w:vAlign w:val="center"/>
          </w:tcPr>
          <w:p w14:paraId="021946FA" w14:textId="33E561ED" w:rsidR="00772800" w:rsidRPr="00C71C49" w:rsidRDefault="00C71C49" w:rsidP="00C71C49">
            <w:pPr>
              <w:rPr>
                <w:b/>
                <w:bCs/>
              </w:rPr>
            </w:pPr>
            <w:r w:rsidRPr="00C71C49">
              <w:rPr>
                <w:b/>
                <w:bCs/>
              </w:rPr>
              <w:t>Description</w:t>
            </w:r>
          </w:p>
        </w:tc>
        <w:tc>
          <w:tcPr>
            <w:tcW w:w="5612" w:type="dxa"/>
            <w:shd w:val="clear" w:color="auto" w:fill="B4C6E7" w:themeFill="accent1" w:themeFillTint="66"/>
            <w:vAlign w:val="center"/>
          </w:tcPr>
          <w:p w14:paraId="1EC493F4" w14:textId="7B4B56F6" w:rsidR="00772800" w:rsidRPr="00C71C49" w:rsidRDefault="00C71C49" w:rsidP="00C71C49">
            <w:pPr>
              <w:rPr>
                <w:b/>
                <w:bCs/>
              </w:rPr>
            </w:pPr>
            <w:r w:rsidRPr="00C71C49">
              <w:rPr>
                <w:b/>
                <w:bCs/>
              </w:rPr>
              <w:t>Specification</w:t>
            </w:r>
          </w:p>
        </w:tc>
      </w:tr>
      <w:tr w:rsidR="00772800" w:rsidRPr="0028327E" w14:paraId="65A12984" w14:textId="77777777" w:rsidTr="00C71C49">
        <w:trPr>
          <w:trHeight w:val="301"/>
          <w:tblHeader/>
        </w:trPr>
        <w:tc>
          <w:tcPr>
            <w:tcW w:w="2552" w:type="dxa"/>
            <w:vAlign w:val="center"/>
          </w:tcPr>
          <w:p w14:paraId="436055E4" w14:textId="614F602A" w:rsidR="00772800" w:rsidRPr="00C71C49" w:rsidRDefault="00772800" w:rsidP="00C71C49">
            <w:pPr>
              <w:rPr>
                <w:rFonts w:ascii="Calibri" w:eastAsia="Calibri" w:hAnsi="Calibri" w:cs="Calibri"/>
                <w:b/>
                <w:bCs/>
              </w:rPr>
            </w:pPr>
            <w:r w:rsidRPr="00C71C49">
              <w:rPr>
                <w:rFonts w:ascii="Calibri" w:eastAsia="Calibri" w:hAnsi="Calibri" w:cs="Calibri"/>
                <w:b/>
                <w:bCs/>
              </w:rPr>
              <w:t>Hardware</w:t>
            </w:r>
          </w:p>
        </w:tc>
        <w:tc>
          <w:tcPr>
            <w:tcW w:w="5612" w:type="dxa"/>
            <w:vAlign w:val="center"/>
          </w:tcPr>
          <w:p w14:paraId="7585939E" w14:textId="453C276C" w:rsidR="00772800" w:rsidRDefault="00970F03" w:rsidP="00C71C49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599C200C">
              <w:rPr>
                <w:rFonts w:ascii="Calibri" w:eastAsia="Calibri" w:hAnsi="Calibri" w:cs="Calibri"/>
                <w:sz w:val="22"/>
                <w:szCs w:val="22"/>
              </w:rPr>
              <w:t>CPU</w:t>
            </w:r>
            <w:r w:rsidR="00772800" w:rsidRPr="599C200C">
              <w:rPr>
                <w:rFonts w:ascii="Calibri" w:eastAsia="Calibri" w:hAnsi="Calibri" w:cs="Calibri"/>
                <w:sz w:val="22"/>
                <w:szCs w:val="22"/>
              </w:rPr>
              <w:t xml:space="preserve">: </w:t>
            </w:r>
            <w:r w:rsidRPr="599C200C">
              <w:rPr>
                <w:rFonts w:ascii="Calibri" w:eastAsia="Calibri" w:hAnsi="Calibri" w:cs="Calibri"/>
                <w:sz w:val="22"/>
                <w:szCs w:val="22"/>
              </w:rPr>
              <w:t xml:space="preserve">Intel(R) </w:t>
            </w:r>
            <w:proofErr w:type="gramStart"/>
            <w:r w:rsidRPr="599C200C">
              <w:rPr>
                <w:rFonts w:ascii="Calibri" w:eastAsia="Calibri" w:hAnsi="Calibri" w:cs="Calibri"/>
                <w:sz w:val="22"/>
                <w:szCs w:val="22"/>
              </w:rPr>
              <w:t>Core(</w:t>
            </w:r>
            <w:proofErr w:type="gramEnd"/>
            <w:r w:rsidRPr="599C200C">
              <w:rPr>
                <w:rFonts w:ascii="Calibri" w:eastAsia="Calibri" w:hAnsi="Calibri" w:cs="Calibri"/>
                <w:sz w:val="22"/>
                <w:szCs w:val="22"/>
              </w:rPr>
              <w:t xml:space="preserve">TM) i5-10210U CPU @ 1.60GHz or </w:t>
            </w:r>
            <w:r w:rsidR="00C71C49">
              <w:rPr>
                <w:rFonts w:ascii="Calibri" w:eastAsia="Calibri" w:hAnsi="Calibri" w:cs="Calibri"/>
                <w:sz w:val="22"/>
                <w:szCs w:val="22"/>
              </w:rPr>
              <w:t>higher</w:t>
            </w:r>
          </w:p>
          <w:p w14:paraId="453C36CE" w14:textId="1D147D34" w:rsidR="00772800" w:rsidRPr="00D876A2" w:rsidRDefault="00772800" w:rsidP="00C71C49">
            <w:pPr>
              <w:rPr>
                <w:rFonts w:ascii="Calibri" w:eastAsia="Calibri" w:hAnsi="Calibri" w:cs="Calibri"/>
                <w:sz w:val="22"/>
                <w:szCs w:val="22"/>
                <w:lang w:eastAsia="zh-CN"/>
              </w:rPr>
            </w:pPr>
            <w:r w:rsidRPr="599C200C">
              <w:rPr>
                <w:rFonts w:ascii="Calibri" w:eastAsia="Calibri" w:hAnsi="Calibri" w:cs="Calibri"/>
                <w:sz w:val="22"/>
                <w:szCs w:val="22"/>
              </w:rPr>
              <w:t>GPU</w:t>
            </w:r>
            <w:r w:rsidR="00D876A2" w:rsidRPr="599C200C">
              <w:rPr>
                <w:rFonts w:ascii="Calibri" w:eastAsia="Calibri" w:hAnsi="Calibri" w:cs="Calibri"/>
                <w:sz w:val="22"/>
                <w:szCs w:val="22"/>
                <w:lang w:eastAsia="zh-CN"/>
              </w:rPr>
              <w:t xml:space="preserve">: </w:t>
            </w:r>
            <w:r w:rsidR="005B096B">
              <w:rPr>
                <w:rFonts w:ascii="Calibri" w:eastAsia="Calibri" w:hAnsi="Calibri" w:cs="Calibri"/>
                <w:sz w:val="22"/>
                <w:szCs w:val="22"/>
                <w:lang w:eastAsia="zh-CN"/>
              </w:rPr>
              <w:t>*Optional</w:t>
            </w:r>
          </w:p>
          <w:p w14:paraId="6B72C764" w14:textId="275950DF" w:rsidR="00772800" w:rsidRPr="00970F03" w:rsidRDefault="00772800" w:rsidP="00C71C49">
            <w:pPr>
              <w:rPr>
                <w:rFonts w:ascii="Calibri" w:eastAsia="Calibri" w:hAnsi="Calibri" w:cs="Calibri"/>
                <w:sz w:val="22"/>
                <w:szCs w:val="22"/>
                <w:lang w:eastAsia="zh-CN"/>
              </w:rPr>
            </w:pPr>
            <w:r w:rsidRPr="599C200C">
              <w:rPr>
                <w:rFonts w:ascii="Calibri" w:eastAsia="Calibri" w:hAnsi="Calibri" w:cs="Calibri"/>
                <w:sz w:val="22"/>
                <w:szCs w:val="22"/>
              </w:rPr>
              <w:t>RAM</w:t>
            </w:r>
            <w:r w:rsidR="00D876A2" w:rsidRPr="599C200C">
              <w:rPr>
                <w:rFonts w:ascii="Calibri" w:eastAsia="Calibri" w:hAnsi="Calibri" w:cs="Calibri"/>
                <w:sz w:val="22"/>
                <w:szCs w:val="22"/>
              </w:rPr>
              <w:t>:</w:t>
            </w:r>
            <w:r w:rsidR="00970F03" w:rsidRPr="599C200C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970F03" w:rsidRPr="599C200C">
              <w:rPr>
                <w:rFonts w:ascii="Calibri" w:eastAsia="Calibri" w:hAnsi="Calibri" w:cs="Calibri"/>
                <w:sz w:val="22"/>
                <w:szCs w:val="22"/>
                <w:lang w:eastAsia="zh-CN"/>
              </w:rPr>
              <w:t>8GB or bigger</w:t>
            </w:r>
          </w:p>
          <w:p w14:paraId="61CBE1C5" w14:textId="4FBDBAD9" w:rsidR="00970F03" w:rsidRPr="00970F03" w:rsidRDefault="00970F03" w:rsidP="00C71C49">
            <w:pPr>
              <w:rPr>
                <w:rFonts w:ascii="Calibri" w:eastAsia="Calibri" w:hAnsi="Calibri" w:cs="Calibri"/>
                <w:sz w:val="22"/>
                <w:szCs w:val="22"/>
                <w:lang w:eastAsia="zh-CN"/>
              </w:rPr>
            </w:pPr>
            <w:r w:rsidRPr="599C200C">
              <w:rPr>
                <w:rFonts w:ascii="Calibri" w:eastAsia="Calibri" w:hAnsi="Calibri" w:cs="Calibri"/>
                <w:sz w:val="22"/>
                <w:szCs w:val="22"/>
                <w:lang w:eastAsia="zh-CN"/>
              </w:rPr>
              <w:t>Hard disk: 1GB or bigger</w:t>
            </w:r>
          </w:p>
        </w:tc>
      </w:tr>
      <w:tr w:rsidR="00772800" w:rsidRPr="0028327E" w14:paraId="3B66DD1E" w14:textId="77777777" w:rsidTr="00C71C49">
        <w:trPr>
          <w:trHeight w:val="70"/>
          <w:tblHeader/>
        </w:trPr>
        <w:tc>
          <w:tcPr>
            <w:tcW w:w="2552" w:type="dxa"/>
            <w:vAlign w:val="center"/>
          </w:tcPr>
          <w:p w14:paraId="72C29CD1" w14:textId="74D9E552" w:rsidR="00772800" w:rsidRPr="00C71C49" w:rsidRDefault="00970F03" w:rsidP="00C71C49">
            <w:pPr>
              <w:rPr>
                <w:rFonts w:ascii="Calibri" w:eastAsia="Calibri" w:hAnsi="Calibri" w:cs="Calibri"/>
                <w:b/>
                <w:bCs/>
              </w:rPr>
            </w:pPr>
            <w:r w:rsidRPr="00C71C49">
              <w:rPr>
                <w:rFonts w:ascii="Calibri" w:eastAsia="Calibri" w:hAnsi="Calibri" w:cs="Calibri"/>
                <w:b/>
                <w:bCs/>
              </w:rPr>
              <w:t>OS / Software</w:t>
            </w:r>
          </w:p>
        </w:tc>
        <w:tc>
          <w:tcPr>
            <w:tcW w:w="5612" w:type="dxa"/>
            <w:vAlign w:val="center"/>
          </w:tcPr>
          <w:p w14:paraId="34F2B463" w14:textId="1403E713" w:rsidR="00970F03" w:rsidRDefault="00970F03" w:rsidP="00C71C49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599C200C">
              <w:rPr>
                <w:rFonts w:ascii="Calibri" w:eastAsia="Calibri" w:hAnsi="Calibri" w:cs="Calibri"/>
                <w:sz w:val="22"/>
                <w:szCs w:val="22"/>
              </w:rPr>
              <w:t>OS: Windows 10</w:t>
            </w:r>
          </w:p>
          <w:p w14:paraId="2F070566" w14:textId="0BDD8D2A" w:rsidR="00772800" w:rsidRPr="00F70E38" w:rsidRDefault="62A7519B" w:rsidP="00C71C49">
            <w:pPr>
              <w:rPr>
                <w:rFonts w:ascii="Calibri" w:eastAsia="Calibri" w:hAnsi="Calibri" w:cs="Calibri"/>
                <w:sz w:val="22"/>
                <w:szCs w:val="22"/>
                <w:highlight w:val="yellow"/>
              </w:rPr>
            </w:pPr>
            <w:r w:rsidRPr="039AAFFB">
              <w:rPr>
                <w:rFonts w:ascii="Calibri" w:eastAsia="Calibri" w:hAnsi="Calibri" w:cs="Calibri"/>
                <w:sz w:val="22"/>
                <w:szCs w:val="22"/>
              </w:rPr>
              <w:t xml:space="preserve">Software: </w:t>
            </w:r>
            <w:r w:rsidR="0A7F27C3" w:rsidRPr="039AAFFB">
              <w:rPr>
                <w:rFonts w:ascii="Calibri" w:eastAsia="Calibri" w:hAnsi="Calibri" w:cs="Calibri"/>
                <w:sz w:val="22"/>
                <w:szCs w:val="22"/>
              </w:rPr>
              <w:t>Python3</w:t>
            </w:r>
            <w:r w:rsidR="6B729A58" w:rsidRPr="039AAFFB">
              <w:rPr>
                <w:rFonts w:ascii="Calibri" w:eastAsia="Calibri" w:hAnsi="Calibri" w:cs="Calibri"/>
                <w:sz w:val="22"/>
                <w:szCs w:val="22"/>
              </w:rPr>
              <w:t>.7</w:t>
            </w:r>
            <w:r w:rsidR="0A7F27C3" w:rsidRPr="039AAFFB">
              <w:rPr>
                <w:rFonts w:ascii="Calibri" w:eastAsia="Calibri" w:hAnsi="Calibri" w:cs="Calibri"/>
                <w:sz w:val="22"/>
                <w:szCs w:val="22"/>
              </w:rPr>
              <w:t>, Docker (for Neo4j library &amp; data)</w:t>
            </w:r>
          </w:p>
        </w:tc>
      </w:tr>
      <w:tr w:rsidR="005E7A64" w:rsidRPr="0028327E" w14:paraId="6B4ABA8C" w14:textId="77777777" w:rsidTr="00C71C49">
        <w:trPr>
          <w:tblHeader/>
        </w:trPr>
        <w:tc>
          <w:tcPr>
            <w:tcW w:w="2552" w:type="dxa"/>
            <w:vAlign w:val="center"/>
          </w:tcPr>
          <w:p w14:paraId="14C2D2D5" w14:textId="5858E973" w:rsidR="005E7A64" w:rsidRPr="00C71C49" w:rsidRDefault="005E7A64" w:rsidP="00C71C49">
            <w:pPr>
              <w:rPr>
                <w:rFonts w:ascii="Calibri" w:eastAsia="Calibri" w:hAnsi="Calibri" w:cs="Calibri"/>
                <w:b/>
                <w:bCs/>
              </w:rPr>
            </w:pPr>
            <w:r w:rsidRPr="00C71C49">
              <w:rPr>
                <w:rFonts w:ascii="Calibri" w:eastAsia="Calibri" w:hAnsi="Calibri" w:cs="Calibri"/>
                <w:b/>
                <w:bCs/>
              </w:rPr>
              <w:t>Packages</w:t>
            </w:r>
          </w:p>
        </w:tc>
        <w:tc>
          <w:tcPr>
            <w:tcW w:w="5612" w:type="dxa"/>
            <w:vAlign w:val="center"/>
          </w:tcPr>
          <w:p w14:paraId="111EF286" w14:textId="790A0AD2" w:rsidR="005E7A64" w:rsidRPr="00D34396" w:rsidRDefault="00D34396" w:rsidP="00C71C49">
            <w:pPr>
              <w:rPr>
                <w:rFonts w:ascii="Calibri" w:eastAsia="Calibri" w:hAnsi="Calibri" w:cs="Calibri"/>
                <w:sz w:val="22"/>
                <w:szCs w:val="22"/>
                <w:lang w:eastAsia="zh-CN"/>
              </w:rPr>
            </w:pPr>
            <w:r w:rsidRPr="599C200C">
              <w:rPr>
                <w:rFonts w:ascii="Calibri" w:eastAsia="Calibri" w:hAnsi="Calibri" w:cs="Calibri"/>
                <w:sz w:val="22"/>
                <w:szCs w:val="22"/>
                <w:lang w:eastAsia="zh-CN"/>
              </w:rPr>
              <w:t xml:space="preserve">We have included all packages needed in </w:t>
            </w:r>
            <w:r w:rsidR="4DD9A02F" w:rsidRPr="599C200C">
              <w:rPr>
                <w:rFonts w:ascii="Calibri" w:eastAsia="Calibri" w:hAnsi="Calibri" w:cs="Calibri"/>
                <w:sz w:val="22"/>
                <w:szCs w:val="22"/>
                <w:lang w:eastAsia="zh-CN"/>
              </w:rPr>
              <w:t xml:space="preserve">the </w:t>
            </w:r>
            <w:r w:rsidRPr="599C200C">
              <w:rPr>
                <w:rFonts w:ascii="Calibri" w:eastAsia="Calibri" w:hAnsi="Calibri" w:cs="Calibri"/>
                <w:sz w:val="22"/>
                <w:szCs w:val="22"/>
                <w:lang w:eastAsia="zh-CN"/>
              </w:rPr>
              <w:t>requirement</w:t>
            </w:r>
            <w:r w:rsidR="07F4955D" w:rsidRPr="599C200C">
              <w:rPr>
                <w:rFonts w:ascii="Calibri" w:eastAsia="Calibri" w:hAnsi="Calibri" w:cs="Calibri"/>
                <w:sz w:val="22"/>
                <w:szCs w:val="22"/>
                <w:lang w:eastAsia="zh-CN"/>
              </w:rPr>
              <w:t>s.</w:t>
            </w:r>
            <w:r w:rsidRPr="599C200C">
              <w:rPr>
                <w:rFonts w:ascii="Calibri" w:eastAsia="Calibri" w:hAnsi="Calibri" w:cs="Calibri"/>
                <w:sz w:val="22"/>
                <w:szCs w:val="22"/>
                <w:lang w:eastAsia="zh-CN"/>
              </w:rPr>
              <w:t>txt, please use ‘pip install’ command to install them.</w:t>
            </w:r>
          </w:p>
        </w:tc>
      </w:tr>
    </w:tbl>
    <w:p w14:paraId="1AB95998" w14:textId="77777777" w:rsidR="00557A73" w:rsidRDefault="00557A73" w:rsidP="00FC0977"/>
    <w:p w14:paraId="2E53CD22" w14:textId="5D0EC571" w:rsidR="00B9421D" w:rsidRDefault="00B9421D" w:rsidP="00E02C02">
      <w:pPr>
        <w:pStyle w:val="2"/>
      </w:pPr>
      <w:bookmarkStart w:id="5" w:name="_Toc89252209"/>
      <w:proofErr w:type="spellStart"/>
      <w:r>
        <w:t>Yolo</w:t>
      </w:r>
      <w:proofErr w:type="spellEnd"/>
      <w:r>
        <w:t xml:space="preserve"> Setup and Con</w:t>
      </w:r>
      <w:r w:rsidR="000C43A1">
        <w:t>figuration</w:t>
      </w:r>
      <w:bookmarkEnd w:id="5"/>
    </w:p>
    <w:p w14:paraId="74BBCD53" w14:textId="3F1D0A8F" w:rsidR="00557A73" w:rsidRPr="002C66A7" w:rsidRDefault="000B7EB2" w:rsidP="00835A2A">
      <w:pPr>
        <w:spacing w:line="360" w:lineRule="auto"/>
        <w:ind w:left="576"/>
      </w:pPr>
      <w:r>
        <w:t>Minor</w:t>
      </w:r>
      <w:r w:rsidR="00087C03">
        <w:t xml:space="preserve"> setup and configuration are required for YOLOv5</w:t>
      </w:r>
      <w:r w:rsidR="007A7095">
        <w:t>. T</w:t>
      </w:r>
      <w:r w:rsidR="00087C03">
        <w:t xml:space="preserve">he official </w:t>
      </w:r>
      <w:r w:rsidR="00D876A2">
        <w:t xml:space="preserve">YOLOv5 </w:t>
      </w:r>
      <w:r w:rsidR="00087C03">
        <w:t xml:space="preserve">codes </w:t>
      </w:r>
      <w:r w:rsidR="00D876A2">
        <w:t xml:space="preserve">and our self-trained weights </w:t>
      </w:r>
      <w:r w:rsidR="00087C03">
        <w:t xml:space="preserve">are included </w:t>
      </w:r>
      <w:r w:rsidR="00D876A2">
        <w:t xml:space="preserve">in the project </w:t>
      </w:r>
      <w:r w:rsidR="00087C03">
        <w:t xml:space="preserve">and integrated. The backend script (reqHandler.py) will automatically initialize </w:t>
      </w:r>
      <w:r w:rsidR="00143608">
        <w:t xml:space="preserve">the model </w:t>
      </w:r>
      <w:r w:rsidR="00D876A2">
        <w:t>when it</w:t>
      </w:r>
      <w:r>
        <w:t xml:space="preserve"> is executed and</w:t>
      </w:r>
      <w:r w:rsidR="00087C03">
        <w:t xml:space="preserve"> call the model when object detection is needed.</w:t>
      </w:r>
    </w:p>
    <w:p w14:paraId="103FCC73" w14:textId="1E424D49" w:rsidR="00AE60E0" w:rsidRDefault="00AE60E0" w:rsidP="00AE60E0">
      <w:pPr>
        <w:pStyle w:val="2"/>
      </w:pPr>
      <w:bookmarkStart w:id="6" w:name="_Toc89252210"/>
      <w:r>
        <w:t>Neo4J Setup and Configuration</w:t>
      </w:r>
      <w:bookmarkEnd w:id="6"/>
    </w:p>
    <w:p w14:paraId="3B6A74C8" w14:textId="77777777" w:rsidR="005C206A" w:rsidRPr="00A231B6" w:rsidRDefault="005C206A" w:rsidP="005C206A">
      <w:pPr>
        <w:spacing w:line="360" w:lineRule="auto"/>
        <w:ind w:left="576"/>
      </w:pPr>
      <w:r>
        <w:t>We recommend users to use docker-based installation when they have not configured "neo4j" on their PCs. The docker-based method would be more convenient, simply because installing a docker is easier than installing a "neo4j" from scratch (we have configured all the things in advanced, which means you do not have to import data and create a database). If users have already installed "neo4j" on their PCs, then they can directly refer to "PC Installation Part".</w:t>
      </w:r>
    </w:p>
    <w:p w14:paraId="7E0EF49E" w14:textId="77777777" w:rsidR="005C206A" w:rsidRDefault="005C206A" w:rsidP="005C206A">
      <w:pPr>
        <w:pStyle w:val="3"/>
        <w:numPr>
          <w:ilvl w:val="2"/>
          <w:numId w:val="4"/>
        </w:numPr>
      </w:pPr>
      <w:bookmarkStart w:id="7" w:name="_Toc89252211"/>
      <w:r w:rsidRPr="003D3861">
        <w:lastRenderedPageBreak/>
        <w:t>Docker Installation Part</w:t>
      </w:r>
      <w:bookmarkEnd w:id="7"/>
    </w:p>
    <w:p w14:paraId="1ECB5B0B" w14:textId="77777777" w:rsidR="005C206A" w:rsidRPr="003D3861" w:rsidRDefault="005C206A" w:rsidP="005C206A">
      <w:pPr>
        <w:pStyle w:val="4"/>
        <w:numPr>
          <w:ilvl w:val="3"/>
          <w:numId w:val="4"/>
        </w:numPr>
      </w:pPr>
      <w:r>
        <w:rPr>
          <w:rFonts w:hint="eastAsia"/>
        </w:rPr>
        <w:t>Docker Installation</w:t>
      </w:r>
    </w:p>
    <w:tbl>
      <w:tblPr>
        <w:tblStyle w:val="afa"/>
        <w:tblW w:w="8164" w:type="dxa"/>
        <w:tblInd w:w="704" w:type="dxa"/>
        <w:tblLook w:val="04A0" w:firstRow="1" w:lastRow="0" w:firstColumn="1" w:lastColumn="0" w:noHBand="0" w:noVBand="1"/>
      </w:tblPr>
      <w:tblGrid>
        <w:gridCol w:w="509"/>
        <w:gridCol w:w="7655"/>
      </w:tblGrid>
      <w:tr w:rsidR="005C206A" w:rsidRPr="0028327E" w14:paraId="4FAA070C" w14:textId="77777777" w:rsidTr="001A61CC">
        <w:trPr>
          <w:tblHeader/>
        </w:trPr>
        <w:tc>
          <w:tcPr>
            <w:tcW w:w="509" w:type="dxa"/>
            <w:shd w:val="clear" w:color="auto" w:fill="B4C6E7" w:themeFill="accent1" w:themeFillTint="66"/>
            <w:vAlign w:val="center"/>
          </w:tcPr>
          <w:p w14:paraId="7A708265" w14:textId="77777777" w:rsidR="005C206A" w:rsidRPr="0028327E" w:rsidRDefault="005C206A" w:rsidP="001A61CC">
            <w:pPr>
              <w:spacing w:line="36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7655" w:type="dxa"/>
            <w:shd w:val="clear" w:color="auto" w:fill="B4C6E7" w:themeFill="accent1" w:themeFillTint="66"/>
            <w:vAlign w:val="center"/>
          </w:tcPr>
          <w:p w14:paraId="49474EE2" w14:textId="77777777" w:rsidR="005C206A" w:rsidRPr="0028327E" w:rsidRDefault="005C206A" w:rsidP="001A61CC">
            <w:pPr>
              <w:spacing w:line="36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eps</w:t>
            </w:r>
          </w:p>
        </w:tc>
      </w:tr>
      <w:tr w:rsidR="005C206A" w:rsidRPr="0028327E" w14:paraId="5999F6A7" w14:textId="77777777" w:rsidTr="001A61CC">
        <w:trPr>
          <w:trHeight w:val="301"/>
          <w:tblHeader/>
        </w:trPr>
        <w:tc>
          <w:tcPr>
            <w:tcW w:w="509" w:type="dxa"/>
            <w:vAlign w:val="center"/>
          </w:tcPr>
          <w:p w14:paraId="48DD341F" w14:textId="77777777" w:rsidR="005C206A" w:rsidRPr="0028327E" w:rsidRDefault="005C206A" w:rsidP="001A61CC">
            <w:pPr>
              <w:spacing w:line="36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7655" w:type="dxa"/>
            <w:vAlign w:val="center"/>
          </w:tcPr>
          <w:p w14:paraId="69255E27" w14:textId="77777777" w:rsidR="005C206A" w:rsidRPr="0028327E" w:rsidRDefault="005C206A" w:rsidP="001A61CC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</w:t>
            </w:r>
            <w:r w:rsidRPr="00F70E38">
              <w:rPr>
                <w:rFonts w:asciiTheme="minorHAnsi" w:hAnsiTheme="minorHAnsi" w:cstheme="minorHAnsi" w:hint="eastAsia"/>
                <w:sz w:val="22"/>
                <w:szCs w:val="22"/>
              </w:rPr>
              <w:t>o to </w:t>
            </w:r>
            <w:hyperlink r:id="rId13" w:tgtFrame="_blank" w:history="1">
              <w:r>
                <w:rPr>
                  <w:rStyle w:val="af5"/>
                  <w:rFonts w:asciiTheme="minorHAnsi" w:hAnsiTheme="minorHAnsi" w:cstheme="minorHAnsi"/>
                  <w:sz w:val="22"/>
                  <w:szCs w:val="22"/>
                </w:rPr>
                <w:t>D</w:t>
              </w:r>
              <w:r>
                <w:rPr>
                  <w:rStyle w:val="af5"/>
                  <w:rFonts w:cstheme="minorHAnsi"/>
                </w:rPr>
                <w:t>ocker</w:t>
              </w:r>
            </w:hyperlink>
            <w:r>
              <w:rPr>
                <w:rStyle w:val="afe"/>
                <w:rFonts w:cstheme="minorHAnsi"/>
                <w:color w:val="0563C1" w:themeColor="hyperlink"/>
                <w:u w:val="single"/>
              </w:rPr>
              <w:footnoteReference w:id="2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t>o</w:t>
            </w:r>
            <w:r w:rsidRPr="00F70E38">
              <w:rPr>
                <w:rFonts w:asciiTheme="minorHAnsi" w:hAnsiTheme="minorHAnsi" w:cstheme="minorHAnsi" w:hint="eastAsia"/>
                <w:sz w:val="22"/>
                <w:szCs w:val="22"/>
              </w:rPr>
              <w:t>fficial website to install a Windows version of Docker. For the backe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 U</w:t>
            </w:r>
            <w:r w:rsidRPr="00F70E38">
              <w:rPr>
                <w:rFonts w:asciiTheme="minorHAnsi" w:hAnsiTheme="minorHAnsi" w:cstheme="minorHAnsi" w:hint="eastAsia"/>
                <w:sz w:val="22"/>
                <w:szCs w:val="22"/>
              </w:rPr>
              <w:t>se WSL-2.</w:t>
            </w:r>
          </w:p>
        </w:tc>
      </w:tr>
      <w:tr w:rsidR="005C206A" w:rsidRPr="0028327E" w14:paraId="2D822693" w14:textId="77777777" w:rsidTr="001A61CC">
        <w:trPr>
          <w:tblHeader/>
        </w:trPr>
        <w:tc>
          <w:tcPr>
            <w:tcW w:w="509" w:type="dxa"/>
            <w:vAlign w:val="center"/>
          </w:tcPr>
          <w:p w14:paraId="02984182" w14:textId="77777777" w:rsidR="005C206A" w:rsidRPr="0028327E" w:rsidRDefault="005C206A" w:rsidP="001A61CC">
            <w:pPr>
              <w:spacing w:line="36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7655" w:type="dxa"/>
            <w:vAlign w:val="center"/>
          </w:tcPr>
          <w:p w14:paraId="2615CDBA" w14:textId="77777777" w:rsidR="005C206A" w:rsidRPr="00F70E38" w:rsidRDefault="005C206A" w:rsidP="001A61CC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70E38">
              <w:rPr>
                <w:rFonts w:asciiTheme="minorHAnsi" w:hAnsiTheme="minorHAnsi" w:cstheme="minorHAnsi" w:hint="eastAsia"/>
                <w:sz w:val="22"/>
                <w:szCs w:val="22"/>
              </w:rPr>
              <w:t>By default, the docker will be installed on your C: drive. If you want to move the data to other dr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70E38">
              <w:rPr>
                <w:rFonts w:asciiTheme="minorHAnsi" w:hAnsiTheme="minorHAnsi" w:cstheme="minorHAnsi" w:hint="eastAsia"/>
                <w:sz w:val="22"/>
                <w:szCs w:val="22"/>
              </w:rPr>
              <w:t>(like D:), you can refer 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his </w:t>
            </w:r>
            <w:hyperlink r:id="rId14" w:history="1">
              <w:r w:rsidRPr="008A3BF8">
                <w:rPr>
                  <w:rStyle w:val="af5"/>
                  <w:rFonts w:asciiTheme="minorHAnsi" w:eastAsiaTheme="minorEastAsia" w:hAnsiTheme="minorHAnsi" w:cstheme="minorHAnsi"/>
                  <w:sz w:val="22"/>
                  <w:szCs w:val="22"/>
                  <w:lang w:val="en-SG" w:eastAsia="zh-CN"/>
                </w:rPr>
                <w:t>Window</w:t>
              </w:r>
              <w:r w:rsidRPr="008A3BF8">
                <w:rPr>
                  <w:rStyle w:val="af5"/>
                  <w:rFonts w:asciiTheme="minorHAnsi" w:hAnsiTheme="minorHAnsi" w:cstheme="minorHAnsi"/>
                  <w:sz w:val="22"/>
                  <w:szCs w:val="22"/>
                </w:rPr>
                <w:t>s 10 How to change Docker’s Image Directory</w:t>
              </w:r>
            </w:hyperlink>
            <w:r>
              <w:rPr>
                <w:rStyle w:val="afe"/>
                <w:rFonts w:cstheme="minorHAnsi"/>
                <w:color w:val="0563C1" w:themeColor="hyperlink"/>
                <w:u w:val="single"/>
              </w:rPr>
              <w:footnoteReference w:id="3"/>
            </w:r>
          </w:p>
        </w:tc>
      </w:tr>
      <w:tr w:rsidR="005C206A" w:rsidRPr="0028327E" w14:paraId="1EFCBC33" w14:textId="77777777" w:rsidTr="001A61CC">
        <w:trPr>
          <w:tblHeader/>
        </w:trPr>
        <w:tc>
          <w:tcPr>
            <w:tcW w:w="509" w:type="dxa"/>
            <w:vAlign w:val="center"/>
          </w:tcPr>
          <w:p w14:paraId="750EA340" w14:textId="77777777" w:rsidR="005C206A" w:rsidRPr="0028327E" w:rsidRDefault="005C206A" w:rsidP="001A61CC">
            <w:pPr>
              <w:spacing w:line="36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7655" w:type="dxa"/>
            <w:vAlign w:val="center"/>
          </w:tcPr>
          <w:p w14:paraId="4D99C3E3" w14:textId="77777777" w:rsidR="005C206A" w:rsidRPr="0028327E" w:rsidRDefault="005C206A" w:rsidP="001A61CC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70E38">
              <w:rPr>
                <w:rFonts w:asciiTheme="minorHAnsi" w:hAnsiTheme="minorHAnsi" w:cstheme="minorHAnsi"/>
                <w:sz w:val="22"/>
                <w:szCs w:val="22"/>
              </w:rPr>
              <w:t>Open the '</w:t>
            </w:r>
            <w:proofErr w:type="spellStart"/>
            <w:r w:rsidRPr="00F70E38">
              <w:rPr>
                <w:rFonts w:asciiTheme="minorHAnsi" w:hAnsiTheme="minorHAnsi" w:cstheme="minorHAnsi"/>
                <w:sz w:val="22"/>
                <w:szCs w:val="22"/>
              </w:rPr>
              <w:t>cmd</w:t>
            </w:r>
            <w:proofErr w:type="spellEnd"/>
            <w:r w:rsidRPr="00F70E38">
              <w:rPr>
                <w:rFonts w:asciiTheme="minorHAnsi" w:hAnsiTheme="minorHAnsi" w:cstheme="minorHAnsi"/>
                <w:sz w:val="22"/>
                <w:szCs w:val="22"/>
              </w:rPr>
              <w:t>' consoler and type 'docker' to check whether you have successfully installed it.</w:t>
            </w:r>
          </w:p>
        </w:tc>
      </w:tr>
    </w:tbl>
    <w:p w14:paraId="328ACEC5" w14:textId="77777777" w:rsidR="00ED02EE" w:rsidRDefault="00ED02EE" w:rsidP="00ED02EE">
      <w:pPr>
        <w:pStyle w:val="ab"/>
      </w:pPr>
    </w:p>
    <w:p w14:paraId="60CCB71C" w14:textId="05B958A8" w:rsidR="005C206A" w:rsidRPr="00F70E38" w:rsidRDefault="005C206A" w:rsidP="005C206A">
      <w:pPr>
        <w:pStyle w:val="4"/>
        <w:numPr>
          <w:ilvl w:val="3"/>
          <w:numId w:val="4"/>
        </w:numPr>
      </w:pPr>
      <w:r>
        <w:t>Download and load the Docker Image</w:t>
      </w:r>
    </w:p>
    <w:p w14:paraId="28998B0F" w14:textId="712C87AA" w:rsidR="005C206A" w:rsidRDefault="005C206A" w:rsidP="005C206A">
      <w:r>
        <w:rPr>
          <w:rFonts w:hint="eastAsia"/>
        </w:rPr>
        <w:t>W</w:t>
      </w:r>
      <w:r>
        <w:t xml:space="preserve">e have shared the docker image in </w:t>
      </w:r>
      <w:hyperlink r:id="rId15" w:history="1">
        <w:r>
          <w:rPr>
            <w:rStyle w:val="af5"/>
          </w:rPr>
          <w:t>GDrive</w:t>
        </w:r>
      </w:hyperlink>
      <w:r>
        <w:rPr>
          <w:rStyle w:val="afe"/>
          <w:color w:val="0563C1" w:themeColor="hyperlink"/>
          <w:u w:val="single"/>
        </w:rPr>
        <w:footnoteReference w:id="4"/>
      </w:r>
      <w:r>
        <w:t xml:space="preserve"> (</w:t>
      </w:r>
      <w:r w:rsidRPr="007F12EE">
        <w:t>snapyummy.tar</w:t>
      </w:r>
      <w:r>
        <w:t>)</w:t>
      </w:r>
    </w:p>
    <w:p w14:paraId="257888C8" w14:textId="77777777" w:rsidR="005C206A" w:rsidRDefault="005C206A" w:rsidP="00664E27">
      <w:pPr>
        <w:ind w:leftChars="100" w:left="220"/>
      </w:pPr>
      <w:r>
        <w:t>U</w:t>
      </w:r>
      <w:r w:rsidRPr="00995BA5">
        <w:t xml:space="preserve">se </w:t>
      </w:r>
      <w:r w:rsidRPr="00664E27">
        <w:rPr>
          <w:rFonts w:ascii="Consolas" w:hAnsi="Consolas"/>
          <w:b/>
          <w:bCs/>
        </w:rPr>
        <w:t>docker load &lt; snapyummy.tar</w:t>
      </w:r>
      <w:r w:rsidRPr="00664E27">
        <w:rPr>
          <w:rFonts w:ascii="Consolas" w:hAnsi="Consolas"/>
        </w:rPr>
        <w:t xml:space="preserve"> </w:t>
      </w:r>
      <w:r w:rsidRPr="00995BA5">
        <w:t xml:space="preserve">to </w:t>
      </w:r>
      <w:r>
        <w:t>load</w:t>
      </w:r>
      <w:r w:rsidRPr="00995BA5">
        <w:t xml:space="preserve"> </w:t>
      </w:r>
      <w:r>
        <w:t>the</w:t>
      </w:r>
      <w:r w:rsidRPr="00995BA5">
        <w:t xml:space="preserve"> local images</w:t>
      </w:r>
      <w:r>
        <w:t>:</w:t>
      </w:r>
    </w:p>
    <w:p w14:paraId="0A5BFB16" w14:textId="31512ADA" w:rsidR="00361F87" w:rsidRPr="00E06C33" w:rsidRDefault="00361F87" w:rsidP="00361F87">
      <w:pPr>
        <w:spacing w:after="200" w:line="240" w:lineRule="auto"/>
        <w:jc w:val="left"/>
        <w:rPr>
          <w:rStyle w:val="VerbatimChar"/>
          <w:sz w:val="18"/>
          <w:szCs w:val="18"/>
        </w:rPr>
      </w:pPr>
      <w:r w:rsidRPr="00E06C33">
        <w:rPr>
          <w:rStyle w:val="VerbatimChar"/>
          <w:sz w:val="18"/>
          <w:szCs w:val="18"/>
        </w:rPr>
        <w:t xml:space="preserve">b12172aed5b1: Loading </w:t>
      </w:r>
      <w:proofErr w:type="gramStart"/>
      <w:r w:rsidRPr="00E06C33">
        <w:rPr>
          <w:rStyle w:val="VerbatimChar"/>
          <w:sz w:val="18"/>
          <w:szCs w:val="18"/>
        </w:rPr>
        <w:t>layer[</w:t>
      </w:r>
      <w:proofErr w:type="gramEnd"/>
      <w:r w:rsidRPr="00E06C33">
        <w:rPr>
          <w:rStyle w:val="VerbatimChar"/>
          <w:sz w:val="18"/>
          <w:szCs w:val="18"/>
        </w:rPr>
        <w:t>===========================&gt;]  141.8MB/141.8MB</w:t>
      </w:r>
    </w:p>
    <w:p w14:paraId="11DA18DD" w14:textId="77777777" w:rsidR="00361F87" w:rsidRPr="00E06C33" w:rsidRDefault="00361F87" w:rsidP="00361F87">
      <w:pPr>
        <w:spacing w:after="200" w:line="240" w:lineRule="auto"/>
        <w:jc w:val="left"/>
        <w:rPr>
          <w:rStyle w:val="VerbatimChar"/>
          <w:sz w:val="18"/>
          <w:szCs w:val="18"/>
        </w:rPr>
      </w:pPr>
      <w:r w:rsidRPr="00E06C33">
        <w:rPr>
          <w:rStyle w:val="VerbatimChar"/>
          <w:sz w:val="18"/>
          <w:szCs w:val="18"/>
        </w:rPr>
        <w:t xml:space="preserve">Loaded image: </w:t>
      </w:r>
      <w:proofErr w:type="spellStart"/>
      <w:proofErr w:type="gramStart"/>
      <w:r w:rsidRPr="00E06C33">
        <w:rPr>
          <w:rStyle w:val="VerbatimChar"/>
          <w:sz w:val="18"/>
          <w:szCs w:val="18"/>
        </w:rPr>
        <w:t>snapyummy:final</w:t>
      </w:r>
      <w:proofErr w:type="spellEnd"/>
      <w:proofErr w:type="gramEnd"/>
    </w:p>
    <w:p w14:paraId="5CE7334A" w14:textId="77777777" w:rsidR="00664E27" w:rsidRDefault="005C206A" w:rsidP="00664E27">
      <w:pPr>
        <w:pStyle w:val="4"/>
        <w:numPr>
          <w:ilvl w:val="3"/>
          <w:numId w:val="4"/>
        </w:numPr>
      </w:pPr>
      <w:r>
        <w:t>Check whether the load is successful</w:t>
      </w:r>
    </w:p>
    <w:p w14:paraId="4380F0C7" w14:textId="293B438C" w:rsidR="00664E27" w:rsidRPr="00664E27" w:rsidRDefault="00664E27" w:rsidP="00664E27">
      <w:pPr>
        <w:pStyle w:val="SourceCode"/>
        <w:ind w:leftChars="100" w:left="220"/>
        <w:rPr>
          <w:b/>
          <w:bCs/>
        </w:rPr>
      </w:pPr>
      <w:r w:rsidRPr="00664E27">
        <w:t xml:space="preserve">Run </w:t>
      </w:r>
      <w:r w:rsidRPr="00664E27">
        <w:rPr>
          <w:b/>
          <w:bCs/>
        </w:rPr>
        <w:t>docker image ls</w:t>
      </w:r>
    </w:p>
    <w:p w14:paraId="1ACB2B13" w14:textId="68EC1224" w:rsidR="005C206A" w:rsidRPr="00E06C33" w:rsidRDefault="005C206A" w:rsidP="005C206A">
      <w:pPr>
        <w:pStyle w:val="SourceCode"/>
        <w:rPr>
          <w:sz w:val="18"/>
          <w:szCs w:val="18"/>
        </w:rPr>
      </w:pPr>
      <w:r w:rsidRPr="00E06C33">
        <w:rPr>
          <w:rStyle w:val="VerbatimChar"/>
          <w:sz w:val="18"/>
          <w:szCs w:val="18"/>
        </w:rPr>
        <w:t>REPOSITORY           TAG               IMAGE ID       CREATED         SIZE</w:t>
      </w:r>
      <w:r w:rsidRPr="00E06C33">
        <w:rPr>
          <w:sz w:val="18"/>
          <w:szCs w:val="18"/>
        </w:rPr>
        <w:br/>
      </w:r>
      <w:proofErr w:type="spellStart"/>
      <w:r w:rsidRPr="00E06C33">
        <w:rPr>
          <w:rStyle w:val="VerbatimChar"/>
          <w:sz w:val="18"/>
          <w:szCs w:val="18"/>
        </w:rPr>
        <w:t>snapyummy</w:t>
      </w:r>
      <w:proofErr w:type="spellEnd"/>
      <w:r w:rsidRPr="00E06C33">
        <w:rPr>
          <w:rStyle w:val="VerbatimChar"/>
          <w:sz w:val="18"/>
          <w:szCs w:val="18"/>
        </w:rPr>
        <w:t xml:space="preserve">            </w:t>
      </w:r>
      <w:r w:rsidRPr="00E06C33">
        <w:rPr>
          <w:rStyle w:val="VerbatimChar"/>
          <w:rFonts w:hint="eastAsia"/>
          <w:sz w:val="18"/>
          <w:szCs w:val="18"/>
        </w:rPr>
        <w:t>final</w:t>
      </w:r>
      <w:r w:rsidRPr="00E06C33">
        <w:rPr>
          <w:rStyle w:val="VerbatimChar"/>
          <w:sz w:val="18"/>
          <w:szCs w:val="18"/>
        </w:rPr>
        <w:t xml:space="preserve">            </w:t>
      </w:r>
      <w:r w:rsidR="00361F87" w:rsidRPr="00E06C33">
        <w:rPr>
          <w:rStyle w:val="VerbatimChar"/>
          <w:sz w:val="18"/>
          <w:szCs w:val="18"/>
        </w:rPr>
        <w:t>0ce5b4f1fc9c</w:t>
      </w:r>
      <w:r w:rsidRPr="00E06C33">
        <w:rPr>
          <w:rStyle w:val="VerbatimChar"/>
          <w:sz w:val="18"/>
          <w:szCs w:val="18"/>
        </w:rPr>
        <w:t xml:space="preserve">   2 minutes ago   86</w:t>
      </w:r>
      <w:r w:rsidR="00361F87" w:rsidRPr="00E06C33">
        <w:rPr>
          <w:rStyle w:val="VerbatimChar"/>
          <w:sz w:val="18"/>
          <w:szCs w:val="18"/>
        </w:rPr>
        <w:t>2</w:t>
      </w:r>
      <w:r w:rsidRPr="00E06C33">
        <w:rPr>
          <w:rStyle w:val="VerbatimChar"/>
          <w:sz w:val="18"/>
          <w:szCs w:val="18"/>
        </w:rPr>
        <w:t>MB</w:t>
      </w:r>
    </w:p>
    <w:p w14:paraId="7F4043BA" w14:textId="77777777" w:rsidR="005C206A" w:rsidRDefault="005C206A" w:rsidP="005C206A">
      <w:pPr>
        <w:pStyle w:val="4"/>
        <w:numPr>
          <w:ilvl w:val="3"/>
          <w:numId w:val="4"/>
        </w:numPr>
      </w:pPr>
      <w:r w:rsidRPr="00995BA5">
        <w:t xml:space="preserve">Download </w:t>
      </w:r>
      <w:r>
        <w:t xml:space="preserve">and unzip </w:t>
      </w:r>
      <w:r w:rsidRPr="00995BA5">
        <w:t>the Data Volume</w:t>
      </w:r>
    </w:p>
    <w:p w14:paraId="5F732FE1" w14:textId="5C248B3F" w:rsidR="005C206A" w:rsidRDefault="005C206A" w:rsidP="005C206A">
      <w:pPr>
        <w:rPr>
          <w:rFonts w:ascii="Consolas" w:hAnsi="Consolas"/>
        </w:rPr>
      </w:pPr>
      <w:r w:rsidRPr="00995BA5">
        <w:t xml:space="preserve">Download the data volume from </w:t>
      </w:r>
      <w:hyperlink r:id="rId16" w:history="1">
        <w:r>
          <w:rPr>
            <w:rStyle w:val="af5"/>
          </w:rPr>
          <w:t>GDrive</w:t>
        </w:r>
      </w:hyperlink>
      <w:r w:rsidR="00C00062">
        <w:t xml:space="preserve"> </w:t>
      </w:r>
      <w:r>
        <w:t>(</w:t>
      </w:r>
      <w:r w:rsidRPr="007F12EE">
        <w:t>neo4j.zip</w:t>
      </w:r>
      <w:r>
        <w:t>)</w:t>
      </w:r>
      <w:r w:rsidRPr="00995BA5">
        <w:t xml:space="preserve">, unzip the file into </w:t>
      </w:r>
      <w:r w:rsidRPr="003B60D2">
        <w:rPr>
          <w:rFonts w:ascii="Consolas" w:hAnsi="Consolas"/>
          <w:b/>
          <w:bCs/>
        </w:rPr>
        <w:t xml:space="preserve">/home </w:t>
      </w:r>
      <w:r w:rsidRPr="00995BA5">
        <w:t xml:space="preserve">directory (you can create it on any directory, </w:t>
      </w:r>
      <w:proofErr w:type="spellStart"/>
      <w:r w:rsidRPr="00995BA5">
        <w:t>e.g</w:t>
      </w:r>
      <w:proofErr w:type="spellEnd"/>
      <w:r w:rsidRPr="00995BA5">
        <w:t xml:space="preserve"> </w:t>
      </w:r>
      <w:r w:rsidRPr="00995BA5">
        <w:rPr>
          <w:rFonts w:ascii="Consolas" w:hAnsi="Consolas"/>
        </w:rPr>
        <w:t>D:/nus/home/neo4j)</w:t>
      </w:r>
    </w:p>
    <w:p w14:paraId="6100A793" w14:textId="77777777" w:rsidR="005C206A" w:rsidRDefault="005C206A" w:rsidP="005C206A">
      <w:pPr>
        <w:pStyle w:val="4"/>
        <w:numPr>
          <w:ilvl w:val="3"/>
          <w:numId w:val="4"/>
        </w:numPr>
      </w:pPr>
      <w:r w:rsidRPr="00995BA5">
        <w:t>Create Container</w:t>
      </w:r>
    </w:p>
    <w:p w14:paraId="71298E43" w14:textId="77777777" w:rsidR="005C206A" w:rsidRPr="00C24CD9" w:rsidRDefault="005C206A" w:rsidP="005C206A">
      <w:pPr>
        <w:pStyle w:val="a7"/>
        <w:numPr>
          <w:ilvl w:val="0"/>
          <w:numId w:val="30"/>
        </w:numPr>
      </w:pPr>
      <w:r>
        <w:t>Create a docker container by</w:t>
      </w:r>
    </w:p>
    <w:p w14:paraId="624394B4" w14:textId="77777777" w:rsidR="005C206A" w:rsidRDefault="005C206A" w:rsidP="005C206A">
      <w:pPr>
        <w:rPr>
          <w:b/>
          <w:bCs/>
        </w:rPr>
      </w:pPr>
      <w:r w:rsidRPr="00C24CD9">
        <w:rPr>
          <w:b/>
          <w:bCs/>
        </w:rPr>
        <w:t xml:space="preserve">docker run </w:t>
      </w:r>
    </w:p>
    <w:p w14:paraId="55AC9AAD" w14:textId="77777777" w:rsidR="005C206A" w:rsidRDefault="005C206A" w:rsidP="005C206A">
      <w:pPr>
        <w:rPr>
          <w:b/>
          <w:bCs/>
        </w:rPr>
      </w:pPr>
      <w:r w:rsidRPr="00C24CD9">
        <w:rPr>
          <w:b/>
          <w:bCs/>
        </w:rPr>
        <w:t xml:space="preserve">-d --name </w:t>
      </w:r>
      <w:proofErr w:type="spellStart"/>
      <w:r w:rsidRPr="00C24CD9">
        <w:rPr>
          <w:b/>
          <w:bCs/>
        </w:rPr>
        <w:t>snapyummy</w:t>
      </w:r>
      <w:proofErr w:type="spellEnd"/>
      <w:r w:rsidRPr="00C24CD9">
        <w:rPr>
          <w:b/>
          <w:bCs/>
        </w:rPr>
        <w:t xml:space="preserve"> </w:t>
      </w:r>
    </w:p>
    <w:p w14:paraId="59B6BE28" w14:textId="77777777" w:rsidR="005C206A" w:rsidRDefault="005C206A" w:rsidP="005C206A">
      <w:pPr>
        <w:rPr>
          <w:b/>
          <w:bCs/>
        </w:rPr>
      </w:pPr>
      <w:r w:rsidRPr="00C24CD9">
        <w:rPr>
          <w:b/>
          <w:bCs/>
        </w:rPr>
        <w:t xml:space="preserve">-p 7474:7474 </w:t>
      </w:r>
    </w:p>
    <w:p w14:paraId="52A9E02B" w14:textId="77777777" w:rsidR="005C206A" w:rsidRDefault="005C206A" w:rsidP="005C206A">
      <w:pPr>
        <w:rPr>
          <w:b/>
          <w:bCs/>
        </w:rPr>
      </w:pPr>
      <w:r w:rsidRPr="00C24CD9">
        <w:rPr>
          <w:b/>
          <w:bCs/>
        </w:rPr>
        <w:t xml:space="preserve">-p 7687:7687 </w:t>
      </w:r>
    </w:p>
    <w:p w14:paraId="5A09B114" w14:textId="77777777" w:rsidR="005C206A" w:rsidRDefault="005C206A" w:rsidP="005C206A">
      <w:pPr>
        <w:rPr>
          <w:b/>
          <w:bCs/>
        </w:rPr>
      </w:pPr>
      <w:r w:rsidRPr="00C24CD9">
        <w:rPr>
          <w:b/>
          <w:bCs/>
        </w:rPr>
        <w:t xml:space="preserve">-v D:/NUS/project/home/neo4j/data:/data </w:t>
      </w:r>
    </w:p>
    <w:p w14:paraId="40DB35D7" w14:textId="77777777" w:rsidR="005C206A" w:rsidRDefault="005C206A" w:rsidP="005C206A">
      <w:pPr>
        <w:rPr>
          <w:b/>
          <w:bCs/>
        </w:rPr>
      </w:pPr>
      <w:r w:rsidRPr="00C24CD9">
        <w:rPr>
          <w:b/>
          <w:bCs/>
        </w:rPr>
        <w:lastRenderedPageBreak/>
        <w:t xml:space="preserve">-v D:/NUS/project/home/neo4j/logs:/logs </w:t>
      </w:r>
    </w:p>
    <w:p w14:paraId="34AD5053" w14:textId="77777777" w:rsidR="005C206A" w:rsidRDefault="005C206A" w:rsidP="005C206A">
      <w:pPr>
        <w:rPr>
          <w:b/>
          <w:bCs/>
        </w:rPr>
      </w:pPr>
      <w:r w:rsidRPr="00C24CD9">
        <w:rPr>
          <w:b/>
          <w:bCs/>
        </w:rPr>
        <w:t xml:space="preserve">-v D:/NUS/project/home/neo4j/conf:/var/lib/neo4j/conf </w:t>
      </w:r>
    </w:p>
    <w:p w14:paraId="77EF441C" w14:textId="77777777" w:rsidR="005C206A" w:rsidRDefault="005C206A" w:rsidP="005C206A">
      <w:pPr>
        <w:rPr>
          <w:b/>
          <w:bCs/>
        </w:rPr>
      </w:pPr>
      <w:r w:rsidRPr="00C24CD9">
        <w:rPr>
          <w:b/>
          <w:bCs/>
        </w:rPr>
        <w:t xml:space="preserve">-v D:/NUS/project/home/neo4j/import:/var/lib/neo4j/import </w:t>
      </w:r>
    </w:p>
    <w:p w14:paraId="3114DCB6" w14:textId="77777777" w:rsidR="005C206A" w:rsidRDefault="005C206A" w:rsidP="005C206A">
      <w:pPr>
        <w:rPr>
          <w:b/>
          <w:bCs/>
        </w:rPr>
      </w:pPr>
      <w:r w:rsidRPr="00C24CD9">
        <w:rPr>
          <w:b/>
          <w:bCs/>
        </w:rPr>
        <w:t xml:space="preserve">--env NEO4J_AUTH=neo4j/password </w:t>
      </w:r>
      <w:proofErr w:type="spellStart"/>
      <w:proofErr w:type="gramStart"/>
      <w:r w:rsidRPr="00C24CD9">
        <w:rPr>
          <w:b/>
          <w:bCs/>
        </w:rPr>
        <w:t>snapyummy:final</w:t>
      </w:r>
      <w:proofErr w:type="spellEnd"/>
      <w:proofErr w:type="gramEnd"/>
    </w:p>
    <w:p w14:paraId="0863F362" w14:textId="77777777" w:rsidR="005C206A" w:rsidRPr="00995BA5" w:rsidRDefault="005C206A" w:rsidP="005C206A">
      <w:r w:rsidRPr="00995BA5">
        <w:rPr>
          <w:rFonts w:cstheme="minorHAnsi"/>
        </w:rPr>
        <w:t>S</w:t>
      </w:r>
      <w:r w:rsidRPr="00995BA5">
        <w:t>ome explanations:</w:t>
      </w:r>
    </w:p>
    <w:p w14:paraId="7D7CB217" w14:textId="77777777" w:rsidR="005C206A" w:rsidRPr="00995BA5" w:rsidRDefault="005C206A" w:rsidP="005C206A">
      <w:r w:rsidRPr="003B60D2">
        <w:rPr>
          <w:rFonts w:ascii="Consolas" w:hAnsi="Consolas"/>
          <w:b/>
          <w:bCs/>
        </w:rPr>
        <w:t>-v</w:t>
      </w:r>
      <w:r w:rsidRPr="00995BA5">
        <w:rPr>
          <w:rFonts w:ascii="Consolas" w:hAnsi="Consolas"/>
        </w:rPr>
        <w:t xml:space="preserve"> </w:t>
      </w:r>
      <w:r w:rsidRPr="00995BA5">
        <w:t>means the docker container will create a share folder and mount it to your local file directory. (</w:t>
      </w:r>
      <w:proofErr w:type="spellStart"/>
      <w:r w:rsidRPr="00995BA5">
        <w:t>e.g</w:t>
      </w:r>
      <w:proofErr w:type="spellEnd"/>
      <w:r w:rsidRPr="00995BA5">
        <w:t xml:space="preserve"> local directory</w:t>
      </w:r>
      <w:r w:rsidRPr="003B60D2">
        <w:rPr>
          <w:rFonts w:ascii="Consolas" w:hAnsi="Consolas"/>
          <w:b/>
          <w:bCs/>
        </w:rPr>
        <w:t xml:space="preserve"> D:/NUS/project/home/neo4j/data</w:t>
      </w:r>
      <w:r w:rsidRPr="00995BA5">
        <w:t xml:space="preserve"> is linked to docker container directory</w:t>
      </w:r>
      <w:r w:rsidRPr="003B60D2">
        <w:rPr>
          <w:rFonts w:ascii="Consolas" w:hAnsi="Consolas"/>
          <w:b/>
          <w:bCs/>
        </w:rPr>
        <w:t xml:space="preserve"> /data</w:t>
      </w:r>
      <w:r w:rsidRPr="00995BA5">
        <w:t>)</w:t>
      </w:r>
    </w:p>
    <w:p w14:paraId="07E7A494" w14:textId="5BD7FB58" w:rsidR="009B7A2F" w:rsidRDefault="009B7A2F" w:rsidP="005C206A"/>
    <w:p w14:paraId="07D2410E" w14:textId="00BB8654" w:rsidR="009B7A2F" w:rsidRDefault="009B7A2F" w:rsidP="005C206A">
      <w:r>
        <w:rPr>
          <w:rFonts w:hint="eastAsia"/>
        </w:rPr>
        <w:t>Y</w:t>
      </w:r>
      <w:r>
        <w:t>ou can simply copy the following command lines:</w:t>
      </w:r>
    </w:p>
    <w:p w14:paraId="351CEDCD" w14:textId="38D53B78" w:rsidR="009B7A2F" w:rsidRDefault="009B7A2F" w:rsidP="009B7A2F">
      <w:pPr>
        <w:jc w:val="left"/>
        <w:rPr>
          <w:b/>
          <w:bCs/>
        </w:rPr>
      </w:pPr>
      <w:r w:rsidRPr="009B7A2F">
        <w:rPr>
          <w:b/>
          <w:bCs/>
        </w:rPr>
        <w:t xml:space="preserve">docker run -d --name </w:t>
      </w:r>
      <w:proofErr w:type="spellStart"/>
      <w:r w:rsidRPr="009B7A2F">
        <w:rPr>
          <w:b/>
          <w:bCs/>
        </w:rPr>
        <w:t>snapyummy</w:t>
      </w:r>
      <w:proofErr w:type="spellEnd"/>
      <w:r w:rsidRPr="009B7A2F">
        <w:rPr>
          <w:b/>
          <w:bCs/>
        </w:rPr>
        <w:t xml:space="preserve"> -p 7474:7474 -p 7687:7687 -v D:/NUS/project/home/neo4j/data:/data -v D:/NUS/project/home/neo4j/logs:/logs -v D:/NUS/project/home/neo4j/conf:/var/lib/neo4j/conf -v D:/NUS/project/home/neo4j/import:/var/lib/neo4j/import --env NEO4J_AUTH=neo4j/password </w:t>
      </w:r>
      <w:proofErr w:type="spellStart"/>
      <w:proofErr w:type="gramStart"/>
      <w:r w:rsidRPr="009B7A2F">
        <w:rPr>
          <w:b/>
          <w:bCs/>
        </w:rPr>
        <w:t>snapyummy:</w:t>
      </w:r>
      <w:r>
        <w:rPr>
          <w:b/>
          <w:bCs/>
        </w:rPr>
        <w:t>final</w:t>
      </w:r>
      <w:proofErr w:type="spellEnd"/>
      <w:proofErr w:type="gramEnd"/>
    </w:p>
    <w:p w14:paraId="67574122" w14:textId="196AADB0" w:rsidR="00E06C33" w:rsidRDefault="00E06C33" w:rsidP="009B7A2F">
      <w:pPr>
        <w:jc w:val="left"/>
        <w:rPr>
          <w:b/>
          <w:bCs/>
        </w:rPr>
      </w:pPr>
    </w:p>
    <w:p w14:paraId="46A11CF4" w14:textId="46FF3B83" w:rsidR="005C206A" w:rsidRPr="00995BA5" w:rsidRDefault="005C206A" w:rsidP="00664E27">
      <w:pPr>
        <w:pStyle w:val="a7"/>
        <w:numPr>
          <w:ilvl w:val="0"/>
          <w:numId w:val="30"/>
        </w:numPr>
      </w:pPr>
      <w:r w:rsidRPr="00995BA5">
        <w:t xml:space="preserve">Use </w:t>
      </w:r>
      <w:r w:rsidRPr="00664E27">
        <w:rPr>
          <w:rFonts w:ascii="Consolas" w:hAnsi="Consolas"/>
          <w:b/>
          <w:bCs/>
        </w:rPr>
        <w:t xml:space="preserve">docker </w:t>
      </w:r>
      <w:proofErr w:type="spellStart"/>
      <w:r w:rsidRPr="00664E27">
        <w:rPr>
          <w:rFonts w:ascii="Consolas" w:hAnsi="Consolas"/>
          <w:b/>
          <w:bCs/>
        </w:rPr>
        <w:t>ps</w:t>
      </w:r>
      <w:proofErr w:type="spellEnd"/>
      <w:r w:rsidRPr="00664E27">
        <w:rPr>
          <w:rFonts w:ascii="Consolas" w:hAnsi="Consolas"/>
          <w:b/>
          <w:bCs/>
        </w:rPr>
        <w:t xml:space="preserve"> -a</w:t>
      </w:r>
      <w:r w:rsidRPr="00995BA5">
        <w:t xml:space="preserve"> to check whether you have created the container.</w:t>
      </w:r>
    </w:p>
    <w:p w14:paraId="3CD63A77" w14:textId="77777777" w:rsidR="00E06C33" w:rsidRPr="00E06C33" w:rsidRDefault="00E06C33" w:rsidP="00E06C33">
      <w:pPr>
        <w:jc w:val="left"/>
        <w:rPr>
          <w:sz w:val="18"/>
          <w:szCs w:val="18"/>
        </w:rPr>
      </w:pPr>
      <w:r w:rsidRPr="00E06C33">
        <w:rPr>
          <w:sz w:val="18"/>
          <w:szCs w:val="18"/>
        </w:rPr>
        <w:t xml:space="preserve">CONTAINER ID   IMAGE COMMAND </w:t>
      </w:r>
      <w:proofErr w:type="gramStart"/>
      <w:r w:rsidRPr="00E06C33">
        <w:rPr>
          <w:sz w:val="18"/>
          <w:szCs w:val="18"/>
        </w:rPr>
        <w:t>CREATED  STATUS</w:t>
      </w:r>
      <w:proofErr w:type="gramEnd"/>
      <w:r w:rsidRPr="00E06C33">
        <w:rPr>
          <w:sz w:val="18"/>
          <w:szCs w:val="18"/>
        </w:rPr>
        <w:t xml:space="preserve">    PORTS NAMES</w:t>
      </w:r>
    </w:p>
    <w:p w14:paraId="018DC652" w14:textId="3703848A" w:rsidR="00E06C33" w:rsidRPr="00E06C33" w:rsidRDefault="00E06C33" w:rsidP="00E06C33">
      <w:pPr>
        <w:jc w:val="left"/>
        <w:rPr>
          <w:sz w:val="18"/>
          <w:szCs w:val="18"/>
        </w:rPr>
      </w:pPr>
      <w:r w:rsidRPr="00E06C33">
        <w:rPr>
          <w:sz w:val="18"/>
          <w:szCs w:val="18"/>
        </w:rPr>
        <w:t xml:space="preserve">977b09c76544   </w:t>
      </w:r>
      <w:proofErr w:type="spellStart"/>
      <w:proofErr w:type="gramStart"/>
      <w:r w:rsidRPr="00E06C33">
        <w:rPr>
          <w:sz w:val="18"/>
          <w:szCs w:val="18"/>
        </w:rPr>
        <w:t>snapyummy:</w:t>
      </w:r>
      <w:r>
        <w:rPr>
          <w:sz w:val="18"/>
          <w:szCs w:val="18"/>
        </w:rPr>
        <w:t>final</w:t>
      </w:r>
      <w:proofErr w:type="spellEnd"/>
      <w:proofErr w:type="gramEnd"/>
      <w:r w:rsidRPr="00E06C33">
        <w:rPr>
          <w:sz w:val="18"/>
          <w:szCs w:val="18"/>
        </w:rPr>
        <w:t xml:space="preserve">        "/</w:t>
      </w:r>
      <w:proofErr w:type="spellStart"/>
      <w:r w:rsidRPr="00E06C33">
        <w:rPr>
          <w:sz w:val="18"/>
          <w:szCs w:val="18"/>
        </w:rPr>
        <w:t>sbin</w:t>
      </w:r>
      <w:proofErr w:type="spellEnd"/>
      <w:r w:rsidRPr="00E06C33">
        <w:rPr>
          <w:sz w:val="18"/>
          <w:szCs w:val="18"/>
        </w:rPr>
        <w:t>/</w:t>
      </w:r>
      <w:proofErr w:type="spellStart"/>
      <w:r w:rsidRPr="00E06C33">
        <w:rPr>
          <w:sz w:val="18"/>
          <w:szCs w:val="18"/>
        </w:rPr>
        <w:t>tini</w:t>
      </w:r>
      <w:proofErr w:type="spellEnd"/>
      <w:r w:rsidRPr="00E06C33">
        <w:rPr>
          <w:sz w:val="18"/>
          <w:szCs w:val="18"/>
        </w:rPr>
        <w:t xml:space="preserve"> -g -- /d…"   10 seconds ago   Up 9 seconds                0.0.0.0:7474-&gt;7474/</w:t>
      </w:r>
      <w:proofErr w:type="spellStart"/>
      <w:r w:rsidRPr="00E06C33">
        <w:rPr>
          <w:sz w:val="18"/>
          <w:szCs w:val="18"/>
        </w:rPr>
        <w:t>tcp</w:t>
      </w:r>
      <w:proofErr w:type="spellEnd"/>
      <w:proofErr w:type="gramStart"/>
      <w:r w:rsidRPr="00E06C33">
        <w:rPr>
          <w:sz w:val="18"/>
          <w:szCs w:val="18"/>
        </w:rPr>
        <w:t>, :</w:t>
      </w:r>
      <w:proofErr w:type="gramEnd"/>
      <w:r w:rsidRPr="00E06C33">
        <w:rPr>
          <w:sz w:val="18"/>
          <w:szCs w:val="18"/>
        </w:rPr>
        <w:t>::7474-&gt;7474/</w:t>
      </w:r>
      <w:proofErr w:type="spellStart"/>
      <w:r w:rsidRPr="00E06C33">
        <w:rPr>
          <w:sz w:val="18"/>
          <w:szCs w:val="18"/>
        </w:rPr>
        <w:t>tcp</w:t>
      </w:r>
      <w:proofErr w:type="spellEnd"/>
      <w:r w:rsidRPr="00E06C33">
        <w:rPr>
          <w:sz w:val="18"/>
          <w:szCs w:val="18"/>
        </w:rPr>
        <w:t>, 7473/</w:t>
      </w:r>
      <w:proofErr w:type="spellStart"/>
      <w:r w:rsidRPr="00E06C33">
        <w:rPr>
          <w:sz w:val="18"/>
          <w:szCs w:val="18"/>
        </w:rPr>
        <w:t>tcp</w:t>
      </w:r>
      <w:proofErr w:type="spellEnd"/>
      <w:r w:rsidRPr="00E06C33">
        <w:rPr>
          <w:sz w:val="18"/>
          <w:szCs w:val="18"/>
        </w:rPr>
        <w:t>, 0.0.0.0:7687-&gt;7687/</w:t>
      </w:r>
      <w:proofErr w:type="spellStart"/>
      <w:r w:rsidRPr="00E06C33">
        <w:rPr>
          <w:sz w:val="18"/>
          <w:szCs w:val="18"/>
        </w:rPr>
        <w:t>tcp</w:t>
      </w:r>
      <w:proofErr w:type="spellEnd"/>
      <w:r w:rsidRPr="00E06C33">
        <w:rPr>
          <w:sz w:val="18"/>
          <w:szCs w:val="18"/>
        </w:rPr>
        <w:t>, :::7687-&gt;7687/</w:t>
      </w:r>
      <w:proofErr w:type="spellStart"/>
      <w:r w:rsidRPr="00E06C33">
        <w:rPr>
          <w:sz w:val="18"/>
          <w:szCs w:val="18"/>
        </w:rPr>
        <w:t>tcp</w:t>
      </w:r>
      <w:proofErr w:type="spellEnd"/>
      <w:r w:rsidRPr="00E06C33">
        <w:rPr>
          <w:sz w:val="18"/>
          <w:szCs w:val="18"/>
        </w:rPr>
        <w:t xml:space="preserve">   </w:t>
      </w:r>
      <w:proofErr w:type="spellStart"/>
      <w:r w:rsidRPr="00E06C33">
        <w:rPr>
          <w:sz w:val="18"/>
          <w:szCs w:val="18"/>
        </w:rPr>
        <w:t>snapyummy</w:t>
      </w:r>
      <w:proofErr w:type="spellEnd"/>
    </w:p>
    <w:p w14:paraId="0E3DC0CC" w14:textId="30D5D32C" w:rsidR="007E6782" w:rsidRPr="007E6782" w:rsidRDefault="007E6782" w:rsidP="005C206A">
      <w:pPr>
        <w:rPr>
          <w:sz w:val="20"/>
          <w:szCs w:val="20"/>
        </w:rPr>
      </w:pPr>
    </w:p>
    <w:p w14:paraId="32157133" w14:textId="48F9BE1D" w:rsidR="007E6782" w:rsidRPr="007E6782" w:rsidRDefault="007E6782" w:rsidP="007E6782">
      <w:pPr>
        <w:rPr>
          <w:b/>
          <w:bCs/>
          <w:sz w:val="24"/>
          <w:szCs w:val="24"/>
        </w:rPr>
      </w:pPr>
      <w:r>
        <w:rPr>
          <w:rFonts w:hint="eastAsia"/>
        </w:rPr>
        <w:t>B</w:t>
      </w:r>
      <w:r>
        <w:t xml:space="preserve">y default, the docker will automatically start after </w:t>
      </w:r>
      <w:r w:rsidR="000563A0">
        <w:rPr>
          <w:rFonts w:hint="eastAsia"/>
        </w:rPr>
        <w:t>the</w:t>
      </w:r>
      <w:r w:rsidR="000563A0">
        <w:t xml:space="preserve"> </w:t>
      </w:r>
      <w:r>
        <w:t xml:space="preserve">docker run command, if not, try to use </w:t>
      </w:r>
      <w:r w:rsidRPr="007E6782">
        <w:rPr>
          <w:b/>
          <w:bCs/>
        </w:rPr>
        <w:t>docker start (container ID)</w:t>
      </w:r>
    </w:p>
    <w:p w14:paraId="1B89A367" w14:textId="2686B11D" w:rsidR="005C206A" w:rsidRDefault="005C206A" w:rsidP="00664E27">
      <w:pPr>
        <w:pStyle w:val="a7"/>
        <w:numPr>
          <w:ilvl w:val="0"/>
          <w:numId w:val="30"/>
        </w:numPr>
      </w:pPr>
      <w:r w:rsidRPr="00995BA5">
        <w:t xml:space="preserve">If everything goes smoothly, you can go to </w:t>
      </w:r>
      <w:r w:rsidRPr="00664E27">
        <w:rPr>
          <w:rFonts w:ascii="Consolas" w:hAnsi="Consolas"/>
          <w:b/>
          <w:bCs/>
        </w:rPr>
        <w:t>localhost:7474</w:t>
      </w:r>
      <w:r w:rsidRPr="00995BA5">
        <w:t xml:space="preserve"> to check</w:t>
      </w:r>
      <w:r w:rsidR="00361F87">
        <w:rPr>
          <w:rFonts w:hint="eastAsia"/>
        </w:rPr>
        <w:t>,</w:t>
      </w:r>
      <w:r w:rsidR="00361F87">
        <w:t xml:space="preserve"> </w:t>
      </w:r>
      <w:r w:rsidR="00361F87" w:rsidRPr="00361F87">
        <w:t xml:space="preserve">the database name is </w:t>
      </w:r>
      <w:proofErr w:type="spellStart"/>
      <w:r w:rsidR="00361F87" w:rsidRPr="00664E27">
        <w:rPr>
          <w:b/>
          <w:bCs/>
        </w:rPr>
        <w:t>snapyummy</w:t>
      </w:r>
      <w:proofErr w:type="spellEnd"/>
      <w:r w:rsidR="00361F87" w:rsidRPr="00361F87">
        <w:t xml:space="preserve">; the username is </w:t>
      </w:r>
      <w:r w:rsidR="00361F87" w:rsidRPr="00664E27">
        <w:rPr>
          <w:b/>
          <w:bCs/>
        </w:rPr>
        <w:t>neo4j</w:t>
      </w:r>
      <w:r w:rsidR="00361F87" w:rsidRPr="00361F87">
        <w:t xml:space="preserve">; and the password is </w:t>
      </w:r>
      <w:r w:rsidR="00361F87" w:rsidRPr="00664E27">
        <w:rPr>
          <w:b/>
          <w:bCs/>
        </w:rPr>
        <w:t>password</w:t>
      </w:r>
    </w:p>
    <w:p w14:paraId="0A4E60B7" w14:textId="77777777" w:rsidR="005C206A" w:rsidRDefault="005C206A" w:rsidP="005C206A"/>
    <w:p w14:paraId="7BE10C17" w14:textId="77777777" w:rsidR="005C206A" w:rsidRDefault="005C206A" w:rsidP="005C206A">
      <w:pPr>
        <w:pStyle w:val="3"/>
        <w:numPr>
          <w:ilvl w:val="2"/>
          <w:numId w:val="4"/>
        </w:numPr>
      </w:pPr>
      <w:bookmarkStart w:id="8" w:name="_Toc89252212"/>
      <w:r w:rsidRPr="00B71384">
        <w:t>PC Installation Part</w:t>
      </w:r>
      <w:bookmarkEnd w:id="8"/>
    </w:p>
    <w:p w14:paraId="0399D6BB" w14:textId="77777777" w:rsidR="005C206A" w:rsidRDefault="005C206A" w:rsidP="005C206A">
      <w:pPr>
        <w:pStyle w:val="4"/>
        <w:numPr>
          <w:ilvl w:val="3"/>
          <w:numId w:val="4"/>
        </w:numPr>
      </w:pPr>
      <w:r>
        <w:t xml:space="preserve"> Download Files</w:t>
      </w:r>
    </w:p>
    <w:p w14:paraId="035F8B5F" w14:textId="2E232D9C" w:rsidR="00C073B3" w:rsidRPr="00C073B3" w:rsidRDefault="00C073B3" w:rsidP="00C073B3">
      <w:r>
        <w:t xml:space="preserve">Please download the original </w:t>
      </w:r>
      <w:r w:rsidR="00E161FC">
        <w:t>csv files at</w:t>
      </w:r>
      <w:r w:rsidR="006365F1">
        <w:t xml:space="preserve"> </w:t>
      </w:r>
      <w:hyperlink r:id="rId17" w:history="1">
        <w:r w:rsidR="006365F1">
          <w:rPr>
            <w:rStyle w:val="af5"/>
          </w:rPr>
          <w:t>GDrive</w:t>
        </w:r>
      </w:hyperlink>
      <w:r w:rsidR="00B23E29">
        <w:rPr>
          <w:rStyle w:val="af5"/>
        </w:rPr>
        <w:t xml:space="preserve"> neo4j_import_csv</w:t>
      </w:r>
      <w:r w:rsidR="006365F1">
        <w:rPr>
          <w:rStyle w:val="afe"/>
          <w:color w:val="0563C1" w:themeColor="hyperlink"/>
          <w:u w:val="single"/>
        </w:rPr>
        <w:footnoteReference w:id="5"/>
      </w:r>
    </w:p>
    <w:p w14:paraId="12C3643D" w14:textId="77777777" w:rsidR="005C206A" w:rsidRDefault="005C206A" w:rsidP="005C206A">
      <w:pPr>
        <w:pStyle w:val="4"/>
        <w:numPr>
          <w:ilvl w:val="3"/>
          <w:numId w:val="4"/>
        </w:numPr>
      </w:pPr>
      <w:r>
        <w:t>Batch Import</w:t>
      </w:r>
    </w:p>
    <w:p w14:paraId="6CE9227E" w14:textId="77777777" w:rsidR="005C206A" w:rsidRDefault="005C206A" w:rsidP="005C206A">
      <w:r>
        <w:rPr>
          <w:rFonts w:hint="eastAsia"/>
        </w:rPr>
        <w:t>•</w:t>
      </w:r>
      <w:r>
        <w:tab/>
        <w:t xml:space="preserve">The neo4j-admin script is an official neo4j script that can import data in batches. It is stored in the bin folder of the neo4j installation directory (windows and </w:t>
      </w:r>
      <w:proofErr w:type="spellStart"/>
      <w:r>
        <w:t>linux</w:t>
      </w:r>
      <w:proofErr w:type="spellEnd"/>
      <w:r>
        <w:t>).</w:t>
      </w:r>
    </w:p>
    <w:p w14:paraId="46DD2DAA" w14:textId="77777777" w:rsidR="005C206A" w:rsidRDefault="005C206A" w:rsidP="005C206A">
      <w:r>
        <w:rPr>
          <w:rFonts w:hint="eastAsia"/>
        </w:rPr>
        <w:lastRenderedPageBreak/>
        <w:t>•</w:t>
      </w:r>
      <w:r>
        <w:tab/>
        <w:t>To use this script, some csv files need to be created to meet the import conditions (such as certain mandatory fields). Please refer to this URL: https://neo4j.com/docs/operations-manual/current/tutorial/neo4j-admin-import/</w:t>
      </w:r>
    </w:p>
    <w:p w14:paraId="29CD350C" w14:textId="5D78E15F" w:rsidR="005C206A" w:rsidRDefault="005C206A" w:rsidP="005C206A">
      <w:r>
        <w:rPr>
          <w:rFonts w:hint="eastAsia"/>
        </w:rPr>
        <w:t>•</w:t>
      </w:r>
      <w:r>
        <w:tab/>
        <w:t>Use this script to import millions of data with one command as following (Please remember to adjust the paths)</w:t>
      </w:r>
    </w:p>
    <w:p w14:paraId="4078E0C1" w14:textId="77777777" w:rsidR="005C206A" w:rsidRDefault="005C206A" w:rsidP="005C206A">
      <w:r>
        <w:t>Windows</w:t>
      </w:r>
    </w:p>
    <w:p w14:paraId="7CAEAB11" w14:textId="77777777" w:rsidR="005473A1" w:rsidRDefault="005C206A" w:rsidP="005C206A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 xml:space="preserve">neo4j-admin.bat import </w:t>
      </w:r>
    </w:p>
    <w:p w14:paraId="2AEFB0F4" w14:textId="77777777" w:rsidR="005473A1" w:rsidRDefault="005C206A" w:rsidP="005C206A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 xml:space="preserve">--database=kg-test3 </w:t>
      </w:r>
    </w:p>
    <w:p w14:paraId="4949BC63" w14:textId="77777777" w:rsidR="005473A1" w:rsidRDefault="005C206A" w:rsidP="005C206A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>--nodes=</w:t>
      </w:r>
      <w:proofErr w:type="gramStart"/>
      <w:r w:rsidRPr="005473A1">
        <w:rPr>
          <w:rFonts w:ascii="Consolas" w:hAnsi="Consolas"/>
          <w:b/>
          <w:bCs/>
        </w:rPr>
        <w:t>F:\</w:t>
      </w:r>
      <w:proofErr w:type="spellStart"/>
      <w:r w:rsidRPr="005473A1">
        <w:rPr>
          <w:rFonts w:ascii="Consolas" w:hAnsi="Consolas"/>
          <w:b/>
          <w:bCs/>
        </w:rPr>
        <w:t>share_file</w:t>
      </w:r>
      <w:proofErr w:type="spellEnd"/>
      <w:r w:rsidRPr="005473A1">
        <w:rPr>
          <w:rFonts w:ascii="Consolas" w:hAnsi="Consolas"/>
          <w:b/>
          <w:bCs/>
        </w:rPr>
        <w:t>\</w:t>
      </w:r>
      <w:proofErr w:type="spellStart"/>
      <w:r w:rsidRPr="005473A1">
        <w:rPr>
          <w:rFonts w:ascii="Consolas" w:hAnsi="Consolas"/>
          <w:b/>
          <w:bCs/>
        </w:rPr>
        <w:t>recipe_header.csv,F</w:t>
      </w:r>
      <w:proofErr w:type="spellEnd"/>
      <w:r w:rsidRPr="005473A1">
        <w:rPr>
          <w:rFonts w:ascii="Consolas" w:hAnsi="Consolas"/>
          <w:b/>
          <w:bCs/>
        </w:rPr>
        <w:t>:\</w:t>
      </w:r>
      <w:proofErr w:type="spellStart"/>
      <w:r w:rsidRPr="005473A1">
        <w:rPr>
          <w:rFonts w:ascii="Consolas" w:hAnsi="Consolas"/>
          <w:b/>
          <w:bCs/>
        </w:rPr>
        <w:t>share_file</w:t>
      </w:r>
      <w:proofErr w:type="spellEnd"/>
      <w:r w:rsidRPr="005473A1">
        <w:rPr>
          <w:rFonts w:ascii="Consolas" w:hAnsi="Consolas"/>
          <w:b/>
          <w:bCs/>
        </w:rPr>
        <w:t>\recipe.csv</w:t>
      </w:r>
      <w:proofErr w:type="gramEnd"/>
      <w:r w:rsidRPr="005473A1">
        <w:rPr>
          <w:rFonts w:ascii="Consolas" w:hAnsi="Consolas"/>
          <w:b/>
          <w:bCs/>
        </w:rPr>
        <w:t xml:space="preserve"> </w:t>
      </w:r>
    </w:p>
    <w:p w14:paraId="3955F43A" w14:textId="77777777" w:rsidR="005473A1" w:rsidRDefault="005C206A" w:rsidP="005C206A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 xml:space="preserve">--nodes=F:\share_file\ingredients.csv </w:t>
      </w:r>
    </w:p>
    <w:p w14:paraId="4E52461A" w14:textId="0D52B77D" w:rsidR="005473A1" w:rsidRDefault="005C206A" w:rsidP="005C206A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 xml:space="preserve">--nodes=F:\share_file\meal_type.csv </w:t>
      </w:r>
    </w:p>
    <w:p w14:paraId="657D1C48" w14:textId="77777777" w:rsidR="005473A1" w:rsidRDefault="005C206A" w:rsidP="005C206A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 xml:space="preserve">--nodes=F:\share_file\main_ingredients.csv </w:t>
      </w:r>
    </w:p>
    <w:p w14:paraId="67B1067C" w14:textId="77777777" w:rsidR="005473A1" w:rsidRDefault="005C206A" w:rsidP="005C206A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 xml:space="preserve">--nodes=F:\share_file\cuisine_type.csv </w:t>
      </w:r>
    </w:p>
    <w:p w14:paraId="535DE4BA" w14:textId="77777777" w:rsidR="005473A1" w:rsidRDefault="005C206A" w:rsidP="005C206A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>--relationships=</w:t>
      </w:r>
      <w:proofErr w:type="gramStart"/>
      <w:r w:rsidRPr="005473A1">
        <w:rPr>
          <w:rFonts w:ascii="Consolas" w:hAnsi="Consolas"/>
          <w:b/>
          <w:bCs/>
        </w:rPr>
        <w:t>F:\share_file\ingredients_recipe_header.csv,F:\share_file\ingredients_recipe.csv</w:t>
      </w:r>
      <w:proofErr w:type="gramEnd"/>
      <w:r w:rsidRPr="005473A1">
        <w:rPr>
          <w:rFonts w:ascii="Consolas" w:hAnsi="Consolas"/>
          <w:b/>
          <w:bCs/>
        </w:rPr>
        <w:t xml:space="preserve"> </w:t>
      </w:r>
    </w:p>
    <w:p w14:paraId="69694449" w14:textId="77777777" w:rsidR="005473A1" w:rsidRDefault="005C206A" w:rsidP="005C206A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 xml:space="preserve">--relationships=F:\share_file\sub_main_ingre.csv </w:t>
      </w:r>
    </w:p>
    <w:p w14:paraId="3358ACCA" w14:textId="77777777" w:rsidR="005473A1" w:rsidRDefault="005C206A" w:rsidP="005C206A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>--relationships=</w:t>
      </w:r>
      <w:proofErr w:type="gramStart"/>
      <w:r w:rsidRPr="005473A1">
        <w:rPr>
          <w:rFonts w:ascii="Consolas" w:hAnsi="Consolas"/>
          <w:b/>
          <w:bCs/>
        </w:rPr>
        <w:t>F:\share_file\recipe_meal_type_header.csv,F:\share_file\recipe_meal_type.csv</w:t>
      </w:r>
      <w:proofErr w:type="gramEnd"/>
      <w:r w:rsidRPr="005473A1">
        <w:rPr>
          <w:rFonts w:ascii="Consolas" w:hAnsi="Consolas"/>
          <w:b/>
          <w:bCs/>
        </w:rPr>
        <w:t xml:space="preserve"> </w:t>
      </w:r>
    </w:p>
    <w:p w14:paraId="7CA9C33A" w14:textId="77777777" w:rsidR="005473A1" w:rsidRDefault="005C206A" w:rsidP="005C206A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>--relationships=</w:t>
      </w:r>
      <w:proofErr w:type="gramStart"/>
      <w:r w:rsidRPr="005473A1">
        <w:rPr>
          <w:rFonts w:ascii="Consolas" w:hAnsi="Consolas"/>
          <w:b/>
          <w:bCs/>
        </w:rPr>
        <w:t>F:\share_file\recipe_cuisine_type_header.csv,F:\share_file\recipe_cuisine_type.csv</w:t>
      </w:r>
      <w:proofErr w:type="gramEnd"/>
      <w:r w:rsidRPr="005473A1">
        <w:rPr>
          <w:rFonts w:ascii="Consolas" w:hAnsi="Consolas"/>
          <w:b/>
          <w:bCs/>
        </w:rPr>
        <w:t xml:space="preserve"> </w:t>
      </w:r>
    </w:p>
    <w:p w14:paraId="5EC7686F" w14:textId="77777777" w:rsidR="005473A1" w:rsidRDefault="005C206A" w:rsidP="005C206A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 xml:space="preserve">--multiline-fields=true </w:t>
      </w:r>
    </w:p>
    <w:p w14:paraId="78532C51" w14:textId="17B390D1" w:rsidR="005C206A" w:rsidRPr="005473A1" w:rsidRDefault="005C206A" w:rsidP="005C206A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>--skip-bad-relationships</w:t>
      </w:r>
    </w:p>
    <w:p w14:paraId="29D82852" w14:textId="77777777" w:rsidR="005C206A" w:rsidRDefault="005C206A" w:rsidP="005C206A">
      <w:r>
        <w:t>Linux</w:t>
      </w:r>
    </w:p>
    <w:p w14:paraId="035DA8BB" w14:textId="517BC552" w:rsidR="005611BB" w:rsidRDefault="005611BB" w:rsidP="005611BB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 xml:space="preserve">neo4j-admin import </w:t>
      </w:r>
    </w:p>
    <w:p w14:paraId="3B1ED2CB" w14:textId="77777777" w:rsidR="005611BB" w:rsidRDefault="005611BB" w:rsidP="005611BB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 xml:space="preserve">--database=kg-test3 </w:t>
      </w:r>
    </w:p>
    <w:p w14:paraId="28898CD1" w14:textId="77777777" w:rsidR="005611BB" w:rsidRDefault="005611BB" w:rsidP="005611BB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>--nodes=</w:t>
      </w:r>
      <w:proofErr w:type="gramStart"/>
      <w:r w:rsidRPr="005473A1">
        <w:rPr>
          <w:rFonts w:ascii="Consolas" w:hAnsi="Consolas"/>
          <w:b/>
          <w:bCs/>
        </w:rPr>
        <w:t>F:\</w:t>
      </w:r>
      <w:proofErr w:type="spellStart"/>
      <w:r w:rsidRPr="005473A1">
        <w:rPr>
          <w:rFonts w:ascii="Consolas" w:hAnsi="Consolas"/>
          <w:b/>
          <w:bCs/>
        </w:rPr>
        <w:t>share_file</w:t>
      </w:r>
      <w:proofErr w:type="spellEnd"/>
      <w:r w:rsidRPr="005473A1">
        <w:rPr>
          <w:rFonts w:ascii="Consolas" w:hAnsi="Consolas"/>
          <w:b/>
          <w:bCs/>
        </w:rPr>
        <w:t>\</w:t>
      </w:r>
      <w:proofErr w:type="spellStart"/>
      <w:r w:rsidRPr="005473A1">
        <w:rPr>
          <w:rFonts w:ascii="Consolas" w:hAnsi="Consolas"/>
          <w:b/>
          <w:bCs/>
        </w:rPr>
        <w:t>recipe_header.csv,F</w:t>
      </w:r>
      <w:proofErr w:type="spellEnd"/>
      <w:r w:rsidRPr="005473A1">
        <w:rPr>
          <w:rFonts w:ascii="Consolas" w:hAnsi="Consolas"/>
          <w:b/>
          <w:bCs/>
        </w:rPr>
        <w:t>:\</w:t>
      </w:r>
      <w:proofErr w:type="spellStart"/>
      <w:r w:rsidRPr="005473A1">
        <w:rPr>
          <w:rFonts w:ascii="Consolas" w:hAnsi="Consolas"/>
          <w:b/>
          <w:bCs/>
        </w:rPr>
        <w:t>share_file</w:t>
      </w:r>
      <w:proofErr w:type="spellEnd"/>
      <w:r w:rsidRPr="005473A1">
        <w:rPr>
          <w:rFonts w:ascii="Consolas" w:hAnsi="Consolas"/>
          <w:b/>
          <w:bCs/>
        </w:rPr>
        <w:t>\recipe.csv</w:t>
      </w:r>
      <w:proofErr w:type="gramEnd"/>
      <w:r w:rsidRPr="005473A1">
        <w:rPr>
          <w:rFonts w:ascii="Consolas" w:hAnsi="Consolas"/>
          <w:b/>
          <w:bCs/>
        </w:rPr>
        <w:t xml:space="preserve"> </w:t>
      </w:r>
    </w:p>
    <w:p w14:paraId="3FEBE3F3" w14:textId="77777777" w:rsidR="005611BB" w:rsidRDefault="005611BB" w:rsidP="005611BB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 xml:space="preserve">--nodes=F:\share_file\ingredients.csv </w:t>
      </w:r>
    </w:p>
    <w:p w14:paraId="5794B9B1" w14:textId="77777777" w:rsidR="005611BB" w:rsidRDefault="005611BB" w:rsidP="005611BB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 xml:space="preserve">--nodes=F:\share_file\meal_type.csv </w:t>
      </w:r>
    </w:p>
    <w:p w14:paraId="7FA4A206" w14:textId="77777777" w:rsidR="005611BB" w:rsidRDefault="005611BB" w:rsidP="005611BB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 xml:space="preserve">--nodes=F:\share_file\main_ingredients.csv </w:t>
      </w:r>
    </w:p>
    <w:p w14:paraId="69E8C181" w14:textId="77777777" w:rsidR="005611BB" w:rsidRDefault="005611BB" w:rsidP="005611BB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 xml:space="preserve">--nodes=F:\share_file\cuisine_type.csv </w:t>
      </w:r>
    </w:p>
    <w:p w14:paraId="21545F7C" w14:textId="77777777" w:rsidR="005611BB" w:rsidRDefault="005611BB" w:rsidP="005611BB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lastRenderedPageBreak/>
        <w:t>--relationships=</w:t>
      </w:r>
      <w:proofErr w:type="gramStart"/>
      <w:r w:rsidRPr="005473A1">
        <w:rPr>
          <w:rFonts w:ascii="Consolas" w:hAnsi="Consolas"/>
          <w:b/>
          <w:bCs/>
        </w:rPr>
        <w:t>F:\share_file\ingredients_recipe_header.csv,F:\share_file\ingredients_recipe.csv</w:t>
      </w:r>
      <w:proofErr w:type="gramEnd"/>
      <w:r w:rsidRPr="005473A1">
        <w:rPr>
          <w:rFonts w:ascii="Consolas" w:hAnsi="Consolas"/>
          <w:b/>
          <w:bCs/>
        </w:rPr>
        <w:t xml:space="preserve"> </w:t>
      </w:r>
    </w:p>
    <w:p w14:paraId="3CDFE7EC" w14:textId="77777777" w:rsidR="005611BB" w:rsidRDefault="005611BB" w:rsidP="005611BB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 xml:space="preserve">--relationships=F:\share_file\sub_main_ingre.csv </w:t>
      </w:r>
    </w:p>
    <w:p w14:paraId="74D11456" w14:textId="77777777" w:rsidR="005611BB" w:rsidRDefault="005611BB" w:rsidP="005611BB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>--relationships=</w:t>
      </w:r>
      <w:proofErr w:type="gramStart"/>
      <w:r w:rsidRPr="005473A1">
        <w:rPr>
          <w:rFonts w:ascii="Consolas" w:hAnsi="Consolas"/>
          <w:b/>
          <w:bCs/>
        </w:rPr>
        <w:t>F:\share_file\recipe_meal_type_header.csv,F:\share_file\recipe_meal_type.csv</w:t>
      </w:r>
      <w:proofErr w:type="gramEnd"/>
      <w:r w:rsidRPr="005473A1">
        <w:rPr>
          <w:rFonts w:ascii="Consolas" w:hAnsi="Consolas"/>
          <w:b/>
          <w:bCs/>
        </w:rPr>
        <w:t xml:space="preserve"> </w:t>
      </w:r>
    </w:p>
    <w:p w14:paraId="14060BA6" w14:textId="77777777" w:rsidR="005611BB" w:rsidRDefault="005611BB" w:rsidP="005611BB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>--relationships=</w:t>
      </w:r>
      <w:proofErr w:type="gramStart"/>
      <w:r w:rsidRPr="005473A1">
        <w:rPr>
          <w:rFonts w:ascii="Consolas" w:hAnsi="Consolas"/>
          <w:b/>
          <w:bCs/>
        </w:rPr>
        <w:t>F:\share_file\recipe_cuisine_type_header.csv,F:\share_file\recipe_cuisine_type.csv</w:t>
      </w:r>
      <w:proofErr w:type="gramEnd"/>
      <w:r w:rsidRPr="005473A1">
        <w:rPr>
          <w:rFonts w:ascii="Consolas" w:hAnsi="Consolas"/>
          <w:b/>
          <w:bCs/>
        </w:rPr>
        <w:t xml:space="preserve"> </w:t>
      </w:r>
    </w:p>
    <w:p w14:paraId="46F9A211" w14:textId="77777777" w:rsidR="005611BB" w:rsidRDefault="005611BB" w:rsidP="005611BB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 xml:space="preserve">--multiline-fields=true </w:t>
      </w:r>
    </w:p>
    <w:p w14:paraId="75E91A78" w14:textId="0E56310A" w:rsidR="005C206A" w:rsidRPr="00AA17A3" w:rsidRDefault="005611BB" w:rsidP="005C206A">
      <w:pPr>
        <w:rPr>
          <w:rFonts w:ascii="Consolas" w:hAnsi="Consolas"/>
          <w:b/>
          <w:bCs/>
        </w:rPr>
      </w:pPr>
      <w:r w:rsidRPr="005473A1">
        <w:rPr>
          <w:rFonts w:ascii="Consolas" w:hAnsi="Consolas"/>
          <w:b/>
          <w:bCs/>
        </w:rPr>
        <w:t>--skip-bad-relationships</w:t>
      </w:r>
    </w:p>
    <w:p w14:paraId="0AA96329" w14:textId="4E5DCC74" w:rsidR="005C206A" w:rsidRDefault="005C206A" w:rsidP="00A94FDB">
      <w:pPr>
        <w:pStyle w:val="4"/>
      </w:pPr>
      <w:r>
        <w:t xml:space="preserve">Do the inferring </w:t>
      </w:r>
    </w:p>
    <w:p w14:paraId="1F4DCF39" w14:textId="77777777" w:rsidR="005C206A" w:rsidRDefault="005C206A" w:rsidP="005C206A">
      <w:r>
        <w:t>Please refer to the session 5.2.4 Knowledge discovery using rule-based reasoning in our report</w:t>
      </w:r>
    </w:p>
    <w:p w14:paraId="07138172" w14:textId="3C3B2965" w:rsidR="005C206A" w:rsidRPr="00930653" w:rsidRDefault="005C206A" w:rsidP="00FF03F8">
      <w:pPr>
        <w:pStyle w:val="5"/>
      </w:pPr>
      <w:r w:rsidRPr="00930653">
        <w:t>Main Ingredient:</w:t>
      </w:r>
    </w:p>
    <w:p w14:paraId="1259ADAF" w14:textId="77777777" w:rsidR="005C206A" w:rsidRDefault="005C206A" w:rsidP="005C206A">
      <w:r>
        <w:rPr>
          <w:rFonts w:hint="eastAsia"/>
        </w:rPr>
        <w:t>①</w:t>
      </w:r>
      <w:r>
        <w:rPr>
          <w:rFonts w:hint="eastAsia"/>
        </w:rPr>
        <w:t xml:space="preserve"> run </w:t>
      </w:r>
      <w:proofErr w:type="spellStart"/>
      <w:r>
        <w:rPr>
          <w:rFonts w:hint="eastAsia"/>
        </w:rPr>
        <w:t>cql</w:t>
      </w:r>
      <w:proofErr w:type="spellEnd"/>
      <w:r>
        <w:rPr>
          <w:rFonts w:hint="eastAsia"/>
        </w:rPr>
        <w:t xml:space="preserve"> below</w:t>
      </w:r>
    </w:p>
    <w:p w14:paraId="1568E00E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>MATCH(</w:t>
      </w:r>
      <w:proofErr w:type="gramStart"/>
      <w:r w:rsidRPr="003B6E3E">
        <w:rPr>
          <w:rFonts w:ascii="Consolas" w:hAnsi="Consolas"/>
          <w:b/>
          <w:bCs/>
        </w:rPr>
        <w:t>r:recipe</w:t>
      </w:r>
      <w:proofErr w:type="gramEnd"/>
      <w:r w:rsidRPr="003B6E3E">
        <w:rPr>
          <w:rFonts w:ascii="Consolas" w:hAnsi="Consolas"/>
          <w:b/>
          <w:bCs/>
        </w:rPr>
        <w:t xml:space="preserve">)-[hi:Has_Ingredient]-(ing:ingredient)-[bmi:Belong_Main_Ingredient]-&gt;(mi:main_ingredient) </w:t>
      </w:r>
    </w:p>
    <w:p w14:paraId="6D1AF836" w14:textId="3AF58EE7" w:rsidR="005C206A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>CREATE(r)-[</w:t>
      </w:r>
      <w:proofErr w:type="spellStart"/>
      <w:proofErr w:type="gramStart"/>
      <w:r w:rsidRPr="003B6E3E">
        <w:rPr>
          <w:rFonts w:ascii="Consolas" w:hAnsi="Consolas"/>
          <w:b/>
          <w:bCs/>
        </w:rPr>
        <w:t>hmi:Has</w:t>
      </w:r>
      <w:proofErr w:type="gramEnd"/>
      <w:r w:rsidRPr="003B6E3E">
        <w:rPr>
          <w:rFonts w:ascii="Consolas" w:hAnsi="Consolas"/>
          <w:b/>
          <w:bCs/>
        </w:rPr>
        <w:t>_Main_Ingredient</w:t>
      </w:r>
      <w:proofErr w:type="spellEnd"/>
      <w:r w:rsidRPr="003B6E3E">
        <w:rPr>
          <w:rFonts w:ascii="Consolas" w:hAnsi="Consolas"/>
          <w:b/>
          <w:bCs/>
        </w:rPr>
        <w:t>]-&gt;(mi)</w:t>
      </w:r>
    </w:p>
    <w:p w14:paraId="7D9E5ABE" w14:textId="357DEFAA" w:rsidR="00AC7950" w:rsidRPr="003B6E3E" w:rsidRDefault="00090999" w:rsidP="005C206A">
      <w:pPr>
        <w:rPr>
          <w:rFonts w:ascii="Consolas" w:hAnsi="Consolas"/>
          <w:b/>
          <w:bCs/>
        </w:rPr>
      </w:pPr>
      <w:r>
        <w:rPr>
          <w:noProof/>
        </w:rPr>
        <w:drawing>
          <wp:inline distT="0" distB="0" distL="0" distR="0" wp14:anchorId="3B601165" wp14:editId="6F8811DA">
            <wp:extent cx="5334000" cy="1459794"/>
            <wp:effectExtent l="0" t="0" r="0" b="0"/>
            <wp:docPr id="17" name="Picture" descr="图形用户界面, 文本, 应用程序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 descr="图形用户界面, 文本, 应用程序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B1276E" w14:textId="77777777" w:rsidR="005C206A" w:rsidRDefault="005C206A" w:rsidP="005C206A">
      <w:r>
        <w:rPr>
          <w:rFonts w:hint="eastAsia"/>
        </w:rPr>
        <w:t>②</w:t>
      </w:r>
      <w:r>
        <w:rPr>
          <w:rFonts w:hint="eastAsia"/>
        </w:rPr>
        <w:t xml:space="preserve"> run </w:t>
      </w:r>
      <w:proofErr w:type="spellStart"/>
      <w:r>
        <w:rPr>
          <w:rFonts w:hint="eastAsia"/>
        </w:rPr>
        <w:t>cql</w:t>
      </w:r>
      <w:proofErr w:type="spellEnd"/>
      <w:r>
        <w:rPr>
          <w:rFonts w:hint="eastAsia"/>
        </w:rPr>
        <w:t xml:space="preserve"> below (delete duplicate relationship)</w:t>
      </w:r>
    </w:p>
    <w:p w14:paraId="2D426B86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>MATCH (</w:t>
      </w:r>
      <w:proofErr w:type="spellStart"/>
      <w:proofErr w:type="gramStart"/>
      <w:r w:rsidRPr="003B6E3E">
        <w:rPr>
          <w:rFonts w:ascii="Consolas" w:hAnsi="Consolas"/>
          <w:b/>
          <w:bCs/>
        </w:rPr>
        <w:t>a:recipe</w:t>
      </w:r>
      <w:proofErr w:type="spellEnd"/>
      <w:proofErr w:type="gramEnd"/>
      <w:r w:rsidRPr="003B6E3E">
        <w:rPr>
          <w:rFonts w:ascii="Consolas" w:hAnsi="Consolas"/>
          <w:b/>
          <w:bCs/>
        </w:rPr>
        <w:t>)-[</w:t>
      </w:r>
      <w:proofErr w:type="spellStart"/>
      <w:r w:rsidRPr="003B6E3E">
        <w:rPr>
          <w:rFonts w:ascii="Consolas" w:hAnsi="Consolas"/>
          <w:b/>
          <w:bCs/>
        </w:rPr>
        <w:t>r:Has_Main_Ingredient</w:t>
      </w:r>
      <w:proofErr w:type="spellEnd"/>
      <w:r w:rsidRPr="003B6E3E">
        <w:rPr>
          <w:rFonts w:ascii="Consolas" w:hAnsi="Consolas"/>
          <w:b/>
          <w:bCs/>
        </w:rPr>
        <w:t>]-&gt;(</w:t>
      </w:r>
      <w:proofErr w:type="spellStart"/>
      <w:r w:rsidRPr="003B6E3E">
        <w:rPr>
          <w:rFonts w:ascii="Consolas" w:hAnsi="Consolas"/>
          <w:b/>
          <w:bCs/>
        </w:rPr>
        <w:t>b:main_ingredient</w:t>
      </w:r>
      <w:proofErr w:type="spellEnd"/>
      <w:r w:rsidRPr="003B6E3E">
        <w:rPr>
          <w:rFonts w:ascii="Consolas" w:hAnsi="Consolas"/>
          <w:b/>
          <w:bCs/>
        </w:rPr>
        <w:t xml:space="preserve">) </w:t>
      </w:r>
    </w:p>
    <w:p w14:paraId="6823AEDF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 xml:space="preserve">WITH a, type(r) as type, collect(r) as </w:t>
      </w:r>
      <w:proofErr w:type="spellStart"/>
      <w:r w:rsidRPr="003B6E3E">
        <w:rPr>
          <w:rFonts w:ascii="Consolas" w:hAnsi="Consolas"/>
          <w:b/>
          <w:bCs/>
        </w:rPr>
        <w:t>rels</w:t>
      </w:r>
      <w:proofErr w:type="spellEnd"/>
      <w:r w:rsidRPr="003B6E3E">
        <w:rPr>
          <w:rFonts w:ascii="Consolas" w:hAnsi="Consolas"/>
          <w:b/>
          <w:bCs/>
        </w:rPr>
        <w:t xml:space="preserve">, b </w:t>
      </w:r>
    </w:p>
    <w:p w14:paraId="3BF88DE2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>WHERE size(</w:t>
      </w:r>
      <w:proofErr w:type="spellStart"/>
      <w:r w:rsidRPr="003B6E3E">
        <w:rPr>
          <w:rFonts w:ascii="Consolas" w:hAnsi="Consolas"/>
          <w:b/>
          <w:bCs/>
        </w:rPr>
        <w:t>rels</w:t>
      </w:r>
      <w:proofErr w:type="spellEnd"/>
      <w:r w:rsidRPr="003B6E3E">
        <w:rPr>
          <w:rFonts w:ascii="Consolas" w:hAnsi="Consolas"/>
          <w:b/>
          <w:bCs/>
        </w:rPr>
        <w:t xml:space="preserve">) &gt; 1 </w:t>
      </w:r>
    </w:p>
    <w:p w14:paraId="4967EE05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>UNWIND tail(</w:t>
      </w:r>
      <w:proofErr w:type="spellStart"/>
      <w:r w:rsidRPr="003B6E3E">
        <w:rPr>
          <w:rFonts w:ascii="Consolas" w:hAnsi="Consolas"/>
          <w:b/>
          <w:bCs/>
        </w:rPr>
        <w:t>rels</w:t>
      </w:r>
      <w:proofErr w:type="spellEnd"/>
      <w:r w:rsidRPr="003B6E3E">
        <w:rPr>
          <w:rFonts w:ascii="Consolas" w:hAnsi="Consolas"/>
          <w:b/>
          <w:bCs/>
        </w:rPr>
        <w:t xml:space="preserve">) as </w:t>
      </w:r>
      <w:proofErr w:type="spellStart"/>
      <w:r w:rsidRPr="003B6E3E">
        <w:rPr>
          <w:rFonts w:ascii="Consolas" w:hAnsi="Consolas"/>
          <w:b/>
          <w:bCs/>
        </w:rPr>
        <w:t>rel</w:t>
      </w:r>
      <w:proofErr w:type="spellEnd"/>
      <w:r w:rsidRPr="003B6E3E">
        <w:rPr>
          <w:rFonts w:ascii="Consolas" w:hAnsi="Consolas"/>
          <w:b/>
          <w:bCs/>
        </w:rPr>
        <w:t xml:space="preserve"> </w:t>
      </w:r>
    </w:p>
    <w:p w14:paraId="33230444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 xml:space="preserve">DELETE </w:t>
      </w:r>
      <w:proofErr w:type="spellStart"/>
      <w:r w:rsidRPr="003B6E3E">
        <w:rPr>
          <w:rFonts w:ascii="Consolas" w:hAnsi="Consolas"/>
          <w:b/>
          <w:bCs/>
        </w:rPr>
        <w:t>rel</w:t>
      </w:r>
      <w:proofErr w:type="spellEnd"/>
    </w:p>
    <w:p w14:paraId="6167855C" w14:textId="77777777" w:rsidR="005C206A" w:rsidRDefault="005C206A" w:rsidP="005C206A"/>
    <w:p w14:paraId="5B740066" w14:textId="77777777" w:rsidR="005C206A" w:rsidRDefault="005C206A" w:rsidP="005C206A">
      <w:r>
        <w:t>3.2 Vegan Part:</w:t>
      </w:r>
    </w:p>
    <w:p w14:paraId="0C402B10" w14:textId="77777777" w:rsidR="005C206A" w:rsidRDefault="005C206A" w:rsidP="005C206A">
      <w:r>
        <w:rPr>
          <w:rFonts w:hint="eastAsia"/>
        </w:rPr>
        <w:t>①</w:t>
      </w:r>
      <w:r>
        <w:rPr>
          <w:rFonts w:hint="eastAsia"/>
        </w:rPr>
        <w:t xml:space="preserve"> run </w:t>
      </w:r>
      <w:proofErr w:type="spellStart"/>
      <w:r>
        <w:rPr>
          <w:rFonts w:hint="eastAsia"/>
        </w:rPr>
        <w:t>cql</w:t>
      </w:r>
      <w:proofErr w:type="spellEnd"/>
      <w:r>
        <w:rPr>
          <w:rFonts w:hint="eastAsia"/>
        </w:rPr>
        <w:t xml:space="preserve"> below</w:t>
      </w:r>
    </w:p>
    <w:p w14:paraId="14C0CEC5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lastRenderedPageBreak/>
        <w:t>MATCH (</w:t>
      </w:r>
      <w:proofErr w:type="spellStart"/>
      <w:proofErr w:type="gramStart"/>
      <w:r w:rsidRPr="003B6E3E">
        <w:rPr>
          <w:rFonts w:ascii="Consolas" w:hAnsi="Consolas"/>
          <w:b/>
          <w:bCs/>
        </w:rPr>
        <w:t>r:recipe</w:t>
      </w:r>
      <w:proofErr w:type="spellEnd"/>
      <w:proofErr w:type="gramEnd"/>
      <w:r w:rsidRPr="003B6E3E">
        <w:rPr>
          <w:rFonts w:ascii="Consolas" w:hAnsi="Consolas"/>
          <w:b/>
          <w:bCs/>
        </w:rPr>
        <w:t>) -[</w:t>
      </w:r>
      <w:proofErr w:type="spellStart"/>
      <w:r w:rsidRPr="003B6E3E">
        <w:rPr>
          <w:rFonts w:ascii="Consolas" w:hAnsi="Consolas"/>
          <w:b/>
          <w:bCs/>
        </w:rPr>
        <w:t>hi:Has_Ingredient</w:t>
      </w:r>
      <w:proofErr w:type="spellEnd"/>
      <w:r w:rsidRPr="003B6E3E">
        <w:rPr>
          <w:rFonts w:ascii="Consolas" w:hAnsi="Consolas"/>
          <w:b/>
          <w:bCs/>
        </w:rPr>
        <w:t>]-&gt;(</w:t>
      </w:r>
      <w:proofErr w:type="spellStart"/>
      <w:r w:rsidRPr="003B6E3E">
        <w:rPr>
          <w:rFonts w:ascii="Consolas" w:hAnsi="Consolas"/>
          <w:b/>
          <w:bCs/>
        </w:rPr>
        <w:t>i:ingredient</w:t>
      </w:r>
      <w:proofErr w:type="spellEnd"/>
      <w:r w:rsidRPr="003B6E3E">
        <w:rPr>
          <w:rFonts w:ascii="Consolas" w:hAnsi="Consolas"/>
          <w:b/>
          <w:bCs/>
        </w:rPr>
        <w:t>)</w:t>
      </w:r>
    </w:p>
    <w:p w14:paraId="43C919C2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 xml:space="preserve">set </w:t>
      </w:r>
      <w:proofErr w:type="spellStart"/>
      <w:proofErr w:type="gramStart"/>
      <w:r w:rsidRPr="003B6E3E">
        <w:rPr>
          <w:rFonts w:ascii="Consolas" w:hAnsi="Consolas"/>
          <w:b/>
          <w:bCs/>
        </w:rPr>
        <w:t>i.vegan</w:t>
      </w:r>
      <w:proofErr w:type="spellEnd"/>
      <w:proofErr w:type="gramEnd"/>
      <w:r w:rsidRPr="003B6E3E">
        <w:rPr>
          <w:rFonts w:ascii="Consolas" w:hAnsi="Consolas"/>
          <w:b/>
          <w:bCs/>
        </w:rPr>
        <w:t xml:space="preserve"> = True</w:t>
      </w:r>
    </w:p>
    <w:p w14:paraId="0856A1E1" w14:textId="77E777D7" w:rsidR="005C206A" w:rsidRDefault="005C206A" w:rsidP="005C206A">
      <w:r>
        <w:t xml:space="preserve"> </w:t>
      </w:r>
      <w:r w:rsidR="003D520A">
        <w:rPr>
          <w:noProof/>
        </w:rPr>
        <w:drawing>
          <wp:inline distT="0" distB="0" distL="0" distR="0" wp14:anchorId="05ED5AF6" wp14:editId="7DC7398C">
            <wp:extent cx="5334000" cy="1371100"/>
            <wp:effectExtent l="0" t="0" r="0" b="0"/>
            <wp:docPr id="18" name="Picture" descr="图形用户界面, 文本, 应用程序, 电子邮件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图形用户界面, 文本, 应用程序, 电子邮件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8CEBCF" w14:textId="77777777" w:rsidR="005C206A" w:rsidRDefault="005C206A" w:rsidP="005C206A">
      <w:r>
        <w:rPr>
          <w:rFonts w:hint="eastAsia"/>
        </w:rPr>
        <w:t>②</w:t>
      </w:r>
      <w:r>
        <w:rPr>
          <w:rFonts w:hint="eastAsia"/>
        </w:rPr>
        <w:t xml:space="preserve"> run </w:t>
      </w:r>
      <w:proofErr w:type="spellStart"/>
      <w:r>
        <w:rPr>
          <w:rFonts w:hint="eastAsia"/>
        </w:rPr>
        <w:t>cql</w:t>
      </w:r>
      <w:proofErr w:type="spellEnd"/>
      <w:r>
        <w:rPr>
          <w:rFonts w:hint="eastAsia"/>
        </w:rPr>
        <w:t xml:space="preserve"> below and replace the name 'EGG' with names in this list [MILK ,FISH, SEAFOOD, SHRIMP, CHICKEN,BEEF,LAMB,PORK,DUCK</w:t>
      </w:r>
      <w:r>
        <w:rPr>
          <w:rFonts w:hint="eastAsia"/>
        </w:rPr>
        <w:t>，</w:t>
      </w:r>
      <w:r>
        <w:rPr>
          <w:rFonts w:hint="eastAsia"/>
        </w:rPr>
        <w:t>MEATBALL</w:t>
      </w:r>
      <w:r>
        <w:rPr>
          <w:rFonts w:hint="eastAsia"/>
        </w:rPr>
        <w:t>，</w:t>
      </w:r>
      <w:r>
        <w:rPr>
          <w:rFonts w:hint="eastAsia"/>
        </w:rPr>
        <w:t>CRABMEAT</w:t>
      </w:r>
      <w:r>
        <w:rPr>
          <w:rFonts w:hint="eastAsia"/>
        </w:rPr>
        <w:t>，</w:t>
      </w:r>
      <w:r>
        <w:rPr>
          <w:rFonts w:hint="eastAsia"/>
        </w:rPr>
        <w:t>SHELLS</w:t>
      </w:r>
      <w:r>
        <w:rPr>
          <w:rFonts w:hint="eastAsia"/>
        </w:rPr>
        <w:t>，</w:t>
      </w:r>
      <w:r>
        <w:rPr>
          <w:rFonts w:hint="eastAsia"/>
        </w:rPr>
        <w:t>HAM</w:t>
      </w:r>
      <w:r>
        <w:rPr>
          <w:rFonts w:hint="eastAsia"/>
        </w:rPr>
        <w:t>，</w:t>
      </w:r>
      <w:r>
        <w:rPr>
          <w:rFonts w:hint="eastAsia"/>
        </w:rPr>
        <w:t>SAUSAGE</w:t>
      </w:r>
      <w:r>
        <w:rPr>
          <w:rFonts w:hint="eastAsia"/>
        </w:rPr>
        <w:t>，</w:t>
      </w:r>
      <w:r>
        <w:rPr>
          <w:rFonts w:hint="eastAsia"/>
        </w:rPr>
        <w:t xml:space="preserve">BUTTER] and </w:t>
      </w:r>
      <w:proofErr w:type="spellStart"/>
      <w:r>
        <w:rPr>
          <w:rFonts w:hint="eastAsia"/>
        </w:rPr>
        <w:t>continously</w:t>
      </w:r>
      <w:proofErr w:type="spellEnd"/>
      <w:r>
        <w:rPr>
          <w:rFonts w:hint="eastAsia"/>
        </w:rPr>
        <w:t xml:space="preserve"> run the </w:t>
      </w:r>
      <w:proofErr w:type="spellStart"/>
      <w:r>
        <w:rPr>
          <w:rFonts w:hint="eastAsia"/>
        </w:rPr>
        <w:t>cql</w:t>
      </w:r>
      <w:proofErr w:type="spellEnd"/>
    </w:p>
    <w:p w14:paraId="7F3F5171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>match (</w:t>
      </w:r>
      <w:proofErr w:type="spellStart"/>
      <w:proofErr w:type="gramStart"/>
      <w:r w:rsidRPr="003B6E3E">
        <w:rPr>
          <w:rFonts w:ascii="Consolas" w:hAnsi="Consolas"/>
          <w:b/>
          <w:bCs/>
        </w:rPr>
        <w:t>i:ingredient</w:t>
      </w:r>
      <w:proofErr w:type="spellEnd"/>
      <w:proofErr w:type="gramEnd"/>
      <w:r w:rsidRPr="003B6E3E">
        <w:rPr>
          <w:rFonts w:ascii="Consolas" w:hAnsi="Consolas"/>
          <w:b/>
          <w:bCs/>
        </w:rPr>
        <w:t>) -[</w:t>
      </w:r>
      <w:proofErr w:type="spellStart"/>
      <w:r w:rsidRPr="003B6E3E">
        <w:rPr>
          <w:rFonts w:ascii="Consolas" w:hAnsi="Consolas"/>
          <w:b/>
          <w:bCs/>
        </w:rPr>
        <w:t>bmi:Belong_Main_Ingredient</w:t>
      </w:r>
      <w:proofErr w:type="spellEnd"/>
      <w:r w:rsidRPr="003B6E3E">
        <w:rPr>
          <w:rFonts w:ascii="Consolas" w:hAnsi="Consolas"/>
          <w:b/>
          <w:bCs/>
        </w:rPr>
        <w:t>] -&gt;(</w:t>
      </w:r>
      <w:proofErr w:type="spellStart"/>
      <w:r w:rsidRPr="003B6E3E">
        <w:rPr>
          <w:rFonts w:ascii="Consolas" w:hAnsi="Consolas"/>
          <w:b/>
          <w:bCs/>
        </w:rPr>
        <w:t>mi:main_ingredient</w:t>
      </w:r>
      <w:proofErr w:type="spellEnd"/>
      <w:r w:rsidRPr="003B6E3E">
        <w:rPr>
          <w:rFonts w:ascii="Consolas" w:hAnsi="Consolas"/>
          <w:b/>
          <w:bCs/>
        </w:rPr>
        <w:t>{</w:t>
      </w:r>
      <w:proofErr w:type="spellStart"/>
      <w:r w:rsidRPr="003B6E3E">
        <w:rPr>
          <w:rFonts w:ascii="Consolas" w:hAnsi="Consolas"/>
          <w:b/>
          <w:bCs/>
        </w:rPr>
        <w:t>Name:'EGG</w:t>
      </w:r>
      <w:proofErr w:type="spellEnd"/>
      <w:r w:rsidRPr="003B6E3E">
        <w:rPr>
          <w:rFonts w:ascii="Consolas" w:hAnsi="Consolas"/>
          <w:b/>
          <w:bCs/>
        </w:rPr>
        <w:t xml:space="preserve">'}) </w:t>
      </w:r>
    </w:p>
    <w:p w14:paraId="3B2455F6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 xml:space="preserve">where </w:t>
      </w:r>
      <w:proofErr w:type="spellStart"/>
      <w:proofErr w:type="gramStart"/>
      <w:r w:rsidRPr="003B6E3E">
        <w:rPr>
          <w:rFonts w:ascii="Consolas" w:hAnsi="Consolas"/>
          <w:b/>
          <w:bCs/>
        </w:rPr>
        <w:t>i.vegan</w:t>
      </w:r>
      <w:proofErr w:type="spellEnd"/>
      <w:proofErr w:type="gramEnd"/>
      <w:r w:rsidRPr="003B6E3E">
        <w:rPr>
          <w:rFonts w:ascii="Consolas" w:hAnsi="Consolas"/>
          <w:b/>
          <w:bCs/>
        </w:rPr>
        <w:t xml:space="preserve"> = True </w:t>
      </w:r>
    </w:p>
    <w:p w14:paraId="7C028638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 xml:space="preserve">remove </w:t>
      </w:r>
      <w:proofErr w:type="spellStart"/>
      <w:proofErr w:type="gramStart"/>
      <w:r w:rsidRPr="003B6E3E">
        <w:rPr>
          <w:rFonts w:ascii="Consolas" w:hAnsi="Consolas"/>
          <w:b/>
          <w:bCs/>
        </w:rPr>
        <w:t>i.vegan</w:t>
      </w:r>
      <w:proofErr w:type="spellEnd"/>
      <w:proofErr w:type="gramEnd"/>
      <w:r w:rsidRPr="003B6E3E">
        <w:rPr>
          <w:rFonts w:ascii="Consolas" w:hAnsi="Consolas"/>
          <w:b/>
          <w:bCs/>
        </w:rPr>
        <w:t xml:space="preserve"> </w:t>
      </w:r>
    </w:p>
    <w:p w14:paraId="07E419F8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 xml:space="preserve">return </w:t>
      </w:r>
      <w:proofErr w:type="gramStart"/>
      <w:r w:rsidRPr="003B6E3E">
        <w:rPr>
          <w:rFonts w:ascii="Consolas" w:hAnsi="Consolas"/>
          <w:b/>
          <w:bCs/>
        </w:rPr>
        <w:t>count(</w:t>
      </w:r>
      <w:proofErr w:type="gramEnd"/>
      <w:r w:rsidRPr="003B6E3E">
        <w:rPr>
          <w:rFonts w:ascii="Consolas" w:hAnsi="Consolas"/>
          <w:b/>
          <w:bCs/>
        </w:rPr>
        <w:t>1)</w:t>
      </w:r>
    </w:p>
    <w:p w14:paraId="214D2BB7" w14:textId="0029E53A" w:rsidR="005C206A" w:rsidRDefault="00980571" w:rsidP="005C206A">
      <w:r>
        <w:rPr>
          <w:noProof/>
        </w:rPr>
        <w:drawing>
          <wp:inline distT="0" distB="0" distL="0" distR="0" wp14:anchorId="624B8CC7" wp14:editId="07649CAB">
            <wp:extent cx="5334000" cy="1349147"/>
            <wp:effectExtent l="0" t="0" r="0" b="0"/>
            <wp:docPr id="19" name="Picture" descr="图形用户界面, 文本, 应用程序, 电子邮件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 descr="图形用户界面, 文本, 应用程序, 电子邮件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2D031" w14:textId="77777777" w:rsidR="005C206A" w:rsidRDefault="005C206A" w:rsidP="005C206A">
      <w:r>
        <w:rPr>
          <w:rFonts w:hint="eastAsia"/>
        </w:rPr>
        <w:t>③</w:t>
      </w:r>
      <w:r>
        <w:rPr>
          <w:rFonts w:hint="eastAsia"/>
        </w:rPr>
        <w:t xml:space="preserve"> build new relations</w:t>
      </w:r>
    </w:p>
    <w:p w14:paraId="2349B0EF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>MATCH (</w:t>
      </w:r>
      <w:proofErr w:type="spellStart"/>
      <w:proofErr w:type="gramStart"/>
      <w:r w:rsidRPr="003B6E3E">
        <w:rPr>
          <w:rFonts w:ascii="Consolas" w:hAnsi="Consolas"/>
          <w:b/>
          <w:bCs/>
        </w:rPr>
        <w:t>m:meal</w:t>
      </w:r>
      <w:proofErr w:type="gramEnd"/>
      <w:r w:rsidRPr="003B6E3E">
        <w:rPr>
          <w:rFonts w:ascii="Consolas" w:hAnsi="Consolas"/>
          <w:b/>
          <w:bCs/>
        </w:rPr>
        <w:t>_type</w:t>
      </w:r>
      <w:proofErr w:type="spellEnd"/>
      <w:r w:rsidRPr="003B6E3E">
        <w:rPr>
          <w:rFonts w:ascii="Consolas" w:hAnsi="Consolas"/>
          <w:b/>
          <w:bCs/>
        </w:rPr>
        <w:t>{</w:t>
      </w:r>
      <w:proofErr w:type="spellStart"/>
      <w:r w:rsidRPr="003B6E3E">
        <w:rPr>
          <w:rFonts w:ascii="Consolas" w:hAnsi="Consolas"/>
          <w:b/>
          <w:bCs/>
        </w:rPr>
        <w:t>Name:'vegan</w:t>
      </w:r>
      <w:proofErr w:type="spellEnd"/>
      <w:r w:rsidRPr="003B6E3E">
        <w:rPr>
          <w:rFonts w:ascii="Consolas" w:hAnsi="Consolas"/>
          <w:b/>
          <w:bCs/>
        </w:rPr>
        <w:t>'})</w:t>
      </w:r>
    </w:p>
    <w:p w14:paraId="5D157F17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 xml:space="preserve">with </w:t>
      </w:r>
      <w:proofErr w:type="spellStart"/>
      <w:proofErr w:type="gramStart"/>
      <w:r w:rsidRPr="003B6E3E">
        <w:rPr>
          <w:rFonts w:ascii="Consolas" w:hAnsi="Consolas"/>
          <w:b/>
          <w:bCs/>
        </w:rPr>
        <w:t>r,size</w:t>
      </w:r>
      <w:proofErr w:type="spellEnd"/>
      <w:proofErr w:type="gramEnd"/>
      <w:r w:rsidRPr="003B6E3E">
        <w:rPr>
          <w:rFonts w:ascii="Consolas" w:hAnsi="Consolas"/>
          <w:b/>
          <w:bCs/>
        </w:rPr>
        <w:t>((r)-[:</w:t>
      </w:r>
      <w:proofErr w:type="spellStart"/>
      <w:r w:rsidRPr="003B6E3E">
        <w:rPr>
          <w:rFonts w:ascii="Consolas" w:hAnsi="Consolas"/>
          <w:b/>
          <w:bCs/>
        </w:rPr>
        <w:t>Has_Ingredient</w:t>
      </w:r>
      <w:proofErr w:type="spellEnd"/>
      <w:r w:rsidRPr="003B6E3E">
        <w:rPr>
          <w:rFonts w:ascii="Consolas" w:hAnsi="Consolas"/>
          <w:b/>
          <w:bCs/>
        </w:rPr>
        <w:t>]-&gt;(:ingredient{</w:t>
      </w:r>
      <w:proofErr w:type="spellStart"/>
      <w:r w:rsidRPr="003B6E3E">
        <w:rPr>
          <w:rFonts w:ascii="Consolas" w:hAnsi="Consolas"/>
          <w:b/>
          <w:bCs/>
        </w:rPr>
        <w:t>vegan:True</w:t>
      </w:r>
      <w:proofErr w:type="spellEnd"/>
      <w:r w:rsidRPr="003B6E3E">
        <w:rPr>
          <w:rFonts w:ascii="Consolas" w:hAnsi="Consolas"/>
          <w:b/>
          <w:bCs/>
        </w:rPr>
        <w:t>})) as c1,size((r)-  [:</w:t>
      </w:r>
      <w:proofErr w:type="spellStart"/>
      <w:r w:rsidRPr="003B6E3E">
        <w:rPr>
          <w:rFonts w:ascii="Consolas" w:hAnsi="Consolas"/>
          <w:b/>
          <w:bCs/>
        </w:rPr>
        <w:t>Has_Ingredient</w:t>
      </w:r>
      <w:proofErr w:type="spellEnd"/>
      <w:r w:rsidRPr="003B6E3E">
        <w:rPr>
          <w:rFonts w:ascii="Consolas" w:hAnsi="Consolas"/>
          <w:b/>
          <w:bCs/>
        </w:rPr>
        <w:t>]-&gt;(:ingredient)) as c2,m</w:t>
      </w:r>
    </w:p>
    <w:p w14:paraId="1CB96D06" w14:textId="77777777" w:rsidR="00AC7950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>where c1=c2</w:t>
      </w:r>
    </w:p>
    <w:p w14:paraId="3CD8C64E" w14:textId="05799CD6" w:rsidR="005C206A" w:rsidRPr="00AC7950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>merge (r)-[</w:t>
      </w:r>
      <w:proofErr w:type="spellStart"/>
      <w:proofErr w:type="gramStart"/>
      <w:r w:rsidRPr="003B6E3E">
        <w:rPr>
          <w:rFonts w:ascii="Consolas" w:hAnsi="Consolas"/>
          <w:b/>
          <w:bCs/>
        </w:rPr>
        <w:t>himt:Has</w:t>
      </w:r>
      <w:proofErr w:type="gramEnd"/>
      <w:r w:rsidRPr="003B6E3E">
        <w:rPr>
          <w:rFonts w:ascii="Consolas" w:hAnsi="Consolas"/>
          <w:b/>
          <w:bCs/>
        </w:rPr>
        <w:t>_Inferred_Meal_Type</w:t>
      </w:r>
      <w:proofErr w:type="spellEnd"/>
      <w:r w:rsidRPr="003B6E3E">
        <w:rPr>
          <w:rFonts w:ascii="Consolas" w:hAnsi="Consolas"/>
          <w:b/>
          <w:bCs/>
        </w:rPr>
        <w:t>]-&gt;(m)</w:t>
      </w:r>
    </w:p>
    <w:p w14:paraId="633C61B2" w14:textId="7AC888EA" w:rsidR="005C206A" w:rsidRDefault="00AE09C6" w:rsidP="005C206A">
      <w:r>
        <w:rPr>
          <w:noProof/>
        </w:rPr>
        <w:drawing>
          <wp:inline distT="0" distB="0" distL="0" distR="0" wp14:anchorId="2B10240C" wp14:editId="2543AC0A">
            <wp:extent cx="5334000" cy="1345670"/>
            <wp:effectExtent l="0" t="0" r="0" b="0"/>
            <wp:docPr id="20" name="Picture" descr="图形用户界面, 文本, 应用程序, 电子邮件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图形用户界面, 文本, 应用程序, 电子邮件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CCED2" w14:textId="77777777" w:rsidR="005C206A" w:rsidRDefault="005C206A" w:rsidP="005C206A">
      <w:r>
        <w:lastRenderedPageBreak/>
        <w:t>3.3 Halal Part:</w:t>
      </w:r>
    </w:p>
    <w:p w14:paraId="35170A02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>MATCH (</w:t>
      </w:r>
      <w:proofErr w:type="spellStart"/>
      <w:proofErr w:type="gramStart"/>
      <w:r w:rsidRPr="003B6E3E">
        <w:rPr>
          <w:rFonts w:ascii="Consolas" w:hAnsi="Consolas"/>
          <w:b/>
          <w:bCs/>
        </w:rPr>
        <w:t>r:recipe</w:t>
      </w:r>
      <w:proofErr w:type="spellEnd"/>
      <w:proofErr w:type="gramEnd"/>
      <w:r w:rsidRPr="003B6E3E">
        <w:rPr>
          <w:rFonts w:ascii="Consolas" w:hAnsi="Consolas"/>
          <w:b/>
          <w:bCs/>
        </w:rPr>
        <w:t>) -[</w:t>
      </w:r>
      <w:proofErr w:type="spellStart"/>
      <w:r w:rsidRPr="003B6E3E">
        <w:rPr>
          <w:rFonts w:ascii="Consolas" w:hAnsi="Consolas"/>
          <w:b/>
          <w:bCs/>
        </w:rPr>
        <w:t>hi:Has_Ingredient</w:t>
      </w:r>
      <w:proofErr w:type="spellEnd"/>
      <w:r w:rsidRPr="003B6E3E">
        <w:rPr>
          <w:rFonts w:ascii="Consolas" w:hAnsi="Consolas"/>
          <w:b/>
          <w:bCs/>
        </w:rPr>
        <w:t>]-&gt;(</w:t>
      </w:r>
      <w:proofErr w:type="spellStart"/>
      <w:r w:rsidRPr="003B6E3E">
        <w:rPr>
          <w:rFonts w:ascii="Consolas" w:hAnsi="Consolas"/>
          <w:b/>
          <w:bCs/>
        </w:rPr>
        <w:t>i:ingredient</w:t>
      </w:r>
      <w:proofErr w:type="spellEnd"/>
      <w:r w:rsidRPr="003B6E3E">
        <w:rPr>
          <w:rFonts w:ascii="Consolas" w:hAnsi="Consolas"/>
          <w:b/>
          <w:bCs/>
        </w:rPr>
        <w:t>)</w:t>
      </w:r>
    </w:p>
    <w:p w14:paraId="4FE7BFA6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>MATCH (</w:t>
      </w:r>
      <w:proofErr w:type="spellStart"/>
      <w:proofErr w:type="gramStart"/>
      <w:r w:rsidRPr="003B6E3E">
        <w:rPr>
          <w:rFonts w:ascii="Consolas" w:hAnsi="Consolas"/>
          <w:b/>
          <w:bCs/>
        </w:rPr>
        <w:t>i:ingredient</w:t>
      </w:r>
      <w:proofErr w:type="spellEnd"/>
      <w:proofErr w:type="gramEnd"/>
      <w:r w:rsidRPr="003B6E3E">
        <w:rPr>
          <w:rFonts w:ascii="Consolas" w:hAnsi="Consolas"/>
          <w:b/>
          <w:bCs/>
        </w:rPr>
        <w:t>) -[</w:t>
      </w:r>
      <w:proofErr w:type="spellStart"/>
      <w:r w:rsidRPr="003B6E3E">
        <w:rPr>
          <w:rFonts w:ascii="Consolas" w:hAnsi="Consolas"/>
          <w:b/>
          <w:bCs/>
        </w:rPr>
        <w:t>bmi:Belong_Main_Ingredient</w:t>
      </w:r>
      <w:proofErr w:type="spellEnd"/>
      <w:r w:rsidRPr="003B6E3E">
        <w:rPr>
          <w:rFonts w:ascii="Consolas" w:hAnsi="Consolas"/>
          <w:b/>
          <w:bCs/>
        </w:rPr>
        <w:t>]-&gt;(</w:t>
      </w:r>
      <w:proofErr w:type="spellStart"/>
      <w:r w:rsidRPr="003B6E3E">
        <w:rPr>
          <w:rFonts w:ascii="Consolas" w:hAnsi="Consolas"/>
          <w:b/>
          <w:bCs/>
        </w:rPr>
        <w:t>mi:main_ingredient</w:t>
      </w:r>
      <w:proofErr w:type="spellEnd"/>
      <w:r w:rsidRPr="003B6E3E">
        <w:rPr>
          <w:rFonts w:ascii="Consolas" w:hAnsi="Consolas"/>
          <w:b/>
          <w:bCs/>
        </w:rPr>
        <w:t>{</w:t>
      </w:r>
      <w:proofErr w:type="spellStart"/>
      <w:r w:rsidRPr="003B6E3E">
        <w:rPr>
          <w:rFonts w:ascii="Consolas" w:hAnsi="Consolas"/>
          <w:b/>
          <w:bCs/>
        </w:rPr>
        <w:t>Name:'PORK</w:t>
      </w:r>
      <w:proofErr w:type="spellEnd"/>
      <w:r w:rsidRPr="003B6E3E">
        <w:rPr>
          <w:rFonts w:ascii="Consolas" w:hAnsi="Consolas"/>
          <w:b/>
          <w:bCs/>
        </w:rPr>
        <w:t>'})</w:t>
      </w:r>
    </w:p>
    <w:p w14:paraId="08B023BE" w14:textId="77777777" w:rsidR="005C206A" w:rsidRPr="003B6E3E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 xml:space="preserve">set </w:t>
      </w:r>
      <w:proofErr w:type="spellStart"/>
      <w:proofErr w:type="gramStart"/>
      <w:r w:rsidRPr="003B6E3E">
        <w:rPr>
          <w:rFonts w:ascii="Consolas" w:hAnsi="Consolas"/>
          <w:b/>
          <w:bCs/>
        </w:rPr>
        <w:t>r.halal</w:t>
      </w:r>
      <w:proofErr w:type="spellEnd"/>
      <w:proofErr w:type="gramEnd"/>
      <w:r w:rsidRPr="003B6E3E">
        <w:rPr>
          <w:rFonts w:ascii="Consolas" w:hAnsi="Consolas"/>
          <w:b/>
          <w:bCs/>
        </w:rPr>
        <w:t xml:space="preserve"> = False</w:t>
      </w:r>
    </w:p>
    <w:p w14:paraId="6857DABB" w14:textId="77777777" w:rsidR="005C206A" w:rsidRDefault="005C206A" w:rsidP="005C206A">
      <w:pPr>
        <w:rPr>
          <w:rFonts w:ascii="Consolas" w:hAnsi="Consolas"/>
          <w:b/>
          <w:bCs/>
        </w:rPr>
      </w:pPr>
      <w:r w:rsidRPr="003B6E3E">
        <w:rPr>
          <w:rFonts w:ascii="Consolas" w:hAnsi="Consolas"/>
          <w:b/>
          <w:bCs/>
        </w:rPr>
        <w:t>return count(r)</w:t>
      </w:r>
    </w:p>
    <w:p w14:paraId="462AD432" w14:textId="741B4F6A" w:rsidR="001A61CC" w:rsidRPr="003B6E3E" w:rsidRDefault="001A61CC" w:rsidP="005C206A">
      <w:pPr>
        <w:rPr>
          <w:rFonts w:ascii="Consolas" w:hAnsi="Consolas"/>
          <w:b/>
          <w:bCs/>
        </w:rPr>
      </w:pPr>
      <w:r>
        <w:rPr>
          <w:noProof/>
        </w:rPr>
        <w:drawing>
          <wp:inline distT="0" distB="0" distL="0" distR="0" wp14:anchorId="56C279C3" wp14:editId="7DC6092D">
            <wp:extent cx="5334000" cy="1361281"/>
            <wp:effectExtent l="0" t="0" r="0" b="0"/>
            <wp:docPr id="21" name="Picture" descr="图形用户界面, 文本, 应用程序, 电子邮件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图形用户界面, 文本, 应用程序, 电子邮件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3B5B4" w14:textId="77777777" w:rsidR="003F764D" w:rsidRDefault="003F764D">
      <w:pPr>
        <w:jc w:val="left"/>
        <w:rPr>
          <w:rFonts w:asciiTheme="majorHAnsi" w:eastAsiaTheme="majorEastAsia" w:hAnsiTheme="majorHAnsi" w:cstheme="majorBidi"/>
          <w:b/>
          <w:bCs/>
          <w:color w:val="0070C0"/>
          <w:sz w:val="28"/>
          <w:szCs w:val="28"/>
        </w:rPr>
      </w:pPr>
      <w:r>
        <w:br w:type="page"/>
      </w:r>
    </w:p>
    <w:p w14:paraId="0C4315D1" w14:textId="31D460D6" w:rsidR="00E02C02" w:rsidRDefault="007B24AE" w:rsidP="00E02C02">
      <w:pPr>
        <w:pStyle w:val="2"/>
      </w:pPr>
      <w:bookmarkStart w:id="9" w:name="_Toc89252213"/>
      <w:r>
        <w:lastRenderedPageBreak/>
        <w:t>Telegram Setup</w:t>
      </w:r>
      <w:r w:rsidR="000C43A1">
        <w:t xml:space="preserve"> and Configuration</w:t>
      </w:r>
      <w:bookmarkEnd w:id="9"/>
    </w:p>
    <w:p w14:paraId="6E875493" w14:textId="18916761" w:rsidR="009D59F0" w:rsidRDefault="00EC6B85" w:rsidP="0087001D">
      <w:pPr>
        <w:pStyle w:val="3"/>
      </w:pPr>
      <w:bookmarkStart w:id="10" w:name="_Toc89252214"/>
      <w:r>
        <w:t>Generate</w:t>
      </w:r>
      <w:r w:rsidR="0087001D">
        <w:t xml:space="preserve"> Telegram Token</w:t>
      </w:r>
      <w:bookmarkEnd w:id="10"/>
    </w:p>
    <w:p w14:paraId="3A81C2BA" w14:textId="4F38969E" w:rsidR="0087001D" w:rsidRDefault="0087001D" w:rsidP="00192029">
      <w:pPr>
        <w:ind w:left="720"/>
      </w:pPr>
      <w:r>
        <w:t xml:space="preserve">Telegram token or key is managed by </w:t>
      </w:r>
      <w:proofErr w:type="spellStart"/>
      <w:r w:rsidR="00A02A92" w:rsidRPr="00A02A92">
        <w:rPr>
          <w:i/>
          <w:iCs/>
        </w:rPr>
        <w:t>BotFather</w:t>
      </w:r>
      <w:proofErr w:type="spellEnd"/>
      <w:r w:rsidR="004174D9">
        <w:rPr>
          <w:i/>
          <w:iCs/>
        </w:rPr>
        <w:t xml:space="preserve">, </w:t>
      </w:r>
      <w:r w:rsidR="004174D9" w:rsidRPr="004174D9">
        <w:t>the token is required to connect between backend server and telegram</w:t>
      </w:r>
      <w:r w:rsidR="00A02A92">
        <w:rPr>
          <w:i/>
          <w:iCs/>
        </w:rPr>
        <w:t xml:space="preserve">. </w:t>
      </w:r>
      <w:r w:rsidR="00662DDA">
        <w:t>Below are the steps</w:t>
      </w:r>
      <w:r w:rsidR="00A02A92">
        <w:t xml:space="preserve"> to obtain the </w:t>
      </w:r>
      <w:r w:rsidR="00662DDA">
        <w:t>telegram token</w:t>
      </w:r>
      <w:r w:rsidR="009B27B8">
        <w:t>.</w:t>
      </w:r>
    </w:p>
    <w:tbl>
      <w:tblPr>
        <w:tblStyle w:val="afa"/>
        <w:tblW w:w="8164" w:type="dxa"/>
        <w:tblInd w:w="704" w:type="dxa"/>
        <w:tblLook w:val="04A0" w:firstRow="1" w:lastRow="0" w:firstColumn="1" w:lastColumn="0" w:noHBand="0" w:noVBand="1"/>
      </w:tblPr>
      <w:tblGrid>
        <w:gridCol w:w="509"/>
        <w:gridCol w:w="7655"/>
      </w:tblGrid>
      <w:tr w:rsidR="009B27B8" w:rsidRPr="0028327E" w14:paraId="0F347A0D" w14:textId="77777777" w:rsidTr="00E14F89">
        <w:trPr>
          <w:tblHeader/>
        </w:trPr>
        <w:tc>
          <w:tcPr>
            <w:tcW w:w="509" w:type="dxa"/>
            <w:shd w:val="clear" w:color="auto" w:fill="B4C6E7" w:themeFill="accent1" w:themeFillTint="66"/>
            <w:vAlign w:val="center"/>
          </w:tcPr>
          <w:p w14:paraId="3B012008" w14:textId="5F49E689" w:rsidR="009B27B8" w:rsidRPr="0028327E" w:rsidRDefault="00C159C7" w:rsidP="0075099D">
            <w:pPr>
              <w:spacing w:line="36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7655" w:type="dxa"/>
            <w:shd w:val="clear" w:color="auto" w:fill="B4C6E7" w:themeFill="accent1" w:themeFillTint="66"/>
            <w:vAlign w:val="center"/>
          </w:tcPr>
          <w:p w14:paraId="3536B7C3" w14:textId="7F58703E" w:rsidR="009B27B8" w:rsidRPr="0028327E" w:rsidRDefault="00C159C7" w:rsidP="0075099D">
            <w:pPr>
              <w:spacing w:line="36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eps</w:t>
            </w:r>
          </w:p>
        </w:tc>
      </w:tr>
      <w:tr w:rsidR="009B27B8" w:rsidRPr="0028327E" w14:paraId="3F33DAF3" w14:textId="77777777" w:rsidTr="00E14F89">
        <w:trPr>
          <w:trHeight w:val="301"/>
          <w:tblHeader/>
        </w:trPr>
        <w:tc>
          <w:tcPr>
            <w:tcW w:w="509" w:type="dxa"/>
            <w:vAlign w:val="center"/>
          </w:tcPr>
          <w:p w14:paraId="6B3AFFC4" w14:textId="1A9DC01A" w:rsidR="00363E39" w:rsidRPr="0028327E" w:rsidRDefault="00363E39" w:rsidP="0075099D">
            <w:pPr>
              <w:spacing w:line="36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7655" w:type="dxa"/>
            <w:vAlign w:val="center"/>
          </w:tcPr>
          <w:p w14:paraId="5172E123" w14:textId="4AA38AAB" w:rsidR="009B27B8" w:rsidRPr="0028327E" w:rsidRDefault="00363E39" w:rsidP="0028327E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sz w:val="22"/>
                <w:szCs w:val="22"/>
              </w:rPr>
              <w:t xml:space="preserve">Go to your Telegram account, and type </w:t>
            </w:r>
            <w:proofErr w:type="spellStart"/>
            <w:r w:rsidRPr="0028327E">
              <w:rPr>
                <w:rFonts w:asciiTheme="minorHAnsi" w:hAnsiTheme="minorHAnsi" w:cstheme="minorHAnsi"/>
                <w:sz w:val="22"/>
                <w:szCs w:val="22"/>
              </w:rPr>
              <w:t>BotFather</w:t>
            </w:r>
            <w:proofErr w:type="spellEnd"/>
            <w:r w:rsidRPr="0028327E">
              <w:rPr>
                <w:rFonts w:asciiTheme="minorHAnsi" w:hAnsiTheme="minorHAnsi" w:cstheme="minorHAnsi"/>
                <w:sz w:val="22"/>
                <w:szCs w:val="22"/>
              </w:rPr>
              <w:t xml:space="preserve"> in the search bar.</w:t>
            </w:r>
          </w:p>
        </w:tc>
      </w:tr>
      <w:tr w:rsidR="009B27B8" w:rsidRPr="0028327E" w14:paraId="2A87E5F9" w14:textId="77777777" w:rsidTr="00E14F89">
        <w:trPr>
          <w:tblHeader/>
        </w:trPr>
        <w:tc>
          <w:tcPr>
            <w:tcW w:w="509" w:type="dxa"/>
            <w:vAlign w:val="center"/>
          </w:tcPr>
          <w:p w14:paraId="436370F2" w14:textId="1744F8CB" w:rsidR="009B27B8" w:rsidRPr="0028327E" w:rsidRDefault="00FD7575" w:rsidP="0075099D">
            <w:pPr>
              <w:spacing w:line="36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7655" w:type="dxa"/>
            <w:vAlign w:val="center"/>
          </w:tcPr>
          <w:p w14:paraId="58F0D77E" w14:textId="07590F0F" w:rsidR="009B27B8" w:rsidRPr="0028327E" w:rsidRDefault="00363E39" w:rsidP="0028327E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sz w:val="22"/>
                <w:szCs w:val="22"/>
              </w:rPr>
              <w:t>Click command /</w:t>
            </w:r>
            <w:proofErr w:type="spellStart"/>
            <w:r w:rsidRPr="0028327E">
              <w:rPr>
                <w:rFonts w:asciiTheme="minorHAnsi" w:hAnsiTheme="minorHAnsi" w:cstheme="minorHAnsi"/>
                <w:sz w:val="22"/>
                <w:szCs w:val="22"/>
              </w:rPr>
              <w:t>newbot</w:t>
            </w:r>
            <w:proofErr w:type="spellEnd"/>
            <w:r w:rsidRPr="0028327E">
              <w:rPr>
                <w:rFonts w:asciiTheme="minorHAnsi" w:hAnsiTheme="minorHAnsi" w:cstheme="minorHAnsi"/>
                <w:sz w:val="22"/>
                <w:szCs w:val="22"/>
              </w:rPr>
              <w:t xml:space="preserve"> to create a new bot</w:t>
            </w:r>
          </w:p>
        </w:tc>
      </w:tr>
      <w:tr w:rsidR="009B27B8" w:rsidRPr="0028327E" w14:paraId="2E024E3C" w14:textId="77777777" w:rsidTr="00E14F89">
        <w:trPr>
          <w:tblHeader/>
        </w:trPr>
        <w:tc>
          <w:tcPr>
            <w:tcW w:w="509" w:type="dxa"/>
            <w:vAlign w:val="center"/>
          </w:tcPr>
          <w:p w14:paraId="3A8E5C32" w14:textId="2B976321" w:rsidR="009B27B8" w:rsidRPr="0028327E" w:rsidRDefault="0075099D" w:rsidP="0075099D">
            <w:pPr>
              <w:spacing w:line="36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7655" w:type="dxa"/>
            <w:vAlign w:val="center"/>
          </w:tcPr>
          <w:p w14:paraId="0273C2BC" w14:textId="0F64A214" w:rsidR="009B27B8" w:rsidRPr="0028327E" w:rsidRDefault="00B10D63" w:rsidP="0028327E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sz w:val="22"/>
                <w:szCs w:val="22"/>
              </w:rPr>
              <w:t xml:space="preserve">Type a name and username for your bot. If the username is already taken, </w:t>
            </w:r>
            <w:proofErr w:type="spellStart"/>
            <w:r w:rsidRPr="0028327E">
              <w:rPr>
                <w:rFonts w:asciiTheme="minorHAnsi" w:hAnsiTheme="minorHAnsi" w:cstheme="minorHAnsi"/>
                <w:sz w:val="22"/>
                <w:szCs w:val="22"/>
              </w:rPr>
              <w:t>BotFather</w:t>
            </w:r>
            <w:proofErr w:type="spellEnd"/>
            <w:r w:rsidRPr="0028327E">
              <w:rPr>
                <w:rFonts w:asciiTheme="minorHAnsi" w:hAnsiTheme="minorHAnsi" w:cstheme="minorHAnsi"/>
                <w:sz w:val="22"/>
                <w:szCs w:val="22"/>
              </w:rPr>
              <w:t xml:space="preserve"> will prompt you to change to another available username</w:t>
            </w:r>
          </w:p>
        </w:tc>
      </w:tr>
      <w:tr w:rsidR="00EB3A62" w:rsidRPr="0028327E" w14:paraId="4BD477EA" w14:textId="77777777" w:rsidTr="00E14F89">
        <w:trPr>
          <w:tblHeader/>
        </w:trPr>
        <w:tc>
          <w:tcPr>
            <w:tcW w:w="509" w:type="dxa"/>
            <w:vAlign w:val="center"/>
          </w:tcPr>
          <w:p w14:paraId="09C3403F" w14:textId="310926F9" w:rsidR="00EB3A62" w:rsidRPr="0028327E" w:rsidRDefault="00EB3A62" w:rsidP="0075099D">
            <w:pPr>
              <w:spacing w:line="36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7655" w:type="dxa"/>
            <w:vAlign w:val="center"/>
          </w:tcPr>
          <w:p w14:paraId="228462F1" w14:textId="655759B3" w:rsidR="00EB3A62" w:rsidRPr="0028327E" w:rsidRDefault="00EB3A62" w:rsidP="0028327E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sz w:val="22"/>
                <w:szCs w:val="22"/>
              </w:rPr>
              <w:t xml:space="preserve">After successfully choose a username, </w:t>
            </w:r>
            <w:proofErr w:type="spellStart"/>
            <w:r w:rsidRPr="0028327E">
              <w:rPr>
                <w:rFonts w:asciiTheme="minorHAnsi" w:hAnsiTheme="minorHAnsi" w:cstheme="minorHAnsi"/>
                <w:sz w:val="22"/>
                <w:szCs w:val="22"/>
              </w:rPr>
              <w:t>BotFather</w:t>
            </w:r>
            <w:proofErr w:type="spellEnd"/>
            <w:r w:rsidRPr="0028327E">
              <w:rPr>
                <w:rFonts w:asciiTheme="minorHAnsi" w:hAnsiTheme="minorHAnsi" w:cstheme="minorHAnsi"/>
                <w:sz w:val="22"/>
                <w:szCs w:val="22"/>
              </w:rPr>
              <w:t xml:space="preserve"> will provide the Telegram token along with other information.</w:t>
            </w:r>
          </w:p>
        </w:tc>
      </w:tr>
      <w:tr w:rsidR="0075099D" w:rsidRPr="0028327E" w14:paraId="590E12F3" w14:textId="77777777" w:rsidTr="00E14F89">
        <w:trPr>
          <w:tblHeader/>
        </w:trPr>
        <w:tc>
          <w:tcPr>
            <w:tcW w:w="509" w:type="dxa"/>
            <w:vAlign w:val="center"/>
          </w:tcPr>
          <w:p w14:paraId="48537A89" w14:textId="6D37F0F4" w:rsidR="0075099D" w:rsidRPr="0028327E" w:rsidRDefault="0075099D" w:rsidP="0075099D">
            <w:pPr>
              <w:spacing w:line="36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7655" w:type="dxa"/>
            <w:vAlign w:val="center"/>
          </w:tcPr>
          <w:p w14:paraId="4590A4C6" w14:textId="4786B7F0" w:rsidR="0075099D" w:rsidRPr="0028327E" w:rsidRDefault="0075099D" w:rsidP="0028327E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sz w:val="22"/>
                <w:szCs w:val="22"/>
              </w:rPr>
              <w:t xml:space="preserve">Save the token and input into the backend </w:t>
            </w:r>
            <w:r w:rsidRPr="004176EC">
              <w:rPr>
                <w:rFonts w:asciiTheme="minorHAnsi" w:hAnsiTheme="minorHAnsi" w:cstheme="minorHAnsi"/>
                <w:sz w:val="22"/>
                <w:szCs w:val="22"/>
              </w:rPr>
              <w:t>script (refer to 4.6)</w:t>
            </w:r>
          </w:p>
        </w:tc>
      </w:tr>
      <w:tr w:rsidR="0075099D" w:rsidRPr="0028327E" w14:paraId="28A09302" w14:textId="77777777" w:rsidTr="00E14F89">
        <w:trPr>
          <w:tblHeader/>
        </w:trPr>
        <w:tc>
          <w:tcPr>
            <w:tcW w:w="509" w:type="dxa"/>
            <w:vAlign w:val="center"/>
          </w:tcPr>
          <w:p w14:paraId="0E35165C" w14:textId="1623C2F2" w:rsidR="0075099D" w:rsidRPr="0028327E" w:rsidRDefault="0075099D" w:rsidP="0075099D">
            <w:pPr>
              <w:spacing w:line="36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7655" w:type="dxa"/>
            <w:vAlign w:val="center"/>
          </w:tcPr>
          <w:p w14:paraId="25A79234" w14:textId="1961534C" w:rsidR="0075099D" w:rsidRPr="0028327E" w:rsidRDefault="0075099D" w:rsidP="0028327E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8327E">
              <w:rPr>
                <w:rFonts w:asciiTheme="minorHAnsi" w:hAnsiTheme="minorHAnsi" w:cstheme="minorHAnsi"/>
                <w:sz w:val="22"/>
                <w:szCs w:val="22"/>
              </w:rPr>
              <w:t xml:space="preserve">In the </w:t>
            </w:r>
            <w:proofErr w:type="spellStart"/>
            <w:r w:rsidRPr="0028327E">
              <w:rPr>
                <w:rFonts w:asciiTheme="minorHAnsi" w:hAnsiTheme="minorHAnsi" w:cstheme="minorHAnsi"/>
                <w:sz w:val="22"/>
                <w:szCs w:val="22"/>
              </w:rPr>
              <w:t>BotFather</w:t>
            </w:r>
            <w:proofErr w:type="spellEnd"/>
            <w:r w:rsidRPr="0028327E">
              <w:rPr>
                <w:rFonts w:asciiTheme="minorHAnsi" w:hAnsiTheme="minorHAnsi" w:cstheme="minorHAnsi"/>
                <w:sz w:val="22"/>
                <w:szCs w:val="22"/>
              </w:rPr>
              <w:t xml:space="preserve"> chat window, you may also click /</w:t>
            </w:r>
            <w:proofErr w:type="spellStart"/>
            <w:r w:rsidRPr="0028327E">
              <w:rPr>
                <w:rFonts w:asciiTheme="minorHAnsi" w:hAnsiTheme="minorHAnsi" w:cstheme="minorHAnsi"/>
                <w:sz w:val="22"/>
                <w:szCs w:val="22"/>
              </w:rPr>
              <w:t>setcommands</w:t>
            </w:r>
            <w:proofErr w:type="spellEnd"/>
            <w:r w:rsidRPr="0028327E">
              <w:rPr>
                <w:rFonts w:asciiTheme="minorHAnsi" w:hAnsiTheme="minorHAnsi" w:cstheme="minorHAnsi"/>
                <w:sz w:val="22"/>
                <w:szCs w:val="22"/>
              </w:rPr>
              <w:t xml:space="preserve"> to change the list of commands</w:t>
            </w:r>
          </w:p>
        </w:tc>
      </w:tr>
    </w:tbl>
    <w:p w14:paraId="77DF23E6" w14:textId="1AC1AE37" w:rsidR="007B24AE" w:rsidRDefault="007B24AE" w:rsidP="00AE60E0">
      <w:pPr>
        <w:pStyle w:val="2"/>
      </w:pPr>
      <w:bookmarkStart w:id="11" w:name="_Toc89252215"/>
      <w:r>
        <w:lastRenderedPageBreak/>
        <w:t xml:space="preserve">Google </w:t>
      </w:r>
      <w:proofErr w:type="spellStart"/>
      <w:r>
        <w:t>Dialog</w:t>
      </w:r>
      <w:r w:rsidR="00D745FF">
        <w:t>fl</w:t>
      </w:r>
      <w:r w:rsidR="00B9421D">
        <w:t>ow</w:t>
      </w:r>
      <w:proofErr w:type="spellEnd"/>
      <w:r w:rsidR="00B9421D">
        <w:t xml:space="preserve"> Setup and Integration</w:t>
      </w:r>
      <w:bookmarkEnd w:id="11"/>
    </w:p>
    <w:p w14:paraId="162A7433" w14:textId="7D5531DC" w:rsidR="00255DBF" w:rsidRDefault="001A263D" w:rsidP="00255DBF">
      <w:pPr>
        <w:pStyle w:val="3"/>
      </w:pPr>
      <w:bookmarkStart w:id="12" w:name="_Toc89252216"/>
      <w:r>
        <w:t>Build</w:t>
      </w:r>
      <w:r w:rsidR="00D745FF">
        <w:t xml:space="preserve"> a </w:t>
      </w:r>
      <w:proofErr w:type="spellStart"/>
      <w:r w:rsidR="00D745FF">
        <w:t>Dialogflow</w:t>
      </w:r>
      <w:proofErr w:type="spellEnd"/>
      <w:r w:rsidR="00D745FF">
        <w:t xml:space="preserve"> Agent</w:t>
      </w:r>
      <w:bookmarkEnd w:id="12"/>
    </w:p>
    <w:tbl>
      <w:tblPr>
        <w:tblStyle w:val="afa"/>
        <w:tblW w:w="8164" w:type="dxa"/>
        <w:tblInd w:w="704" w:type="dxa"/>
        <w:tblLook w:val="04A0" w:firstRow="1" w:lastRow="0" w:firstColumn="1" w:lastColumn="0" w:noHBand="0" w:noVBand="1"/>
      </w:tblPr>
      <w:tblGrid>
        <w:gridCol w:w="509"/>
        <w:gridCol w:w="7655"/>
      </w:tblGrid>
      <w:tr w:rsidR="00EF3DFB" w:rsidRPr="00231358" w14:paraId="6C5C6A48" w14:textId="77777777" w:rsidTr="4E5F73C0">
        <w:trPr>
          <w:tblHeader/>
        </w:trPr>
        <w:tc>
          <w:tcPr>
            <w:tcW w:w="509" w:type="dxa"/>
            <w:shd w:val="clear" w:color="auto" w:fill="B4C6E7" w:themeFill="accent1" w:themeFillTint="66"/>
            <w:vAlign w:val="center"/>
          </w:tcPr>
          <w:p w14:paraId="137EBDE8" w14:textId="77777777" w:rsidR="00EF3DFB" w:rsidRPr="00231358" w:rsidRDefault="7AB8B968" w:rsidP="4E5F73C0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4E5F73C0">
              <w:rPr>
                <w:rFonts w:ascii="Calibri" w:hAnsi="Calibri" w:cs="Calibri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7655" w:type="dxa"/>
            <w:shd w:val="clear" w:color="auto" w:fill="B4C6E7" w:themeFill="accent1" w:themeFillTint="66"/>
            <w:vAlign w:val="center"/>
          </w:tcPr>
          <w:p w14:paraId="00482FBF" w14:textId="77777777" w:rsidR="00EF3DFB" w:rsidRPr="00231358" w:rsidRDefault="00EF3DFB" w:rsidP="00B65249">
            <w:pPr>
              <w:spacing w:line="36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31358">
              <w:rPr>
                <w:rFonts w:ascii="Calibri" w:hAnsi="Calibri" w:cs="Calibri"/>
                <w:b/>
                <w:bCs/>
                <w:sz w:val="22"/>
                <w:szCs w:val="22"/>
              </w:rPr>
              <w:t>Steps</w:t>
            </w:r>
          </w:p>
        </w:tc>
      </w:tr>
      <w:tr w:rsidR="00C84431" w:rsidRPr="00231358" w14:paraId="397823EC" w14:textId="77777777" w:rsidTr="4E5F73C0">
        <w:trPr>
          <w:trHeight w:val="301"/>
          <w:tblHeader/>
        </w:trPr>
        <w:tc>
          <w:tcPr>
            <w:tcW w:w="509" w:type="dxa"/>
            <w:vAlign w:val="center"/>
          </w:tcPr>
          <w:p w14:paraId="30663954" w14:textId="77777777" w:rsidR="00EF3DFB" w:rsidRPr="00231358" w:rsidRDefault="00EF3DFB" w:rsidP="00B65249">
            <w:pPr>
              <w:spacing w:line="36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231358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7655" w:type="dxa"/>
            <w:vAlign w:val="center"/>
          </w:tcPr>
          <w:p w14:paraId="5CB22667" w14:textId="47DB577B" w:rsidR="00EF3DFB" w:rsidRPr="00231358" w:rsidRDefault="00EF3DFB" w:rsidP="00B65249">
            <w:pPr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231358">
              <w:rPr>
                <w:rFonts w:ascii="Calibri" w:hAnsi="Calibri" w:cs="Calibri"/>
                <w:sz w:val="22"/>
                <w:szCs w:val="22"/>
              </w:rPr>
              <w:t xml:space="preserve">Go to </w:t>
            </w:r>
            <w:hyperlink r:id="rId23" w:history="1">
              <w:r w:rsidRPr="00231358">
                <w:rPr>
                  <w:rStyle w:val="af5"/>
                  <w:rFonts w:ascii="Calibri" w:hAnsi="Calibri" w:cs="Calibri"/>
                  <w:sz w:val="22"/>
                  <w:szCs w:val="22"/>
                </w:rPr>
                <w:t>Dialogflow</w:t>
              </w:r>
            </w:hyperlink>
            <w:r w:rsidRPr="00231358">
              <w:rPr>
                <w:rStyle w:val="afe"/>
                <w:rFonts w:ascii="Calibri" w:hAnsi="Calibri" w:cs="Calibri"/>
                <w:sz w:val="22"/>
                <w:szCs w:val="22"/>
              </w:rPr>
              <w:footnoteReference w:id="6"/>
            </w:r>
            <w:r w:rsidRPr="00231358">
              <w:rPr>
                <w:rFonts w:ascii="Calibri" w:hAnsi="Calibri" w:cs="Calibri"/>
                <w:sz w:val="22"/>
                <w:szCs w:val="22"/>
              </w:rPr>
              <w:t xml:space="preserve"> and click Create new agent in the left sidebar menu</w:t>
            </w:r>
          </w:p>
        </w:tc>
      </w:tr>
      <w:tr w:rsidR="00C84431" w:rsidRPr="00231358" w14:paraId="38783228" w14:textId="77777777" w:rsidTr="4E5F73C0">
        <w:trPr>
          <w:tblHeader/>
        </w:trPr>
        <w:tc>
          <w:tcPr>
            <w:tcW w:w="509" w:type="dxa"/>
            <w:vAlign w:val="center"/>
          </w:tcPr>
          <w:p w14:paraId="5106DACB" w14:textId="77777777" w:rsidR="00EF3DFB" w:rsidRPr="00231358" w:rsidRDefault="00EF3DFB" w:rsidP="00B65249">
            <w:pPr>
              <w:spacing w:line="36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231358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7655" w:type="dxa"/>
            <w:vAlign w:val="center"/>
          </w:tcPr>
          <w:p w14:paraId="0F047138" w14:textId="5F2C4850" w:rsidR="00EF3DFB" w:rsidRPr="00231358" w:rsidRDefault="00EF3DFB" w:rsidP="00B65249">
            <w:pPr>
              <w:spacing w:line="36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231358">
              <w:rPr>
                <w:rFonts w:ascii="Calibri" w:hAnsi="Calibri" w:cs="Calibri"/>
                <w:sz w:val="22"/>
                <w:szCs w:val="22"/>
              </w:rPr>
              <w:t xml:space="preserve">Choose a name for your virtual agent, set the default </w:t>
            </w:r>
            <w:r w:rsidR="00231358" w:rsidRPr="00231358">
              <w:rPr>
                <w:rFonts w:ascii="Calibri" w:hAnsi="Calibri" w:cs="Calibri"/>
                <w:sz w:val="22"/>
                <w:szCs w:val="22"/>
              </w:rPr>
              <w:t>language,</w:t>
            </w:r>
            <w:r w:rsidRPr="00231358">
              <w:rPr>
                <w:rFonts w:ascii="Calibri" w:hAnsi="Calibri" w:cs="Calibri"/>
                <w:sz w:val="22"/>
                <w:szCs w:val="22"/>
              </w:rPr>
              <w:t xml:space="preserve"> and click on Create</w:t>
            </w:r>
          </w:p>
        </w:tc>
      </w:tr>
      <w:tr w:rsidR="00C84431" w:rsidRPr="00231358" w14:paraId="496FC7DE" w14:textId="77777777" w:rsidTr="4E5F73C0">
        <w:trPr>
          <w:tblHeader/>
        </w:trPr>
        <w:tc>
          <w:tcPr>
            <w:tcW w:w="509" w:type="dxa"/>
            <w:vAlign w:val="center"/>
          </w:tcPr>
          <w:p w14:paraId="762906F0" w14:textId="77777777" w:rsidR="00EF3DFB" w:rsidRPr="00231358" w:rsidRDefault="00EF3DFB" w:rsidP="00B65249">
            <w:pPr>
              <w:spacing w:line="36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231358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7655" w:type="dxa"/>
            <w:vAlign w:val="center"/>
          </w:tcPr>
          <w:p w14:paraId="1CFCC15D" w14:textId="77777777" w:rsidR="00EF3DFB" w:rsidRDefault="00EF3DFB" w:rsidP="00B65249">
            <w:pPr>
              <w:spacing w:line="36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231358">
              <w:rPr>
                <w:rFonts w:ascii="Calibri" w:hAnsi="Calibri" w:cs="Calibri"/>
                <w:sz w:val="22"/>
                <w:szCs w:val="22"/>
              </w:rPr>
              <w:t>Click Intents in the left sidebar menu</w:t>
            </w:r>
            <w:r w:rsidR="00341177">
              <w:rPr>
                <w:rFonts w:ascii="Calibri" w:hAnsi="Calibri" w:cs="Calibri"/>
                <w:sz w:val="22"/>
                <w:szCs w:val="22"/>
              </w:rPr>
              <w:t>. Input the name of the Intents and click Create Intent</w:t>
            </w:r>
          </w:p>
          <w:p w14:paraId="1EFC204C" w14:textId="3A34BD26" w:rsidR="008D64CF" w:rsidRPr="00231358" w:rsidRDefault="008D64CF" w:rsidP="00B65249">
            <w:pPr>
              <w:spacing w:line="36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231358">
              <w:rPr>
                <w:rFonts w:ascii="Calibri" w:hAnsi="Calibri" w:cs="Calibri"/>
                <w:noProof/>
              </w:rPr>
              <w:drawing>
                <wp:inline distT="0" distB="0" distL="0" distR="0" wp14:anchorId="1449388B" wp14:editId="75C63265">
                  <wp:extent cx="3781425" cy="1644789"/>
                  <wp:effectExtent l="0" t="0" r="0" b="0"/>
                  <wp:docPr id="2" name="Picture 2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text, application, email&#10;&#10;Description automatically generated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6759" cy="1651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1358" w:rsidRPr="00231358" w14:paraId="0E6D4AC2" w14:textId="77777777" w:rsidTr="4E5F73C0">
        <w:trPr>
          <w:tblHeader/>
        </w:trPr>
        <w:tc>
          <w:tcPr>
            <w:tcW w:w="509" w:type="dxa"/>
            <w:vAlign w:val="center"/>
          </w:tcPr>
          <w:p w14:paraId="71331BDC" w14:textId="11D9A914" w:rsidR="00231358" w:rsidRPr="00231358" w:rsidRDefault="00231358" w:rsidP="00B65249">
            <w:pPr>
              <w:spacing w:line="36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231358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7655" w:type="dxa"/>
            <w:vAlign w:val="center"/>
          </w:tcPr>
          <w:p w14:paraId="1B83B1F0" w14:textId="7D8BD2E5" w:rsidR="00231358" w:rsidRDefault="008D64CF" w:rsidP="00B65249">
            <w:pPr>
              <w:spacing w:line="36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nput the name of the Intent, </w:t>
            </w:r>
            <w:r w:rsidR="00AD7F6C">
              <w:rPr>
                <w:rFonts w:ascii="Calibri" w:hAnsi="Calibri" w:cs="Calibri"/>
                <w:sz w:val="22"/>
                <w:szCs w:val="22"/>
              </w:rPr>
              <w:t xml:space="preserve">Contexts, Training Phrases, Action and Parameters and Responses according to </w:t>
            </w:r>
            <w:r w:rsidR="002615F8">
              <w:rPr>
                <w:rFonts w:ascii="Calibri" w:hAnsi="Calibri" w:cs="Calibri"/>
                <w:sz w:val="22"/>
                <w:szCs w:val="22"/>
              </w:rPr>
              <w:t>the</w:t>
            </w:r>
            <w:r w:rsidR="00AD7F6C">
              <w:rPr>
                <w:rFonts w:ascii="Calibri" w:hAnsi="Calibri" w:cs="Calibri"/>
                <w:sz w:val="22"/>
                <w:szCs w:val="22"/>
              </w:rPr>
              <w:t xml:space="preserve"> use case. You may </w:t>
            </w:r>
            <w:r w:rsidR="00F452FD">
              <w:rPr>
                <w:rFonts w:ascii="Calibri" w:hAnsi="Calibri" w:cs="Calibri"/>
                <w:sz w:val="22"/>
                <w:szCs w:val="22"/>
              </w:rPr>
              <w:t>refer to Project Report for more details and examples.</w:t>
            </w:r>
          </w:p>
          <w:p w14:paraId="50C0C5B3" w14:textId="519EBB1A" w:rsidR="009C52D2" w:rsidRPr="00231358" w:rsidRDefault="00C84431" w:rsidP="00B65249">
            <w:pPr>
              <w:spacing w:line="36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C84431">
              <w:rPr>
                <w:rFonts w:ascii="Calibri" w:hAnsi="Calibri" w:cs="Calibri"/>
                <w:noProof/>
              </w:rPr>
              <w:drawing>
                <wp:inline distT="0" distB="0" distL="0" distR="0" wp14:anchorId="517CC79C" wp14:editId="501DB9C4">
                  <wp:extent cx="3600450" cy="2579672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5691" cy="25977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0977" w:rsidRPr="00231358" w14:paraId="3C2AA48C" w14:textId="77777777" w:rsidTr="4E5F73C0">
        <w:trPr>
          <w:tblHeader/>
        </w:trPr>
        <w:tc>
          <w:tcPr>
            <w:tcW w:w="509" w:type="dxa"/>
            <w:vAlign w:val="center"/>
          </w:tcPr>
          <w:p w14:paraId="34A5F459" w14:textId="4AF768C6" w:rsidR="00FC0977" w:rsidRPr="00231358" w:rsidRDefault="00FC0977" w:rsidP="00B65249">
            <w:pPr>
              <w:spacing w:line="360" w:lineRule="auto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</w:t>
            </w:r>
          </w:p>
        </w:tc>
        <w:tc>
          <w:tcPr>
            <w:tcW w:w="7655" w:type="dxa"/>
            <w:vAlign w:val="center"/>
          </w:tcPr>
          <w:p w14:paraId="5D9BC6E8" w14:textId="2A4CF7FD" w:rsidR="00FC0977" w:rsidRDefault="00626C9C" w:rsidP="00B65249">
            <w:pPr>
              <w:spacing w:line="360" w:lineRule="auto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lternatively, you may download the </w:t>
            </w:r>
            <w:proofErr w:type="spellStart"/>
            <w:r>
              <w:rPr>
                <w:rFonts w:ascii="Calibri" w:hAnsi="Calibri" w:cs="Calibri"/>
              </w:rPr>
              <w:t>RecipeAgent</w:t>
            </w:r>
            <w:proofErr w:type="spellEnd"/>
            <w:r>
              <w:rPr>
                <w:rFonts w:ascii="Calibri" w:hAnsi="Calibri" w:cs="Calibri"/>
              </w:rPr>
              <w:t xml:space="preserve"> (</w:t>
            </w:r>
            <w:proofErr w:type="spellStart"/>
            <w:r>
              <w:rPr>
                <w:rFonts w:ascii="Calibri" w:hAnsi="Calibri" w:cs="Calibri"/>
              </w:rPr>
              <w:t>DialogFlow</w:t>
            </w:r>
            <w:proofErr w:type="spellEnd"/>
            <w:r>
              <w:rPr>
                <w:rFonts w:ascii="Calibri" w:hAnsi="Calibri" w:cs="Calibri"/>
              </w:rPr>
              <w:t xml:space="preserve">) from </w:t>
            </w:r>
            <w:proofErr w:type="spellStart"/>
            <w:r>
              <w:rPr>
                <w:rFonts w:ascii="Calibri" w:hAnsi="Calibri" w:cs="Calibri"/>
              </w:rPr>
              <w:t>Github</w:t>
            </w:r>
            <w:proofErr w:type="spellEnd"/>
            <w:r w:rsidR="00387780">
              <w:rPr>
                <w:rFonts w:ascii="Calibri" w:hAnsi="Calibri" w:cs="Calibri"/>
              </w:rPr>
              <w:t xml:space="preserve"> </w:t>
            </w:r>
            <w:hyperlink r:id="rId26" w:history="1">
              <w:r w:rsidR="00387780" w:rsidRPr="00387780">
                <w:rPr>
                  <w:rStyle w:val="af5"/>
                  <w:rFonts w:ascii="Calibri" w:hAnsi="Calibri" w:cs="Calibri"/>
                </w:rPr>
                <w:t>SystemCode/DialogFlow/RecipeAgent</w:t>
              </w:r>
            </w:hyperlink>
            <w:r w:rsidR="00387780">
              <w:rPr>
                <w:rFonts w:ascii="Calibri" w:hAnsi="Calibri" w:cs="Calibri"/>
              </w:rPr>
              <w:t xml:space="preserve"> </w:t>
            </w:r>
            <w:r w:rsidR="00387780">
              <w:rPr>
                <w:rStyle w:val="afe"/>
                <w:rFonts w:ascii="Calibri" w:hAnsi="Calibri" w:cs="Calibri"/>
              </w:rPr>
              <w:footnoteReference w:id="7"/>
            </w:r>
          </w:p>
        </w:tc>
      </w:tr>
    </w:tbl>
    <w:p w14:paraId="5B4B10D8" w14:textId="615DD3BE" w:rsidR="00EC6B85" w:rsidRDefault="00EC6B85" w:rsidP="00D84D87">
      <w:pPr>
        <w:pStyle w:val="3"/>
      </w:pPr>
      <w:bookmarkStart w:id="13" w:name="_Toc89252217"/>
      <w:r>
        <w:lastRenderedPageBreak/>
        <w:t xml:space="preserve">Generate </w:t>
      </w:r>
      <w:r w:rsidR="006F596B">
        <w:t xml:space="preserve">Google </w:t>
      </w:r>
      <w:proofErr w:type="spellStart"/>
      <w:r w:rsidR="006F596B">
        <w:t>Dialogflow</w:t>
      </w:r>
      <w:proofErr w:type="spellEnd"/>
      <w:r w:rsidR="006F596B">
        <w:t xml:space="preserve"> API Key</w:t>
      </w:r>
      <w:bookmarkEnd w:id="13"/>
    </w:p>
    <w:p w14:paraId="1A18D1D2" w14:textId="078A98F3" w:rsidR="00D84D87" w:rsidRPr="00D84D87" w:rsidRDefault="00D84D87" w:rsidP="00D84D87">
      <w:pPr>
        <w:ind w:left="720"/>
      </w:pPr>
      <w:r>
        <w:t xml:space="preserve">For backend server to reach Google </w:t>
      </w:r>
      <w:proofErr w:type="spellStart"/>
      <w:r>
        <w:t>Dialogflow</w:t>
      </w:r>
      <w:proofErr w:type="spellEnd"/>
      <w:r w:rsidR="00387780">
        <w:t>.</w:t>
      </w:r>
    </w:p>
    <w:tbl>
      <w:tblPr>
        <w:tblStyle w:val="afa"/>
        <w:tblW w:w="8164" w:type="dxa"/>
        <w:tblInd w:w="704" w:type="dxa"/>
        <w:tblLook w:val="04A0" w:firstRow="1" w:lastRow="0" w:firstColumn="1" w:lastColumn="0" w:noHBand="0" w:noVBand="1"/>
      </w:tblPr>
      <w:tblGrid>
        <w:gridCol w:w="509"/>
        <w:gridCol w:w="7655"/>
      </w:tblGrid>
      <w:tr w:rsidR="004624C7" w:rsidRPr="00231358" w14:paraId="361BFFE6" w14:textId="77777777" w:rsidTr="00E14F89">
        <w:trPr>
          <w:tblHeader/>
        </w:trPr>
        <w:tc>
          <w:tcPr>
            <w:tcW w:w="509" w:type="dxa"/>
            <w:shd w:val="clear" w:color="auto" w:fill="B4C6E7" w:themeFill="accent1" w:themeFillTint="66"/>
            <w:vAlign w:val="center"/>
          </w:tcPr>
          <w:p w14:paraId="2AA46177" w14:textId="77777777" w:rsidR="004624C7" w:rsidRPr="00231358" w:rsidRDefault="004624C7" w:rsidP="005E38BF">
            <w:pPr>
              <w:spacing w:line="36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31358">
              <w:rPr>
                <w:rFonts w:ascii="Calibri" w:hAnsi="Calibri" w:cs="Calibri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7655" w:type="dxa"/>
            <w:shd w:val="clear" w:color="auto" w:fill="B4C6E7" w:themeFill="accent1" w:themeFillTint="66"/>
            <w:vAlign w:val="center"/>
          </w:tcPr>
          <w:p w14:paraId="7F3BD9B5" w14:textId="77777777" w:rsidR="004624C7" w:rsidRPr="00231358" w:rsidRDefault="004624C7" w:rsidP="005E38BF">
            <w:pPr>
              <w:spacing w:line="36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31358">
              <w:rPr>
                <w:rFonts w:ascii="Calibri" w:hAnsi="Calibri" w:cs="Calibri"/>
                <w:b/>
                <w:bCs/>
                <w:sz w:val="22"/>
                <w:szCs w:val="22"/>
              </w:rPr>
              <w:t>Steps</w:t>
            </w:r>
          </w:p>
        </w:tc>
      </w:tr>
      <w:tr w:rsidR="009D4DC7" w:rsidRPr="00231358" w14:paraId="6DD393E1" w14:textId="77777777" w:rsidTr="00E14F89">
        <w:trPr>
          <w:trHeight w:val="301"/>
          <w:tblHeader/>
        </w:trPr>
        <w:tc>
          <w:tcPr>
            <w:tcW w:w="509" w:type="dxa"/>
            <w:vAlign w:val="center"/>
          </w:tcPr>
          <w:p w14:paraId="6B34D9DE" w14:textId="77777777" w:rsidR="004624C7" w:rsidRPr="00231358" w:rsidRDefault="004624C7" w:rsidP="005E38BF">
            <w:pPr>
              <w:spacing w:line="36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231358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7655" w:type="dxa"/>
            <w:vAlign w:val="center"/>
          </w:tcPr>
          <w:p w14:paraId="191CF59C" w14:textId="77777777" w:rsidR="004624C7" w:rsidRDefault="004624C7" w:rsidP="005E38BF">
            <w:pPr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231358">
              <w:rPr>
                <w:rFonts w:ascii="Calibri" w:hAnsi="Calibri" w:cs="Calibri"/>
                <w:sz w:val="22"/>
                <w:szCs w:val="22"/>
              </w:rPr>
              <w:t xml:space="preserve">Go to </w:t>
            </w:r>
            <w:r w:rsidR="00C61B6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hyperlink r:id="rId27" w:history="1">
              <w:r w:rsidR="00C61B6C" w:rsidRPr="00C61B6C">
                <w:rPr>
                  <w:rStyle w:val="af5"/>
                  <w:rFonts w:ascii="Calibri" w:eastAsiaTheme="minorEastAsia" w:hAnsi="Calibri" w:cs="Calibri"/>
                  <w:sz w:val="22"/>
                  <w:szCs w:val="22"/>
                  <w:lang w:val="en-SG" w:eastAsia="zh-CN"/>
                </w:rPr>
                <w:t>Google Cloud Platform</w:t>
              </w:r>
            </w:hyperlink>
            <w:r w:rsidR="001F4F36">
              <w:rPr>
                <w:rStyle w:val="afe"/>
                <w:sz w:val="22"/>
                <w:szCs w:val="22"/>
              </w:rPr>
              <w:footnoteReference w:id="8"/>
            </w:r>
            <w:r w:rsidR="000F525B">
              <w:t xml:space="preserve">, </w:t>
            </w:r>
            <w:r w:rsidRPr="00231358">
              <w:rPr>
                <w:rFonts w:ascii="Calibri" w:hAnsi="Calibri" w:cs="Calibri"/>
                <w:sz w:val="22"/>
                <w:szCs w:val="22"/>
              </w:rPr>
              <w:t xml:space="preserve">click </w:t>
            </w:r>
            <w:r w:rsidR="00350027">
              <w:rPr>
                <w:rFonts w:ascii="Calibri" w:hAnsi="Calibri" w:cs="Calibri"/>
                <w:sz w:val="22"/>
                <w:szCs w:val="22"/>
              </w:rPr>
              <w:t>APIs &amp; Services</w:t>
            </w:r>
            <w:r w:rsidRPr="00231358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0F525B">
              <w:rPr>
                <w:rFonts w:ascii="Calibri" w:hAnsi="Calibri" w:cs="Calibri"/>
                <w:sz w:val="22"/>
                <w:szCs w:val="22"/>
              </w:rPr>
              <w:t xml:space="preserve">and then click Credentials </w:t>
            </w:r>
            <w:r w:rsidRPr="00231358">
              <w:rPr>
                <w:rFonts w:ascii="Calibri" w:hAnsi="Calibri" w:cs="Calibri"/>
                <w:sz w:val="22"/>
                <w:szCs w:val="22"/>
              </w:rPr>
              <w:t>in the left sidebar menu</w:t>
            </w:r>
          </w:p>
          <w:p w14:paraId="65970625" w14:textId="2B793A49" w:rsidR="000F525B" w:rsidRPr="00231358" w:rsidRDefault="000F525B" w:rsidP="005E38BF">
            <w:pPr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EA3DA8">
              <w:rPr>
                <w:rFonts w:ascii="Calibri" w:hAnsi="Calibri" w:cs="Calibri"/>
                <w:noProof/>
              </w:rPr>
              <w:drawing>
                <wp:inline distT="0" distB="0" distL="0" distR="0" wp14:anchorId="64BDD709" wp14:editId="38D508CF">
                  <wp:extent cx="3799267" cy="2431922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2585" cy="24468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4DC7" w:rsidRPr="00231358" w14:paraId="251F9D5F" w14:textId="77777777" w:rsidTr="00E14F89">
        <w:trPr>
          <w:tblHeader/>
        </w:trPr>
        <w:tc>
          <w:tcPr>
            <w:tcW w:w="509" w:type="dxa"/>
            <w:vAlign w:val="center"/>
          </w:tcPr>
          <w:p w14:paraId="68DD01CB" w14:textId="77777777" w:rsidR="004624C7" w:rsidRPr="00231358" w:rsidRDefault="004624C7" w:rsidP="005E38BF">
            <w:pPr>
              <w:spacing w:line="36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231358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7655" w:type="dxa"/>
            <w:vAlign w:val="center"/>
          </w:tcPr>
          <w:p w14:paraId="019AA7AF" w14:textId="0E0D6339" w:rsidR="009D4DC7" w:rsidRPr="00231358" w:rsidRDefault="000F525B" w:rsidP="005E38BF">
            <w:pPr>
              <w:spacing w:line="36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n </w:t>
            </w:r>
            <w:r w:rsidR="00922FD4">
              <w:rPr>
                <w:rFonts w:ascii="Calibri" w:hAnsi="Calibri" w:cs="Calibri"/>
                <w:sz w:val="22"/>
                <w:szCs w:val="22"/>
              </w:rPr>
              <w:t>the Credentials page, click C</w:t>
            </w:r>
            <w:r w:rsidR="00D154D4">
              <w:rPr>
                <w:rFonts w:ascii="Calibri" w:hAnsi="Calibri" w:cs="Calibri"/>
                <w:sz w:val="22"/>
                <w:szCs w:val="22"/>
              </w:rPr>
              <w:t>reate Credentials and choose Service Account.</w:t>
            </w:r>
          </w:p>
        </w:tc>
      </w:tr>
      <w:tr w:rsidR="009D4DC7" w:rsidRPr="00231358" w14:paraId="5B3F75CA" w14:textId="77777777" w:rsidTr="00E14F89">
        <w:trPr>
          <w:tblHeader/>
        </w:trPr>
        <w:tc>
          <w:tcPr>
            <w:tcW w:w="509" w:type="dxa"/>
            <w:vAlign w:val="center"/>
          </w:tcPr>
          <w:p w14:paraId="48E51337" w14:textId="77777777" w:rsidR="004624C7" w:rsidRPr="00231358" w:rsidRDefault="004624C7" w:rsidP="005E38BF">
            <w:pPr>
              <w:spacing w:line="36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231358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7655" w:type="dxa"/>
            <w:vAlign w:val="center"/>
          </w:tcPr>
          <w:p w14:paraId="192FD65D" w14:textId="696BABA6" w:rsidR="004624C7" w:rsidRPr="00231358" w:rsidRDefault="00F76E30" w:rsidP="00EA3DA8">
            <w:pPr>
              <w:spacing w:line="36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nput the service account name and description. Service account ID will be auto populated.</w:t>
            </w:r>
            <w:r w:rsidR="00CC2196">
              <w:rPr>
                <w:rFonts w:ascii="Calibri" w:hAnsi="Calibri" w:cs="Calibri"/>
                <w:sz w:val="22"/>
                <w:szCs w:val="22"/>
              </w:rPr>
              <w:t xml:space="preserve"> Then click </w:t>
            </w:r>
            <w:r w:rsidR="00077612">
              <w:rPr>
                <w:rFonts w:ascii="Calibri" w:hAnsi="Calibri" w:cs="Calibri"/>
                <w:sz w:val="22"/>
                <w:szCs w:val="22"/>
              </w:rPr>
              <w:t>Create and Continue.</w:t>
            </w:r>
          </w:p>
        </w:tc>
      </w:tr>
      <w:tr w:rsidR="004624C7" w:rsidRPr="00231358" w14:paraId="493B2E80" w14:textId="77777777" w:rsidTr="00E14F89">
        <w:trPr>
          <w:tblHeader/>
        </w:trPr>
        <w:tc>
          <w:tcPr>
            <w:tcW w:w="509" w:type="dxa"/>
            <w:vAlign w:val="center"/>
          </w:tcPr>
          <w:p w14:paraId="2C96B594" w14:textId="77777777" w:rsidR="004624C7" w:rsidRPr="00231358" w:rsidRDefault="004624C7" w:rsidP="005E38BF">
            <w:pPr>
              <w:spacing w:line="36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231358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7655" w:type="dxa"/>
            <w:vAlign w:val="center"/>
          </w:tcPr>
          <w:p w14:paraId="784D5177" w14:textId="3620BB3B" w:rsidR="001C62BC" w:rsidRPr="00231358" w:rsidRDefault="00077612" w:rsidP="005E38BF">
            <w:pPr>
              <w:spacing w:line="36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rant the service account access to project</w:t>
            </w:r>
            <w:r w:rsidR="00C01B6C">
              <w:rPr>
                <w:rFonts w:ascii="Calibri" w:hAnsi="Calibri" w:cs="Calibri"/>
                <w:sz w:val="22"/>
                <w:szCs w:val="22"/>
              </w:rPr>
              <w:t xml:space="preserve">. Select a role for this service account, example </w:t>
            </w:r>
            <w:r w:rsidR="001C62BC">
              <w:rPr>
                <w:rFonts w:ascii="Calibri" w:hAnsi="Calibri" w:cs="Calibri"/>
                <w:sz w:val="22"/>
                <w:szCs w:val="22"/>
              </w:rPr>
              <w:t>Owner or Editor.</w:t>
            </w:r>
            <w:r w:rsidR="00B97D69">
              <w:rPr>
                <w:rFonts w:ascii="Calibri" w:hAnsi="Calibri" w:cs="Calibri"/>
                <w:sz w:val="22"/>
                <w:szCs w:val="22"/>
              </w:rPr>
              <w:t xml:space="preserve"> Then click Done</w:t>
            </w:r>
          </w:p>
        </w:tc>
      </w:tr>
      <w:tr w:rsidR="00B97D69" w:rsidRPr="00231358" w14:paraId="0E098973" w14:textId="77777777" w:rsidTr="00E14F89">
        <w:trPr>
          <w:tblHeader/>
        </w:trPr>
        <w:tc>
          <w:tcPr>
            <w:tcW w:w="509" w:type="dxa"/>
            <w:vAlign w:val="center"/>
          </w:tcPr>
          <w:p w14:paraId="4834FBCE" w14:textId="3AD5248F" w:rsidR="00B97D69" w:rsidRPr="00231358" w:rsidRDefault="007E3941" w:rsidP="005E38BF">
            <w:pPr>
              <w:spacing w:line="360" w:lineRule="auto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</w:t>
            </w:r>
          </w:p>
        </w:tc>
        <w:tc>
          <w:tcPr>
            <w:tcW w:w="7655" w:type="dxa"/>
            <w:vAlign w:val="center"/>
          </w:tcPr>
          <w:p w14:paraId="558CD4B9" w14:textId="77777777" w:rsidR="00B97D69" w:rsidRDefault="00172BBB" w:rsidP="005E38BF">
            <w:pPr>
              <w:spacing w:line="360" w:lineRule="auto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der Actions, click Manage keys to generate API key for the created service account.</w:t>
            </w:r>
            <w:r w:rsidR="007E3941">
              <w:rPr>
                <w:rFonts w:ascii="Calibri" w:hAnsi="Calibri" w:cs="Calibri"/>
              </w:rPr>
              <w:t xml:space="preserve"> </w:t>
            </w:r>
            <w:r w:rsidR="008814D0">
              <w:rPr>
                <w:rFonts w:ascii="Calibri" w:hAnsi="Calibri" w:cs="Calibri"/>
              </w:rPr>
              <w:t xml:space="preserve"> Choose </w:t>
            </w:r>
            <w:r w:rsidR="004D354A">
              <w:rPr>
                <w:rFonts w:ascii="Calibri" w:hAnsi="Calibri" w:cs="Calibri"/>
              </w:rPr>
              <w:t>key type JSON.</w:t>
            </w:r>
          </w:p>
          <w:p w14:paraId="33ACFA42" w14:textId="176EEF3D" w:rsidR="004D354A" w:rsidRDefault="004D354A" w:rsidP="005E38BF">
            <w:pPr>
              <w:spacing w:line="360" w:lineRule="auto"/>
              <w:jc w:val="left"/>
              <w:rPr>
                <w:rFonts w:ascii="Calibri" w:hAnsi="Calibri" w:cs="Calibri"/>
              </w:rPr>
            </w:pPr>
            <w:r w:rsidRPr="004D354A">
              <w:rPr>
                <w:rFonts w:ascii="Calibri" w:hAnsi="Calibri" w:cs="Calibri"/>
                <w:noProof/>
              </w:rPr>
              <w:drawing>
                <wp:inline distT="0" distB="0" distL="0" distR="0" wp14:anchorId="15DCAA57" wp14:editId="450D1F4E">
                  <wp:extent cx="3683358" cy="2044514"/>
                  <wp:effectExtent l="0" t="0" r="0" b="63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9253" cy="2053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4A9E" w:rsidRPr="00231358" w14:paraId="0A275C33" w14:textId="77777777" w:rsidTr="00E14F89">
        <w:trPr>
          <w:tblHeader/>
        </w:trPr>
        <w:tc>
          <w:tcPr>
            <w:tcW w:w="509" w:type="dxa"/>
            <w:vAlign w:val="center"/>
          </w:tcPr>
          <w:p w14:paraId="7F89B0B6" w14:textId="06637EF5" w:rsidR="00614A9E" w:rsidRDefault="00614A9E" w:rsidP="005E38BF">
            <w:pPr>
              <w:spacing w:line="360" w:lineRule="auto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</w:t>
            </w:r>
          </w:p>
        </w:tc>
        <w:tc>
          <w:tcPr>
            <w:tcW w:w="7655" w:type="dxa"/>
            <w:vAlign w:val="center"/>
          </w:tcPr>
          <w:p w14:paraId="604D223D" w14:textId="7BA0C8A5" w:rsidR="00614A9E" w:rsidRDefault="00614A9E" w:rsidP="005E38BF">
            <w:pPr>
              <w:spacing w:line="360" w:lineRule="auto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ve the JSON API key and input into backend server</w:t>
            </w:r>
          </w:p>
        </w:tc>
      </w:tr>
    </w:tbl>
    <w:p w14:paraId="3FF422CF" w14:textId="1A6E8B1C" w:rsidR="00AE60E0" w:rsidRDefault="37B19CF2" w:rsidP="00DD7068">
      <w:pPr>
        <w:pStyle w:val="2"/>
      </w:pPr>
      <w:bookmarkStart w:id="14" w:name="_Toc89252218"/>
      <w:r>
        <w:lastRenderedPageBreak/>
        <w:t>Backend Server Setup and Configuration</w:t>
      </w:r>
      <w:bookmarkEnd w:id="14"/>
    </w:p>
    <w:p w14:paraId="7E52F147" w14:textId="67F537F5" w:rsidR="007B24AE" w:rsidRDefault="00A73B32" w:rsidP="00DA5A17">
      <w:pPr>
        <w:ind w:left="576"/>
      </w:pPr>
      <w:r>
        <w:t xml:space="preserve">To </w:t>
      </w:r>
      <w:r w:rsidR="004B4593">
        <w:t>setup the backend server, you need:</w:t>
      </w:r>
    </w:p>
    <w:p w14:paraId="0CF8D137" w14:textId="2E6E2DD7" w:rsidR="00A26C32" w:rsidRDefault="004B4593" w:rsidP="00C7114B">
      <w:pPr>
        <w:pStyle w:val="a7"/>
        <w:numPr>
          <w:ilvl w:val="0"/>
          <w:numId w:val="27"/>
        </w:numPr>
        <w:spacing w:line="360" w:lineRule="auto"/>
      </w:pPr>
      <w:r>
        <w:t>Use ‘git clone’ command</w:t>
      </w:r>
      <w:r w:rsidR="008256C5">
        <w:t xml:space="preserve"> to download the project from</w:t>
      </w:r>
      <w:r w:rsidR="00A45C24">
        <w:t xml:space="preserve"> the</w:t>
      </w:r>
      <w:r w:rsidR="00A26C32">
        <w:t xml:space="preserve"> following URL:</w:t>
      </w:r>
    </w:p>
    <w:p w14:paraId="0FA24ABB" w14:textId="00851810" w:rsidR="004B4593" w:rsidRDefault="008256C5" w:rsidP="00C7114B">
      <w:pPr>
        <w:pStyle w:val="a7"/>
        <w:spacing w:line="360" w:lineRule="auto"/>
        <w:ind w:left="996"/>
      </w:pPr>
      <w:r>
        <w:t xml:space="preserve"> </w:t>
      </w:r>
      <w:hyperlink r:id="rId30" w:history="1">
        <w:r w:rsidR="00A26C32" w:rsidRPr="00530C30">
          <w:rPr>
            <w:rStyle w:val="af5"/>
          </w:rPr>
          <w:t>https://github.com/SCNUJackyChen/What2Cook</w:t>
        </w:r>
      </w:hyperlink>
    </w:p>
    <w:p w14:paraId="5FFFCC7B" w14:textId="4219AE35" w:rsidR="00A26C32" w:rsidRDefault="007C75DD" w:rsidP="00C7114B">
      <w:pPr>
        <w:pStyle w:val="a7"/>
        <w:numPr>
          <w:ilvl w:val="0"/>
          <w:numId w:val="27"/>
        </w:numPr>
        <w:spacing w:line="360" w:lineRule="auto"/>
      </w:pPr>
      <w:r>
        <w:t>Open ‘reqHandler.py’ in the root directory</w:t>
      </w:r>
      <w:r w:rsidR="00D746C5">
        <w:t xml:space="preserve"> of the project</w:t>
      </w:r>
      <w:r w:rsidR="001C3E77">
        <w:t xml:space="preserve"> with any IDE.</w:t>
      </w:r>
    </w:p>
    <w:p w14:paraId="28E2C31A" w14:textId="7463D1B1" w:rsidR="00D746C5" w:rsidRDefault="00F35004" w:rsidP="00C7114B">
      <w:pPr>
        <w:pStyle w:val="a7"/>
        <w:numPr>
          <w:ilvl w:val="0"/>
          <w:numId w:val="27"/>
        </w:numPr>
        <w:spacing w:line="360" w:lineRule="auto"/>
      </w:pPr>
      <w:r>
        <w:t xml:space="preserve">At line 15, </w:t>
      </w:r>
      <w:r w:rsidR="009507C5">
        <w:t>set</w:t>
      </w:r>
      <w:r w:rsidR="008B5113">
        <w:t xml:space="preserve"> ‘</w:t>
      </w:r>
      <w:proofErr w:type="spellStart"/>
      <w:r w:rsidR="008B5113" w:rsidRPr="00A770AD">
        <w:rPr>
          <w:b/>
          <w:bCs/>
        </w:rPr>
        <w:t>telegram_botTOKEN</w:t>
      </w:r>
      <w:proofErr w:type="spellEnd"/>
      <w:r w:rsidR="008B5113">
        <w:t>’</w:t>
      </w:r>
      <w:r w:rsidR="009507C5">
        <w:t xml:space="preserve"> to be the token you get in 4.4.1.</w:t>
      </w:r>
    </w:p>
    <w:p w14:paraId="5868150E" w14:textId="3704DEFE" w:rsidR="009507C5" w:rsidRDefault="2B0D6D9E" w:rsidP="00C7114B">
      <w:pPr>
        <w:pStyle w:val="a7"/>
        <w:numPr>
          <w:ilvl w:val="0"/>
          <w:numId w:val="27"/>
        </w:numPr>
        <w:spacing w:line="360" w:lineRule="auto"/>
      </w:pPr>
      <w:r>
        <w:t>At line 14, set ‘</w:t>
      </w:r>
      <w:proofErr w:type="spellStart"/>
      <w:r w:rsidRPr="039AAFFB">
        <w:rPr>
          <w:b/>
          <w:bCs/>
        </w:rPr>
        <w:t>df_agentID</w:t>
      </w:r>
      <w:proofErr w:type="spellEnd"/>
      <w:r>
        <w:t xml:space="preserve">’ to be </w:t>
      </w:r>
      <w:r w:rsidR="0F62BCCE">
        <w:t xml:space="preserve">the name of </w:t>
      </w:r>
      <w:r w:rsidR="680F1E76">
        <w:t>the Dialog agent you created in 4.5.1. You can find its name in the setting page</w:t>
      </w:r>
      <w:r w:rsidR="48BD8DA0">
        <w:t>:</w:t>
      </w:r>
    </w:p>
    <w:p w14:paraId="66CBB8DB" w14:textId="08437F0C" w:rsidR="001A0B7F" w:rsidRPr="001A0B7F" w:rsidRDefault="001A0B7F" w:rsidP="00C7114B">
      <w:pPr>
        <w:spacing w:line="360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06DA922" wp14:editId="2CCAB658">
            <wp:extent cx="4320000" cy="2835329"/>
            <wp:effectExtent l="0" t="0" r="4445" b="317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835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572F6" w14:textId="3848E88F" w:rsidR="001A0B7F" w:rsidRDefault="00FB5425" w:rsidP="00C7114B">
      <w:pPr>
        <w:pStyle w:val="a7"/>
        <w:numPr>
          <w:ilvl w:val="0"/>
          <w:numId w:val="27"/>
        </w:numPr>
        <w:spacing w:line="360" w:lineRule="auto"/>
      </w:pPr>
      <w:r>
        <w:t xml:space="preserve">At line </w:t>
      </w:r>
      <w:r w:rsidR="00A31CB0">
        <w:t>16, set ‘</w:t>
      </w:r>
      <w:proofErr w:type="spellStart"/>
      <w:proofErr w:type="gramStart"/>
      <w:r w:rsidR="00A31CB0" w:rsidRPr="00162975">
        <w:rPr>
          <w:b/>
          <w:bCs/>
        </w:rPr>
        <w:t>os.environ</w:t>
      </w:r>
      <w:proofErr w:type="spellEnd"/>
      <w:proofErr w:type="gramEnd"/>
      <w:r w:rsidR="00A31CB0" w:rsidRPr="00162975">
        <w:rPr>
          <w:b/>
          <w:bCs/>
        </w:rPr>
        <w:t>["GOOGLE_APPLICATION_CREDENTIALS"]</w:t>
      </w:r>
      <w:r w:rsidR="00A31CB0">
        <w:t>’ to be the</w:t>
      </w:r>
      <w:r w:rsidR="00733BCB">
        <w:t xml:space="preserve"> absolute path </w:t>
      </w:r>
      <w:r w:rsidR="00A31CB0">
        <w:t>of the JSON API key</w:t>
      </w:r>
      <w:r w:rsidR="00011A18">
        <w:t xml:space="preserve"> you saved in 4.5.2.</w:t>
      </w:r>
    </w:p>
    <w:p w14:paraId="52919B42" w14:textId="7D77EFFB" w:rsidR="00F52CBC" w:rsidRPr="007B24AE" w:rsidRDefault="005140EA" w:rsidP="00C7114B">
      <w:pPr>
        <w:pStyle w:val="a7"/>
        <w:numPr>
          <w:ilvl w:val="0"/>
          <w:numId w:val="27"/>
        </w:numPr>
        <w:spacing w:line="360" w:lineRule="auto"/>
      </w:pPr>
      <w:r>
        <w:t>Run ‘reqHandler.py’</w:t>
      </w:r>
      <w:r w:rsidR="0035303F">
        <w:t>,</w:t>
      </w:r>
      <w:r w:rsidR="00FB0AD8">
        <w:t xml:space="preserve"> then you can now chat with the Telegram bot (ref to</w:t>
      </w:r>
      <w:r w:rsidR="00292F98">
        <w:t xml:space="preserve"> 5</w:t>
      </w:r>
      <w:r w:rsidR="00FB0AD8">
        <w:t>).</w:t>
      </w:r>
    </w:p>
    <w:p w14:paraId="3717D27A" w14:textId="77777777" w:rsidR="0040098A" w:rsidRDefault="0040098A">
      <w:pPr>
        <w:jc w:val="left"/>
        <w:rPr>
          <w:rFonts w:asciiTheme="majorHAnsi" w:eastAsiaTheme="majorEastAsia" w:hAnsiTheme="majorHAnsi" w:cstheme="majorBidi"/>
          <w:b/>
          <w:bCs/>
          <w:color w:val="0070C0"/>
          <w:sz w:val="36"/>
          <w:szCs w:val="36"/>
        </w:rPr>
      </w:pPr>
      <w:r>
        <w:br w:type="page"/>
      </w:r>
    </w:p>
    <w:p w14:paraId="19A9603B" w14:textId="32064F2A" w:rsidR="00FF5B35" w:rsidRDefault="00FF5B35" w:rsidP="004443F9">
      <w:pPr>
        <w:pStyle w:val="1"/>
      </w:pPr>
      <w:bookmarkStart w:id="15" w:name="_Toc89252219"/>
      <w:r>
        <w:lastRenderedPageBreak/>
        <w:t>User Guide</w:t>
      </w:r>
      <w:bookmarkEnd w:id="15"/>
    </w:p>
    <w:p w14:paraId="11131619" w14:textId="38F2071A" w:rsidR="00A6338A" w:rsidRDefault="00A6338A" w:rsidP="00A6338A">
      <w:pPr>
        <w:pStyle w:val="2"/>
      </w:pPr>
      <w:bookmarkStart w:id="16" w:name="_Toc89252220"/>
      <w:r>
        <w:t>Use Case Overview</w:t>
      </w:r>
      <w:bookmarkEnd w:id="16"/>
    </w:p>
    <w:p w14:paraId="3EBF9AA3" w14:textId="77777777" w:rsidR="00A77A8C" w:rsidRDefault="00232ED9" w:rsidP="00835A2A">
      <w:pPr>
        <w:spacing w:line="360" w:lineRule="auto"/>
        <w:ind w:left="576"/>
      </w:pPr>
      <w:proofErr w:type="spellStart"/>
      <w:r>
        <w:t>SnapYummy</w:t>
      </w:r>
      <w:proofErr w:type="spellEnd"/>
      <w:r>
        <w:t xml:space="preserve"> provides 2 </w:t>
      </w:r>
      <w:r w:rsidR="00E9061B">
        <w:t>modes, cooking and browsing</w:t>
      </w:r>
      <w:r w:rsidR="00576CA1">
        <w:t xml:space="preserve">. In cooking mode, </w:t>
      </w:r>
      <w:proofErr w:type="spellStart"/>
      <w:r w:rsidR="00576CA1">
        <w:t>SnapYummy</w:t>
      </w:r>
      <w:proofErr w:type="spellEnd"/>
      <w:r w:rsidR="00576CA1">
        <w:t xml:space="preserve"> provides the </w:t>
      </w:r>
      <w:r w:rsidR="00EA5055">
        <w:t xml:space="preserve">recipe to cook according to users input, </w:t>
      </w:r>
      <w:proofErr w:type="spellStart"/>
      <w:proofErr w:type="gramStart"/>
      <w:r w:rsidR="00EA5055">
        <w:t>ie</w:t>
      </w:r>
      <w:proofErr w:type="spellEnd"/>
      <w:proofErr w:type="gramEnd"/>
      <w:r w:rsidR="00EA5055">
        <w:t xml:space="preserve"> ingredients, cuisine preference and dietary preferences. For ingredients input, users may choose to input via image or via text. When users input image, </w:t>
      </w:r>
      <w:proofErr w:type="spellStart"/>
      <w:r w:rsidR="00EA5055">
        <w:t>SnapYummy</w:t>
      </w:r>
      <w:proofErr w:type="spellEnd"/>
      <w:r w:rsidR="00EA5055">
        <w:t xml:space="preserve"> will use its object detection mechanism powered by Yolov5 to detect the objects. </w:t>
      </w:r>
      <w:r w:rsidR="00041E74">
        <w:t xml:space="preserve">This feature </w:t>
      </w:r>
      <w:r w:rsidR="003B5CD0">
        <w:t>enables</w:t>
      </w:r>
      <w:r w:rsidR="00041E74">
        <w:t xml:space="preserve"> users to just snap a photo of their refrigerator easily and inform </w:t>
      </w:r>
      <w:proofErr w:type="spellStart"/>
      <w:r w:rsidR="00041E74">
        <w:t>SnapYummy</w:t>
      </w:r>
      <w:proofErr w:type="spellEnd"/>
      <w:r w:rsidR="003B5CD0">
        <w:t xml:space="preserve"> on the ingredients that users have. When users are unable to snap a photo, they may also just type-in their ingredients in text form. </w:t>
      </w:r>
    </w:p>
    <w:p w14:paraId="14C1FE49" w14:textId="579C3E39" w:rsidR="007E27D4" w:rsidRDefault="007E27D4" w:rsidP="00835A2A">
      <w:pPr>
        <w:spacing w:line="360" w:lineRule="auto"/>
        <w:ind w:left="576"/>
      </w:pPr>
      <w:r>
        <w:t>The second mode</w:t>
      </w:r>
      <w:r w:rsidR="001D2309">
        <w:t xml:space="preserve"> that users may interact with </w:t>
      </w:r>
      <w:proofErr w:type="spellStart"/>
      <w:r w:rsidR="001D2309">
        <w:t>SnapYummy</w:t>
      </w:r>
      <w:proofErr w:type="spellEnd"/>
      <w:r w:rsidR="001D2309">
        <w:t xml:space="preserve"> is browsing mode. In this mode, users may browse recipe </w:t>
      </w:r>
      <w:r w:rsidR="00E9061B">
        <w:t xml:space="preserve">in two ways, leisure browsing and specific browsing. </w:t>
      </w:r>
      <w:r w:rsidR="000B4FEA">
        <w:t xml:space="preserve">Leisure browsing is for users who </w:t>
      </w:r>
      <w:r w:rsidR="00A81941">
        <w:t>do not have any idea on cooking and just like to browse on available recipe</w:t>
      </w:r>
      <w:r w:rsidR="00A66E2F">
        <w:t xml:space="preserve"> for getting ideas. While specific</w:t>
      </w:r>
      <w:r w:rsidR="002D2714">
        <w:t xml:space="preserve"> browsing is for users </w:t>
      </w:r>
      <w:r w:rsidR="00D303C2">
        <w:t xml:space="preserve">who are performing leisure browsing, but with specific cuisines and dietary preferences. This </w:t>
      </w:r>
      <w:r w:rsidR="00944806">
        <w:t>is useful for</w:t>
      </w:r>
      <w:r w:rsidR="00D303C2">
        <w:t xml:space="preserve"> users who are going to host a party for family or frie</w:t>
      </w:r>
      <w:r w:rsidR="00944806">
        <w:t>nds with different preferences.</w:t>
      </w:r>
      <w:r w:rsidR="00A77A8C">
        <w:t xml:space="preserve"> </w:t>
      </w:r>
    </w:p>
    <w:p w14:paraId="200BF6D6" w14:textId="470213F4" w:rsidR="00A77A8C" w:rsidRPr="009962C3" w:rsidRDefault="00A77A8C" w:rsidP="00835A2A">
      <w:pPr>
        <w:spacing w:line="360" w:lineRule="auto"/>
        <w:ind w:left="576"/>
      </w:pPr>
      <w:r>
        <w:t xml:space="preserve">Following are the specific cuisines list and dietary list provided by </w:t>
      </w:r>
      <w:proofErr w:type="spellStart"/>
      <w:r>
        <w:t>SnapYummy</w:t>
      </w:r>
      <w:proofErr w:type="spellEnd"/>
      <w:r>
        <w:t>.</w:t>
      </w:r>
    </w:p>
    <w:p w14:paraId="54635469" w14:textId="665FBD9F" w:rsidR="002D4348" w:rsidRDefault="3CB3FAEF" w:rsidP="002D4348">
      <w:pPr>
        <w:pStyle w:val="3"/>
      </w:pPr>
      <w:bookmarkStart w:id="17" w:name="_Toc89252221"/>
      <w:r>
        <w:t>Cuisines List</w:t>
      </w:r>
      <w:bookmarkEnd w:id="17"/>
    </w:p>
    <w:tbl>
      <w:tblPr>
        <w:tblW w:w="5947" w:type="dxa"/>
        <w:jc w:val="center"/>
        <w:tblLook w:val="04A0" w:firstRow="1" w:lastRow="0" w:firstColumn="1" w:lastColumn="0" w:noHBand="0" w:noVBand="1"/>
      </w:tblPr>
      <w:tblGrid>
        <w:gridCol w:w="1575"/>
        <w:gridCol w:w="1892"/>
        <w:gridCol w:w="1377"/>
        <w:gridCol w:w="1103"/>
      </w:tblGrid>
      <w:tr w:rsidR="00AC4EC3" w:rsidRPr="000C4923" w14:paraId="013EC092" w14:textId="77777777" w:rsidTr="005E38BF">
        <w:trPr>
          <w:trHeight w:val="288"/>
          <w:jc w:val="center"/>
        </w:trPr>
        <w:tc>
          <w:tcPr>
            <w:tcW w:w="594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center"/>
            <w:hideMark/>
          </w:tcPr>
          <w:p w14:paraId="42BA543F" w14:textId="77777777" w:rsidR="00AC4EC3" w:rsidRPr="000C4923" w:rsidRDefault="00AC4EC3" w:rsidP="005E38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4923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Cuisine </w:t>
            </w:r>
          </w:p>
        </w:tc>
      </w:tr>
      <w:tr w:rsidR="00AC4EC3" w:rsidRPr="000C4923" w14:paraId="5553D327" w14:textId="77777777" w:rsidTr="005E38BF">
        <w:trPr>
          <w:trHeight w:val="288"/>
          <w:jc w:val="center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E3FAF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Nigerian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E0195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Swedish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F6A60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Australian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0B606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Filipino</w:t>
            </w:r>
          </w:p>
        </w:tc>
      </w:tr>
      <w:tr w:rsidR="00AC4EC3" w:rsidRPr="000C4923" w14:paraId="1D864634" w14:textId="77777777" w:rsidTr="005E38BF">
        <w:trPr>
          <w:trHeight w:val="288"/>
          <w:jc w:val="center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86A3E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Lebanese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095A8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Pennsylvania Dutch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A0C4B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South African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69748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Turkish</w:t>
            </w:r>
          </w:p>
        </w:tc>
      </w:tr>
      <w:tr w:rsidR="00AC4EC3" w:rsidRPr="000C4923" w14:paraId="1E2EDE40" w14:textId="77777777" w:rsidTr="005E38BF">
        <w:trPr>
          <w:trHeight w:val="288"/>
          <w:jc w:val="center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FF057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Portuguese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413F9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Ethiopian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EED2E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Greek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DE09E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C4923">
              <w:rPr>
                <w:rFonts w:ascii="Calibri" w:eastAsia="Times New Roman" w:hAnsi="Calibri" w:cs="Calibri"/>
                <w:color w:val="000000"/>
              </w:rPr>
              <w:t>Tex</w:t>
            </w:r>
            <w:proofErr w:type="spellEnd"/>
            <w:r w:rsidRPr="000C4923">
              <w:rPr>
                <w:rFonts w:ascii="Calibri" w:eastAsia="Times New Roman" w:hAnsi="Calibri" w:cs="Calibri"/>
                <w:color w:val="000000"/>
              </w:rPr>
              <w:t xml:space="preserve"> Mex</w:t>
            </w:r>
          </w:p>
        </w:tc>
      </w:tr>
      <w:tr w:rsidR="00AC4EC3" w:rsidRPr="000C4923" w14:paraId="791F77C7" w14:textId="77777777" w:rsidTr="005E38BF">
        <w:trPr>
          <w:trHeight w:val="288"/>
          <w:jc w:val="center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0F05B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Belgian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181E4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Cajun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0CF75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C4923">
              <w:rPr>
                <w:rFonts w:ascii="Calibri" w:eastAsia="Times New Roman" w:hAnsi="Calibri" w:cs="Calibri"/>
                <w:color w:val="000000"/>
              </w:rPr>
              <w:t>Southern_Us</w:t>
            </w:r>
            <w:proofErr w:type="spellEnd"/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3AE38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Swiss</w:t>
            </w:r>
          </w:p>
        </w:tc>
      </w:tr>
      <w:tr w:rsidR="00AC4EC3" w:rsidRPr="000C4923" w14:paraId="1989F42D" w14:textId="77777777" w:rsidTr="005E38BF">
        <w:trPr>
          <w:trHeight w:val="288"/>
          <w:jc w:val="center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2FA8A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Czech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253AD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C4923">
              <w:rPr>
                <w:rFonts w:ascii="Calibri" w:eastAsia="Times New Roman" w:hAnsi="Calibri" w:cs="Calibri"/>
                <w:color w:val="000000"/>
              </w:rPr>
              <w:t>Cajun_Creole</w:t>
            </w:r>
            <w:proofErr w:type="spellEnd"/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101FE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Caribbean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647B6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Austrian</w:t>
            </w:r>
          </w:p>
        </w:tc>
      </w:tr>
      <w:tr w:rsidR="00AC4EC3" w:rsidRPr="000C4923" w14:paraId="7B3E8B4F" w14:textId="77777777" w:rsidTr="005E38BF">
        <w:trPr>
          <w:trHeight w:val="288"/>
          <w:jc w:val="center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91AC4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Finnish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4C8CA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European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7C353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Italian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D2E1A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Dutch</w:t>
            </w:r>
          </w:p>
        </w:tc>
      </w:tr>
      <w:tr w:rsidR="00AC4EC3" w:rsidRPr="000C4923" w14:paraId="444C23A7" w14:textId="77777777" w:rsidTr="005E38BF">
        <w:trPr>
          <w:trHeight w:val="288"/>
          <w:jc w:val="center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35D3F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South American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D03FE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Hawaiian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EF366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French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C7EE0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Egyptian</w:t>
            </w:r>
          </w:p>
        </w:tc>
      </w:tr>
      <w:tr w:rsidR="00AC4EC3" w:rsidRPr="000C4923" w14:paraId="461E9ADC" w14:textId="77777777" w:rsidTr="005E38BF">
        <w:trPr>
          <w:trHeight w:val="288"/>
          <w:jc w:val="center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09410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Costa Rican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CEDDA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Canadian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D74FA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German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D57D0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Danish</w:t>
            </w:r>
          </w:p>
        </w:tc>
      </w:tr>
      <w:tr w:rsidR="00AC4EC3" w:rsidRPr="000C4923" w14:paraId="7B1578BD" w14:textId="77777777" w:rsidTr="005E38BF">
        <w:trPr>
          <w:trHeight w:val="288"/>
          <w:jc w:val="center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7B620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Moroccan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2B90C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Welsh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1EFE2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Vietnamese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C6182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Japanese</w:t>
            </w:r>
          </w:p>
        </w:tc>
      </w:tr>
      <w:tr w:rsidR="00AC4EC3" w:rsidRPr="000C4923" w14:paraId="2C94CCAA" w14:textId="77777777" w:rsidTr="005E38BF">
        <w:trPr>
          <w:trHeight w:val="288"/>
          <w:jc w:val="center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5D390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New Zealand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1FA2E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Georgian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77966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Indonesian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921DB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British</w:t>
            </w:r>
          </w:p>
        </w:tc>
      </w:tr>
      <w:tr w:rsidR="00AC4EC3" w:rsidRPr="000C4923" w14:paraId="11F21986" w14:textId="77777777" w:rsidTr="005E38BF">
        <w:trPr>
          <w:trHeight w:val="288"/>
          <w:jc w:val="center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C6435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Thai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D25EA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Russian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441A0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Hungarian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652C5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Chinese</w:t>
            </w:r>
          </w:p>
        </w:tc>
      </w:tr>
      <w:tr w:rsidR="00AC4EC3" w:rsidRPr="000C4923" w14:paraId="68F5421E" w14:textId="77777777" w:rsidTr="005E38BF">
        <w:trPr>
          <w:trHeight w:val="288"/>
          <w:jc w:val="center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9E7E0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Asian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126B5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African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6DFA6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Indian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E9A60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Pakistani</w:t>
            </w:r>
          </w:p>
        </w:tc>
      </w:tr>
      <w:tr w:rsidR="00AC4EC3" w:rsidRPr="000C4923" w14:paraId="0D7E4932" w14:textId="77777777" w:rsidTr="005E38BF">
        <w:trPr>
          <w:trHeight w:val="288"/>
          <w:jc w:val="center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672A9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Irish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9773D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Malaysian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041B1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Norwegian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4F7AD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Iraqi</w:t>
            </w:r>
          </w:p>
        </w:tc>
      </w:tr>
      <w:tr w:rsidR="00AC4EC3" w:rsidRPr="000C4923" w14:paraId="5B26357C" w14:textId="77777777" w:rsidTr="005E38BF">
        <w:trPr>
          <w:trHeight w:val="288"/>
          <w:jc w:val="center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AB01F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Puerto Rican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36E81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Creole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30B26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Korean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FAB2A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Jamaican</w:t>
            </w:r>
          </w:p>
        </w:tc>
      </w:tr>
      <w:tr w:rsidR="00AC4EC3" w:rsidRPr="000C4923" w14:paraId="55E74543" w14:textId="77777777" w:rsidTr="005E38BF">
        <w:trPr>
          <w:trHeight w:val="288"/>
          <w:jc w:val="center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EBDF8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Native American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AD0D2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Mexican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A008C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Brazilian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3E93A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Cuban</w:t>
            </w:r>
          </w:p>
        </w:tc>
      </w:tr>
      <w:tr w:rsidR="00AC4EC3" w:rsidRPr="000C4923" w14:paraId="7EC8E80B" w14:textId="77777777" w:rsidTr="005E38BF">
        <w:trPr>
          <w:trHeight w:val="288"/>
          <w:jc w:val="center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90A76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Palestinian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312A8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Spanish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F7CF1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Scottish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8EF15" w14:textId="77777777" w:rsidR="00AC4EC3" w:rsidRPr="000C4923" w:rsidRDefault="00AC4EC3" w:rsidP="005E38B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4923">
              <w:rPr>
                <w:rFonts w:ascii="Calibri" w:eastAsia="Times New Roman" w:hAnsi="Calibri" w:cs="Calibri"/>
                <w:color w:val="000000"/>
              </w:rPr>
              <w:t>Christmas</w:t>
            </w:r>
          </w:p>
        </w:tc>
      </w:tr>
    </w:tbl>
    <w:p w14:paraId="4518DE7E" w14:textId="560C22F1" w:rsidR="3CB3FAEF" w:rsidRDefault="3CB3FAEF" w:rsidP="79B631FC">
      <w:pPr>
        <w:pStyle w:val="3"/>
      </w:pPr>
      <w:bookmarkStart w:id="18" w:name="_Toc89252222"/>
      <w:r>
        <w:lastRenderedPageBreak/>
        <w:t>Dietary List</w:t>
      </w:r>
      <w:bookmarkEnd w:id="18"/>
    </w:p>
    <w:p w14:paraId="2B48AD00" w14:textId="0E8D9BD9" w:rsidR="006E4192" w:rsidRDefault="006E4192" w:rsidP="006E4192">
      <w:pPr>
        <w:ind w:left="720"/>
      </w:pPr>
      <w:r>
        <w:t xml:space="preserve">Five entries are created for dietary entity including vegetarian, halal, eggetarian, fruitarian and non-vegetarians. Each entry is defined with synonyms that will map to reference values. </w:t>
      </w:r>
    </w:p>
    <w:tbl>
      <w:tblPr>
        <w:tblW w:w="8222" w:type="dxa"/>
        <w:tblInd w:w="704" w:type="dxa"/>
        <w:tblLook w:val="04A0" w:firstRow="1" w:lastRow="0" w:firstColumn="1" w:lastColumn="0" w:noHBand="0" w:noVBand="1"/>
      </w:tblPr>
      <w:tblGrid>
        <w:gridCol w:w="1600"/>
        <w:gridCol w:w="6622"/>
      </w:tblGrid>
      <w:tr w:rsidR="00A57A79" w:rsidRPr="00A57A79" w14:paraId="62984F95" w14:textId="77777777" w:rsidTr="00A57A79">
        <w:trPr>
          <w:trHeight w:val="288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center"/>
            <w:hideMark/>
          </w:tcPr>
          <w:p w14:paraId="5282EB65" w14:textId="77777777" w:rsidR="00A57A79" w:rsidRPr="00A57A79" w:rsidRDefault="00A57A79" w:rsidP="00A57A79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A57A79">
              <w:rPr>
                <w:rFonts w:ascii="Calibri" w:eastAsia="Times New Roman" w:hAnsi="Calibri" w:cs="Calibri"/>
                <w:b/>
                <w:bCs/>
                <w:color w:val="FFFFFF"/>
              </w:rPr>
              <w:t>Dietary</w:t>
            </w:r>
          </w:p>
        </w:tc>
        <w:tc>
          <w:tcPr>
            <w:tcW w:w="6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center"/>
            <w:hideMark/>
          </w:tcPr>
          <w:p w14:paraId="038D6640" w14:textId="77777777" w:rsidR="00A57A79" w:rsidRPr="00A57A79" w:rsidRDefault="00A57A79" w:rsidP="00A57A79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A57A79">
              <w:rPr>
                <w:rFonts w:ascii="Calibri" w:eastAsia="Times New Roman" w:hAnsi="Calibri" w:cs="Calibri"/>
                <w:b/>
                <w:bCs/>
                <w:color w:val="FFFFFF"/>
              </w:rPr>
              <w:t>Synonyms</w:t>
            </w:r>
          </w:p>
        </w:tc>
      </w:tr>
      <w:tr w:rsidR="00A57A79" w:rsidRPr="00A57A79" w14:paraId="0F680E80" w14:textId="77777777" w:rsidTr="00A57A79">
        <w:trPr>
          <w:trHeight w:val="288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1F906" w14:textId="77777777" w:rsidR="00A57A79" w:rsidRPr="00A57A79" w:rsidRDefault="00A57A79" w:rsidP="00A57A7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A57A79">
              <w:rPr>
                <w:rFonts w:ascii="Calibri" w:eastAsia="Times New Roman" w:hAnsi="Calibri" w:cs="Calibri"/>
                <w:color w:val="000000"/>
              </w:rPr>
              <w:t>vegetarian</w:t>
            </w:r>
          </w:p>
        </w:tc>
        <w:tc>
          <w:tcPr>
            <w:tcW w:w="6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B1242" w14:textId="77777777" w:rsidR="00A57A79" w:rsidRPr="00A57A79" w:rsidRDefault="00A57A79" w:rsidP="00A57A7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A57A79">
              <w:rPr>
                <w:rFonts w:ascii="Calibri" w:eastAsia="Times New Roman" w:hAnsi="Calibri" w:cs="Calibri"/>
                <w:color w:val="000000"/>
              </w:rPr>
              <w:t xml:space="preserve">vegetarian, veggies, veg, vegan, vegetables only, veggies only, </w:t>
            </w:r>
            <w:proofErr w:type="spellStart"/>
            <w:r w:rsidRPr="00A57A79">
              <w:rPr>
                <w:rFonts w:ascii="Calibri" w:eastAsia="Times New Roman" w:hAnsi="Calibri" w:cs="Calibri"/>
                <w:color w:val="000000"/>
              </w:rPr>
              <w:t>vegg</w:t>
            </w:r>
            <w:proofErr w:type="spellEnd"/>
            <w:r w:rsidRPr="00A57A79">
              <w:rPr>
                <w:rFonts w:ascii="Calibri" w:eastAsia="Times New Roman" w:hAnsi="Calibri" w:cs="Calibri"/>
                <w:color w:val="000000"/>
              </w:rPr>
              <w:t xml:space="preserve">, herbivorous, gluten-free, plant-eating, veggie-lovers </w:t>
            </w:r>
          </w:p>
        </w:tc>
      </w:tr>
      <w:tr w:rsidR="00A57A79" w:rsidRPr="00A57A79" w14:paraId="3FB06EC9" w14:textId="77777777" w:rsidTr="00A57A79">
        <w:trPr>
          <w:trHeight w:val="288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0F189" w14:textId="77777777" w:rsidR="00A57A79" w:rsidRPr="00A57A79" w:rsidRDefault="00A57A79" w:rsidP="00A57A7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A57A79">
              <w:rPr>
                <w:rFonts w:ascii="Calibri" w:eastAsia="Times New Roman" w:hAnsi="Calibri" w:cs="Calibri"/>
                <w:color w:val="000000"/>
              </w:rPr>
              <w:t>halal</w:t>
            </w:r>
          </w:p>
        </w:tc>
        <w:tc>
          <w:tcPr>
            <w:tcW w:w="6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EDCFC" w14:textId="77777777" w:rsidR="00A57A79" w:rsidRPr="00A57A79" w:rsidRDefault="00A57A79" w:rsidP="00A57A7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A57A79">
              <w:rPr>
                <w:rFonts w:ascii="Calibri" w:eastAsia="Times New Roman" w:hAnsi="Calibri" w:cs="Calibri"/>
                <w:color w:val="000000"/>
              </w:rPr>
              <w:t>halal, no pork, no lard</w:t>
            </w:r>
          </w:p>
        </w:tc>
      </w:tr>
      <w:tr w:rsidR="00A57A79" w:rsidRPr="00A57A79" w14:paraId="4DBB0AB3" w14:textId="77777777" w:rsidTr="00A57A79">
        <w:trPr>
          <w:trHeight w:val="288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6FA8B" w14:textId="77777777" w:rsidR="00A57A79" w:rsidRPr="00A57A79" w:rsidRDefault="00A57A79" w:rsidP="00A57A7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A57A79">
              <w:rPr>
                <w:rFonts w:ascii="Calibri" w:eastAsia="Times New Roman" w:hAnsi="Calibri" w:cs="Calibri"/>
                <w:color w:val="000000"/>
              </w:rPr>
              <w:t>eggetarian</w:t>
            </w:r>
          </w:p>
        </w:tc>
        <w:tc>
          <w:tcPr>
            <w:tcW w:w="6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6AB6C" w14:textId="77777777" w:rsidR="00A57A79" w:rsidRPr="00A57A79" w:rsidRDefault="00A57A79" w:rsidP="00A57A7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A57A79">
              <w:rPr>
                <w:rFonts w:ascii="Calibri" w:eastAsia="Times New Roman" w:hAnsi="Calibri" w:cs="Calibri"/>
                <w:color w:val="000000"/>
              </w:rPr>
              <w:t>Eggetarian, vegetarian</w:t>
            </w:r>
          </w:p>
        </w:tc>
      </w:tr>
      <w:tr w:rsidR="00A57A79" w:rsidRPr="00A57A79" w14:paraId="70F20C7C" w14:textId="77777777" w:rsidTr="00A57A79">
        <w:trPr>
          <w:trHeight w:val="288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66546" w14:textId="77777777" w:rsidR="00A57A79" w:rsidRPr="00A57A79" w:rsidRDefault="00A57A79" w:rsidP="00A57A7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A57A79">
              <w:rPr>
                <w:rFonts w:ascii="Calibri" w:eastAsia="Times New Roman" w:hAnsi="Calibri" w:cs="Calibri"/>
                <w:color w:val="000000"/>
              </w:rPr>
              <w:t>fruitarian</w:t>
            </w:r>
          </w:p>
        </w:tc>
        <w:tc>
          <w:tcPr>
            <w:tcW w:w="6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7E5A6" w14:textId="77777777" w:rsidR="00A57A79" w:rsidRPr="00A57A79" w:rsidRDefault="00A57A79" w:rsidP="00A57A7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A57A79">
              <w:rPr>
                <w:rFonts w:ascii="Calibri" w:eastAsia="Times New Roman" w:hAnsi="Calibri" w:cs="Calibri"/>
                <w:color w:val="000000"/>
              </w:rPr>
              <w:t>fruitarian, fruits, fruit</w:t>
            </w:r>
          </w:p>
        </w:tc>
      </w:tr>
      <w:tr w:rsidR="00A57A79" w:rsidRPr="00A57A79" w14:paraId="51C5056C" w14:textId="77777777" w:rsidTr="00A57A79">
        <w:trPr>
          <w:trHeight w:val="288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5E291" w14:textId="77777777" w:rsidR="00A57A79" w:rsidRPr="00A57A79" w:rsidRDefault="00A57A79" w:rsidP="00A57A7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A57A79">
              <w:rPr>
                <w:rFonts w:ascii="Calibri" w:eastAsia="Times New Roman" w:hAnsi="Calibri" w:cs="Calibri"/>
                <w:color w:val="000000"/>
              </w:rPr>
              <w:t>non-vegetarians</w:t>
            </w:r>
          </w:p>
        </w:tc>
        <w:tc>
          <w:tcPr>
            <w:tcW w:w="6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18F57" w14:textId="77777777" w:rsidR="00A57A79" w:rsidRPr="00A57A79" w:rsidRDefault="00A57A79" w:rsidP="00A57A7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A57A79">
              <w:rPr>
                <w:rFonts w:ascii="Calibri" w:eastAsia="Times New Roman" w:hAnsi="Calibri" w:cs="Calibri"/>
                <w:color w:val="000000"/>
              </w:rPr>
              <w:t>non-vegetarians, non-veg, non-vegetarian, meat-lovers</w:t>
            </w:r>
          </w:p>
        </w:tc>
      </w:tr>
    </w:tbl>
    <w:p w14:paraId="2AA56AF1" w14:textId="77777777" w:rsidR="00841310" w:rsidRPr="00841310" w:rsidRDefault="00841310" w:rsidP="006E4192">
      <w:pPr>
        <w:ind w:left="720"/>
      </w:pPr>
    </w:p>
    <w:p w14:paraId="49ADE845" w14:textId="2AA51903" w:rsidR="00A6338A" w:rsidRDefault="00A6338A" w:rsidP="00A6338A">
      <w:pPr>
        <w:pStyle w:val="2"/>
      </w:pPr>
      <w:bookmarkStart w:id="19" w:name="_Toc89252223"/>
      <w:r>
        <w:t>Cooking</w:t>
      </w:r>
      <w:bookmarkEnd w:id="19"/>
    </w:p>
    <w:p w14:paraId="1ABD4F0D" w14:textId="655725F4" w:rsidR="00FD0C92" w:rsidRPr="00467A3C" w:rsidRDefault="00FD0C92" w:rsidP="00467A3C">
      <w:pPr>
        <w:pStyle w:val="3"/>
      </w:pPr>
      <w:bookmarkStart w:id="20" w:name="_Toc89252224"/>
      <w:r w:rsidRPr="00467A3C">
        <w:rPr>
          <w:rFonts w:hint="eastAsia"/>
        </w:rPr>
        <w:t>S</w:t>
      </w:r>
      <w:r w:rsidRPr="00467A3C">
        <w:t>elect cooking mode</w:t>
      </w:r>
      <w:bookmarkEnd w:id="20"/>
    </w:p>
    <w:p w14:paraId="49BE3776" w14:textId="77777777" w:rsidR="00CA375D" w:rsidRDefault="00FD0C92" w:rsidP="00CA375D">
      <w:pPr>
        <w:keepNext/>
        <w:jc w:val="center"/>
      </w:pPr>
      <w:r>
        <w:rPr>
          <w:noProof/>
        </w:rPr>
        <w:drawing>
          <wp:inline distT="0" distB="0" distL="0" distR="0" wp14:anchorId="47EEE2E5" wp14:editId="319E401F">
            <wp:extent cx="4053840" cy="2211512"/>
            <wp:effectExtent l="0" t="0" r="381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87289" cy="222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A3B16" w14:textId="606224BC" w:rsidR="00FD0C92" w:rsidRDefault="00CA375D" w:rsidP="00CA375D">
      <w:pPr>
        <w:pStyle w:val="a8"/>
        <w:jc w:val="center"/>
      </w:pPr>
      <w:r>
        <w:t xml:space="preserve">Figure </w:t>
      </w:r>
      <w:r w:rsidR="00ED1461">
        <w:fldChar w:fldCharType="begin"/>
      </w:r>
      <w:r w:rsidR="00ED1461">
        <w:instrText xml:space="preserve"> SEQ Figure \* ARABIC </w:instrText>
      </w:r>
      <w:r w:rsidR="00ED1461">
        <w:fldChar w:fldCharType="separate"/>
      </w:r>
      <w:r w:rsidR="00664E27">
        <w:rPr>
          <w:noProof/>
        </w:rPr>
        <w:t>2</w:t>
      </w:r>
      <w:r w:rsidR="00ED1461">
        <w:rPr>
          <w:noProof/>
        </w:rPr>
        <w:fldChar w:fldCharType="end"/>
      </w:r>
      <w:r>
        <w:t xml:space="preserve"> Cooking Mode</w:t>
      </w:r>
    </w:p>
    <w:p w14:paraId="5574A4E1" w14:textId="75FBED57" w:rsidR="00FD0C92" w:rsidRDefault="00FD0C92" w:rsidP="00FD0C92">
      <w:pPr>
        <w:pStyle w:val="3"/>
      </w:pPr>
      <w:bookmarkStart w:id="21" w:name="_Toc89252225"/>
      <w:r>
        <w:rPr>
          <w:rFonts w:hint="eastAsia"/>
        </w:rPr>
        <w:lastRenderedPageBreak/>
        <w:t>T</w:t>
      </w:r>
      <w:r>
        <w:t>ype in the ingredients or upload an image</w:t>
      </w:r>
      <w:bookmarkEnd w:id="21"/>
    </w:p>
    <w:p w14:paraId="698DF629" w14:textId="77777777" w:rsidR="00E52A29" w:rsidRDefault="00FD0C92" w:rsidP="00E52A29">
      <w:pPr>
        <w:keepNext/>
        <w:jc w:val="center"/>
      </w:pPr>
      <w:r>
        <w:rPr>
          <w:noProof/>
        </w:rPr>
        <w:drawing>
          <wp:inline distT="0" distB="0" distL="0" distR="0" wp14:anchorId="361AF668" wp14:editId="2BAECD54">
            <wp:extent cx="4320540" cy="2575761"/>
            <wp:effectExtent l="0" t="0" r="381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540" cy="2575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D18EA" w14:textId="72179F4C" w:rsidR="00FD0C92" w:rsidRDefault="00E52A29" w:rsidP="00E52A29">
      <w:pPr>
        <w:pStyle w:val="a8"/>
        <w:jc w:val="center"/>
      </w:pPr>
      <w:r>
        <w:t xml:space="preserve">Figure </w:t>
      </w:r>
      <w:r w:rsidR="00ED1461">
        <w:fldChar w:fldCharType="begin"/>
      </w:r>
      <w:r w:rsidR="00ED1461">
        <w:instrText xml:space="preserve"> SEQ Figure \* ARABIC </w:instrText>
      </w:r>
      <w:r w:rsidR="00ED1461">
        <w:fldChar w:fldCharType="separate"/>
      </w:r>
      <w:r w:rsidR="00664E27">
        <w:rPr>
          <w:noProof/>
        </w:rPr>
        <w:t>3</w:t>
      </w:r>
      <w:r w:rsidR="00ED1461">
        <w:rPr>
          <w:noProof/>
        </w:rPr>
        <w:fldChar w:fldCharType="end"/>
      </w:r>
      <w:r>
        <w:t xml:space="preserve"> Type in Ingredients in Text Form</w:t>
      </w:r>
    </w:p>
    <w:p w14:paraId="0DE18999" w14:textId="77777777" w:rsidR="00E52A29" w:rsidRDefault="5557160D" w:rsidP="00E52A29">
      <w:pPr>
        <w:keepNext/>
        <w:jc w:val="center"/>
      </w:pPr>
      <w:r>
        <w:rPr>
          <w:noProof/>
        </w:rPr>
        <w:drawing>
          <wp:inline distT="0" distB="0" distL="0" distR="0" wp14:anchorId="19FFBDC0" wp14:editId="38BFBE0F">
            <wp:extent cx="4257675" cy="2457033"/>
            <wp:effectExtent l="0" t="0" r="0" b="0"/>
            <wp:docPr id="1548934086" name="图片 15489340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2457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2EE73" w14:textId="6E397C4C" w:rsidR="5557160D" w:rsidRDefault="00E52A29" w:rsidP="00E52A29">
      <w:pPr>
        <w:pStyle w:val="a8"/>
        <w:jc w:val="center"/>
      </w:pPr>
      <w:r>
        <w:t xml:space="preserve">Figure </w:t>
      </w:r>
      <w:r w:rsidR="00ED1461">
        <w:fldChar w:fldCharType="begin"/>
      </w:r>
      <w:r w:rsidR="00ED1461">
        <w:instrText xml:space="preserve"> SEQ Figure \* ARABIC </w:instrText>
      </w:r>
      <w:r w:rsidR="00ED1461">
        <w:fldChar w:fldCharType="separate"/>
      </w:r>
      <w:r w:rsidR="00664E27">
        <w:rPr>
          <w:noProof/>
        </w:rPr>
        <w:t>4</w:t>
      </w:r>
      <w:r w:rsidR="00ED1461">
        <w:rPr>
          <w:noProof/>
        </w:rPr>
        <w:fldChar w:fldCharType="end"/>
      </w:r>
      <w:r>
        <w:t xml:space="preserve"> Upload Photo for Food Detection</w:t>
      </w:r>
    </w:p>
    <w:p w14:paraId="4D4DB15D" w14:textId="325EC094" w:rsidR="00FD0C92" w:rsidRDefault="00FD0C92" w:rsidP="00FD0C92">
      <w:pPr>
        <w:pStyle w:val="3"/>
      </w:pPr>
      <w:bookmarkStart w:id="22" w:name="_Toc89252226"/>
      <w:r>
        <w:rPr>
          <w:rFonts w:hint="eastAsia"/>
        </w:rPr>
        <w:t>M</w:t>
      </w:r>
      <w:r>
        <w:t>odify input ingredient</w:t>
      </w:r>
      <w:bookmarkEnd w:id="22"/>
    </w:p>
    <w:p w14:paraId="780EAE20" w14:textId="598AA987" w:rsidR="00FD0C92" w:rsidRDefault="00FD0C92" w:rsidP="00FD0C92">
      <w:pPr>
        <w:ind w:left="576"/>
      </w:pPr>
      <w:r>
        <w:t>If you are not satisfied with the detected results, you can choose to modify them. Just enter “yes” and input them.</w:t>
      </w:r>
    </w:p>
    <w:p w14:paraId="3EE3CA24" w14:textId="5CBDD701" w:rsidR="00FD0C92" w:rsidRDefault="00FD0C92" w:rsidP="00FD0C92">
      <w:pPr>
        <w:pStyle w:val="3"/>
      </w:pPr>
      <w:bookmarkStart w:id="23" w:name="_Toc89252227"/>
      <w:r>
        <w:t>Input your preference</w:t>
      </w:r>
      <w:bookmarkEnd w:id="23"/>
    </w:p>
    <w:p w14:paraId="79EE1CB3" w14:textId="08642E6E" w:rsidR="00FD0C92" w:rsidRDefault="00A33F5E" w:rsidP="00A33F5E">
      <w:pPr>
        <w:ind w:left="576"/>
      </w:pPr>
      <w:r>
        <w:t>The robot will enquiry your dining preference for cuisine and dietary, if you do not have the preference, you can just tell it “</w:t>
      </w:r>
      <w:r w:rsidR="000602CD">
        <w:t>No</w:t>
      </w:r>
      <w:r>
        <w:t xml:space="preserve"> cuisine” or “</w:t>
      </w:r>
      <w:r w:rsidR="000602CD">
        <w:t>No</w:t>
      </w:r>
      <w:r>
        <w:t xml:space="preserve"> dietary”.</w:t>
      </w:r>
    </w:p>
    <w:p w14:paraId="1F28BF3E" w14:textId="77777777" w:rsidR="00E52A29" w:rsidRDefault="00A33F5E" w:rsidP="00E52A2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6AC658A" wp14:editId="6AD924AB">
            <wp:extent cx="4321558" cy="3597148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1558" cy="359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D4CD0" w14:textId="339B7018" w:rsidR="00A33F5E" w:rsidRDefault="00E52A29" w:rsidP="00E52A29">
      <w:pPr>
        <w:pStyle w:val="a8"/>
        <w:jc w:val="center"/>
      </w:pPr>
      <w:r>
        <w:t xml:space="preserve">Figure </w:t>
      </w:r>
      <w:r w:rsidR="00ED1461">
        <w:fldChar w:fldCharType="begin"/>
      </w:r>
      <w:r w:rsidR="00ED1461">
        <w:instrText xml:space="preserve"> SEQ Figure \* ARABIC </w:instrText>
      </w:r>
      <w:r w:rsidR="00ED1461">
        <w:fldChar w:fldCharType="separate"/>
      </w:r>
      <w:r w:rsidR="00664E27">
        <w:rPr>
          <w:noProof/>
        </w:rPr>
        <w:t>5</w:t>
      </w:r>
      <w:r w:rsidR="00ED1461">
        <w:rPr>
          <w:noProof/>
        </w:rPr>
        <w:fldChar w:fldCharType="end"/>
      </w:r>
      <w:r>
        <w:t xml:space="preserve"> Input Preferences (Dietary and Cuisine)</w:t>
      </w:r>
    </w:p>
    <w:p w14:paraId="2EC6CA06" w14:textId="6B990163" w:rsidR="00A33F5E" w:rsidRDefault="00A33F5E" w:rsidP="00A33F5E">
      <w:pPr>
        <w:pStyle w:val="3"/>
      </w:pPr>
      <w:bookmarkStart w:id="24" w:name="_Toc89252228"/>
      <w:r>
        <w:rPr>
          <w:rFonts w:hint="eastAsia"/>
        </w:rPr>
        <w:t>C</w:t>
      </w:r>
      <w:r>
        <w:t>hoosing your favourite dish!</w:t>
      </w:r>
      <w:bookmarkEnd w:id="24"/>
    </w:p>
    <w:p w14:paraId="78BF2C36" w14:textId="2A3263BF" w:rsidR="00A33F5E" w:rsidRDefault="00A33F5E" w:rsidP="00A33F5E">
      <w:pPr>
        <w:ind w:left="576"/>
      </w:pPr>
      <w:r>
        <w:rPr>
          <w:rFonts w:hint="eastAsia"/>
        </w:rPr>
        <w:t>B</w:t>
      </w:r>
      <w:r>
        <w:t xml:space="preserve">y default, the robot will recommend you 10 dishes based on your ingredients and preferences. You can click the number in blue highlight to see </w:t>
      </w:r>
      <w:r w:rsidR="00A768C0">
        <w:t>details or</w:t>
      </w:r>
      <w:r>
        <w:t xml:space="preserve"> click “/more” to look at more dishes.</w:t>
      </w:r>
    </w:p>
    <w:p w14:paraId="6E8443D6" w14:textId="77777777" w:rsidR="00E52A29" w:rsidRDefault="00A33F5E" w:rsidP="00E52A2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6C0041C" wp14:editId="70774CD5">
            <wp:extent cx="4335608" cy="3724606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5608" cy="3724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22962" w14:textId="4B927D42" w:rsidR="00A33F5E" w:rsidRDefault="00E52A29" w:rsidP="00E52A29">
      <w:pPr>
        <w:pStyle w:val="a8"/>
        <w:jc w:val="center"/>
      </w:pPr>
      <w:r>
        <w:t xml:space="preserve">Figure </w:t>
      </w:r>
      <w:r w:rsidR="00ED1461">
        <w:fldChar w:fldCharType="begin"/>
      </w:r>
      <w:r w:rsidR="00ED1461">
        <w:instrText xml:space="preserve"> SEQ Figure \* ARABIC </w:instrText>
      </w:r>
      <w:r w:rsidR="00ED1461">
        <w:fldChar w:fldCharType="separate"/>
      </w:r>
      <w:r w:rsidR="00664E27">
        <w:rPr>
          <w:noProof/>
        </w:rPr>
        <w:t>6</w:t>
      </w:r>
      <w:r w:rsidR="00ED1461">
        <w:rPr>
          <w:noProof/>
        </w:rPr>
        <w:fldChar w:fldCharType="end"/>
      </w:r>
      <w:r>
        <w:t xml:space="preserve"> Selection of Recipe</w:t>
      </w:r>
    </w:p>
    <w:p w14:paraId="119FEC0A" w14:textId="7161BBD4" w:rsidR="00A33F5E" w:rsidRDefault="00A33F5E" w:rsidP="00A33F5E"/>
    <w:p w14:paraId="35DBC593" w14:textId="4C9B550F" w:rsidR="003818B1" w:rsidRPr="003818B1" w:rsidRDefault="00A33F5E" w:rsidP="009962C3">
      <w:pPr>
        <w:pStyle w:val="3"/>
      </w:pPr>
      <w:bookmarkStart w:id="25" w:name="_Toc89252229"/>
      <w:r>
        <w:rPr>
          <w:rFonts w:hint="eastAsia"/>
        </w:rPr>
        <w:lastRenderedPageBreak/>
        <w:t>C</w:t>
      </w:r>
      <w:r>
        <w:t>heck details for a dish</w:t>
      </w:r>
      <w:bookmarkEnd w:id="25"/>
    </w:p>
    <w:p w14:paraId="4FE5B7AB" w14:textId="77777777" w:rsidR="00E52A29" w:rsidRDefault="00A33F5E" w:rsidP="00E52A29">
      <w:pPr>
        <w:keepNext/>
        <w:jc w:val="center"/>
      </w:pPr>
      <w:r>
        <w:rPr>
          <w:noProof/>
        </w:rPr>
        <w:drawing>
          <wp:inline distT="0" distB="0" distL="0" distR="0" wp14:anchorId="04030945" wp14:editId="025C1542">
            <wp:extent cx="4350927" cy="3960954"/>
            <wp:effectExtent l="0" t="0" r="2540" b="190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0927" cy="3960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1B334" w14:textId="01A97B2E" w:rsidR="00A768C0" w:rsidRDefault="00E52A29" w:rsidP="00E52A29">
      <w:pPr>
        <w:pStyle w:val="a8"/>
        <w:jc w:val="center"/>
      </w:pPr>
      <w:r>
        <w:t xml:space="preserve">Figure </w:t>
      </w:r>
      <w:r w:rsidR="00ED1461">
        <w:fldChar w:fldCharType="begin"/>
      </w:r>
      <w:r w:rsidR="00ED1461">
        <w:instrText xml:space="preserve"> SEQ Figure \* ARABIC </w:instrText>
      </w:r>
      <w:r w:rsidR="00ED1461">
        <w:fldChar w:fldCharType="separate"/>
      </w:r>
      <w:r w:rsidR="00664E27">
        <w:rPr>
          <w:noProof/>
        </w:rPr>
        <w:t>7</w:t>
      </w:r>
      <w:r w:rsidR="00ED1461">
        <w:rPr>
          <w:noProof/>
        </w:rPr>
        <w:fldChar w:fldCharType="end"/>
      </w:r>
      <w:r>
        <w:t xml:space="preserve"> Details of Recipe</w:t>
      </w:r>
    </w:p>
    <w:p w14:paraId="5AB9C0A5" w14:textId="77777777" w:rsidR="00E52A29" w:rsidRDefault="00A33F5E" w:rsidP="00E52A29">
      <w:pPr>
        <w:keepNext/>
        <w:jc w:val="center"/>
      </w:pPr>
      <w:r>
        <w:rPr>
          <w:noProof/>
        </w:rPr>
        <w:drawing>
          <wp:inline distT="0" distB="0" distL="0" distR="0" wp14:anchorId="403C0FB4" wp14:editId="30F50117">
            <wp:extent cx="4342948" cy="280660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2948" cy="280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0B2AA" w14:textId="24AF419D" w:rsidR="00A33F5E" w:rsidRPr="00A33F5E" w:rsidRDefault="00E52A29" w:rsidP="00E52A29">
      <w:pPr>
        <w:pStyle w:val="a8"/>
        <w:jc w:val="center"/>
      </w:pPr>
      <w:r>
        <w:t xml:space="preserve">Figure </w:t>
      </w:r>
      <w:r w:rsidR="00ED1461">
        <w:fldChar w:fldCharType="begin"/>
      </w:r>
      <w:r w:rsidR="00ED1461">
        <w:instrText xml:space="preserve"> SEQ Figure \* ARABIC </w:instrText>
      </w:r>
      <w:r w:rsidR="00ED1461">
        <w:fldChar w:fldCharType="separate"/>
      </w:r>
      <w:r w:rsidR="00664E27">
        <w:rPr>
          <w:noProof/>
        </w:rPr>
        <w:t>8</w:t>
      </w:r>
      <w:r w:rsidR="00ED1461">
        <w:rPr>
          <w:noProof/>
        </w:rPr>
        <w:fldChar w:fldCharType="end"/>
      </w:r>
      <w:r>
        <w:t xml:space="preserve"> Recipe's Instructions</w:t>
      </w:r>
    </w:p>
    <w:p w14:paraId="649C71F9" w14:textId="6C7E2081" w:rsidR="00A6338A" w:rsidRDefault="00A6338A" w:rsidP="00A6338A">
      <w:pPr>
        <w:pStyle w:val="2"/>
      </w:pPr>
      <w:bookmarkStart w:id="26" w:name="_Toc89252230"/>
      <w:r>
        <w:t>Browsing</w:t>
      </w:r>
      <w:bookmarkEnd w:id="26"/>
    </w:p>
    <w:p w14:paraId="3DB1EC26" w14:textId="1CBAF35F" w:rsidR="003B60D2" w:rsidRDefault="003B60D2" w:rsidP="003B60D2">
      <w:r>
        <w:rPr>
          <w:rFonts w:hint="eastAsia"/>
        </w:rPr>
        <w:t>I</w:t>
      </w:r>
      <w:r>
        <w:t>f you just want to have a look at our recipes or grab some new ideas for cooking, browsing mode may satisfy your demand.</w:t>
      </w:r>
    </w:p>
    <w:p w14:paraId="66B45CAB" w14:textId="77777777" w:rsidR="00E52A29" w:rsidRDefault="003B60D2" w:rsidP="00E52A2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7BBD3AC" wp14:editId="25C731F8">
            <wp:extent cx="4442768" cy="1252697"/>
            <wp:effectExtent l="0" t="0" r="2540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768" cy="1252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74FCA" w14:textId="50F1EABE" w:rsidR="003B60D2" w:rsidRPr="003B60D2" w:rsidRDefault="00E52A29" w:rsidP="00E52A29">
      <w:pPr>
        <w:pStyle w:val="a8"/>
        <w:jc w:val="center"/>
      </w:pPr>
      <w:r>
        <w:t xml:space="preserve">Figure </w:t>
      </w:r>
      <w:r w:rsidR="00ED1461">
        <w:fldChar w:fldCharType="begin"/>
      </w:r>
      <w:r w:rsidR="00ED1461">
        <w:instrText xml:space="preserve"> SEQ Figure \* ARABIC </w:instrText>
      </w:r>
      <w:r w:rsidR="00ED1461">
        <w:fldChar w:fldCharType="separate"/>
      </w:r>
      <w:r w:rsidR="00664E27">
        <w:rPr>
          <w:noProof/>
        </w:rPr>
        <w:t>9</w:t>
      </w:r>
      <w:r w:rsidR="00ED1461">
        <w:rPr>
          <w:noProof/>
        </w:rPr>
        <w:fldChar w:fldCharType="end"/>
      </w:r>
      <w:r>
        <w:t xml:space="preserve"> Browsing Mode</w:t>
      </w:r>
    </w:p>
    <w:p w14:paraId="71AED875" w14:textId="40C58704" w:rsidR="00A6338A" w:rsidRDefault="00A6338A" w:rsidP="00A6338A">
      <w:pPr>
        <w:pStyle w:val="3"/>
      </w:pPr>
      <w:bookmarkStart w:id="27" w:name="_Toc89252231"/>
      <w:r>
        <w:t>Random Dishes</w:t>
      </w:r>
      <w:bookmarkEnd w:id="27"/>
    </w:p>
    <w:p w14:paraId="04C3997A" w14:textId="77777777" w:rsidR="00E52A29" w:rsidRDefault="00FF48C6" w:rsidP="00E52A29">
      <w:pPr>
        <w:keepNext/>
        <w:jc w:val="center"/>
      </w:pPr>
      <w:r>
        <w:rPr>
          <w:noProof/>
        </w:rPr>
        <w:drawing>
          <wp:inline distT="0" distB="0" distL="0" distR="0" wp14:anchorId="719802D2" wp14:editId="44F1D567">
            <wp:extent cx="4515055" cy="3042384"/>
            <wp:effectExtent l="0" t="0" r="0" b="698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5055" cy="304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98D46" w14:textId="7AA082CF" w:rsidR="003B60D2" w:rsidRDefault="00E52A29" w:rsidP="00E52A29">
      <w:pPr>
        <w:pStyle w:val="a8"/>
        <w:jc w:val="center"/>
      </w:pPr>
      <w:r>
        <w:t xml:space="preserve">Figure </w:t>
      </w:r>
      <w:r w:rsidR="00ED1461">
        <w:fldChar w:fldCharType="begin"/>
      </w:r>
      <w:r w:rsidR="00ED1461">
        <w:instrText xml:space="preserve"> SEQ Figure \* ARABIC </w:instrText>
      </w:r>
      <w:r w:rsidR="00ED1461">
        <w:fldChar w:fldCharType="separate"/>
      </w:r>
      <w:r w:rsidR="00664E27">
        <w:rPr>
          <w:noProof/>
        </w:rPr>
        <w:t>10</w:t>
      </w:r>
      <w:r w:rsidR="00ED1461">
        <w:rPr>
          <w:noProof/>
        </w:rPr>
        <w:fldChar w:fldCharType="end"/>
      </w:r>
      <w:r>
        <w:t xml:space="preserve"> Random Recipe (Browsing Mode)</w:t>
      </w:r>
    </w:p>
    <w:p w14:paraId="6C7C1E1D" w14:textId="69CF9C5D" w:rsidR="00FF48C6" w:rsidRPr="003B60D2" w:rsidRDefault="00FF48C6" w:rsidP="003B60D2"/>
    <w:p w14:paraId="3095F419" w14:textId="790958F9" w:rsidR="00A6338A" w:rsidRPr="00A6338A" w:rsidRDefault="00A6338A" w:rsidP="00A6338A">
      <w:pPr>
        <w:pStyle w:val="3"/>
      </w:pPr>
      <w:bookmarkStart w:id="28" w:name="_Toc89252232"/>
      <w:r>
        <w:lastRenderedPageBreak/>
        <w:t>Specific Dishes</w:t>
      </w:r>
      <w:bookmarkEnd w:id="28"/>
    </w:p>
    <w:p w14:paraId="097F826A" w14:textId="77777777" w:rsidR="00E52A29" w:rsidRDefault="00FF48C6" w:rsidP="00E52A29">
      <w:pPr>
        <w:keepNext/>
        <w:jc w:val="center"/>
      </w:pPr>
      <w:r>
        <w:rPr>
          <w:noProof/>
        </w:rPr>
        <w:drawing>
          <wp:inline distT="0" distB="0" distL="0" distR="0" wp14:anchorId="2003B560" wp14:editId="01BE4735">
            <wp:extent cx="4596652" cy="3724274"/>
            <wp:effectExtent l="0" t="0" r="2540" b="444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6652" cy="3724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80808" w14:textId="4E508199" w:rsidR="6DC41BD9" w:rsidRDefault="00E52A29" w:rsidP="00E52A29">
      <w:pPr>
        <w:pStyle w:val="a8"/>
        <w:jc w:val="center"/>
      </w:pPr>
      <w:r>
        <w:t xml:space="preserve">Figure </w:t>
      </w:r>
      <w:r w:rsidR="00ED1461">
        <w:fldChar w:fldCharType="begin"/>
      </w:r>
      <w:r w:rsidR="00ED1461">
        <w:instrText xml:space="preserve"> SEQ Figure \* ARABIC </w:instrText>
      </w:r>
      <w:r w:rsidR="00ED1461">
        <w:fldChar w:fldCharType="separate"/>
      </w:r>
      <w:r w:rsidR="00664E27">
        <w:rPr>
          <w:noProof/>
        </w:rPr>
        <w:t>11</w:t>
      </w:r>
      <w:r w:rsidR="00ED1461">
        <w:rPr>
          <w:noProof/>
        </w:rPr>
        <w:fldChar w:fldCharType="end"/>
      </w:r>
      <w:r>
        <w:t xml:space="preserve"> Specific Recipe (Browsing Mode)</w:t>
      </w:r>
    </w:p>
    <w:p w14:paraId="254F090F" w14:textId="57AC9365" w:rsidR="6DC41BD9" w:rsidRDefault="6DC41BD9" w:rsidP="6DC41BD9"/>
    <w:p w14:paraId="3DC92435" w14:textId="23318E1A" w:rsidR="005E1076" w:rsidRDefault="005E1076">
      <w:pPr>
        <w:rPr>
          <w:rFonts w:asciiTheme="majorHAnsi" w:eastAsiaTheme="majorEastAsia" w:hAnsiTheme="majorHAnsi" w:cstheme="majorBidi"/>
          <w:b/>
          <w:bCs/>
          <w:color w:val="0070C0"/>
          <w:sz w:val="36"/>
          <w:szCs w:val="36"/>
        </w:rPr>
      </w:pPr>
      <w:r>
        <w:rPr>
          <w:rFonts w:asciiTheme="majorHAnsi" w:eastAsiaTheme="majorEastAsia" w:hAnsiTheme="majorHAnsi" w:cstheme="majorBidi"/>
          <w:b/>
          <w:bCs/>
          <w:color w:val="0070C0"/>
          <w:sz w:val="36"/>
          <w:szCs w:val="36"/>
        </w:rPr>
        <w:br w:type="page"/>
      </w:r>
    </w:p>
    <w:tbl>
      <w:tblPr>
        <w:tblW w:w="9039" w:type="dxa"/>
        <w:tblLayout w:type="fixed"/>
        <w:tblLook w:val="0000" w:firstRow="0" w:lastRow="0" w:firstColumn="0" w:lastColumn="0" w:noHBand="0" w:noVBand="0"/>
      </w:tblPr>
      <w:tblGrid>
        <w:gridCol w:w="3708"/>
        <w:gridCol w:w="2160"/>
        <w:gridCol w:w="3171"/>
      </w:tblGrid>
      <w:tr w:rsidR="0072041D" w:rsidRPr="000E559E" w14:paraId="3B31EE67" w14:textId="77777777" w:rsidTr="00FF5B35">
        <w:trPr>
          <w:cantSplit/>
        </w:trPr>
        <w:tc>
          <w:tcPr>
            <w:tcW w:w="9039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0EFD100" w14:textId="77777777" w:rsidR="0072041D" w:rsidRPr="000E559E" w:rsidRDefault="0072041D" w:rsidP="00370ABC">
            <w:pPr>
              <w:tabs>
                <w:tab w:val="right" w:pos="5760"/>
                <w:tab w:val="right" w:pos="7200"/>
                <w:tab w:val="right" w:leader="dot" w:pos="8640"/>
              </w:tabs>
              <w:jc w:val="center"/>
              <w:rPr>
                <w:rFonts w:ascii="Arial" w:hAnsi="Arial" w:cs="Arial"/>
                <w:b/>
              </w:rPr>
            </w:pPr>
            <w:r w:rsidRPr="000E559E">
              <w:rPr>
                <w:rFonts w:ascii="Arial" w:hAnsi="Arial" w:cs="Arial"/>
                <w:b/>
              </w:rPr>
              <w:lastRenderedPageBreak/>
              <w:t>For ISS Use Only</w:t>
            </w:r>
          </w:p>
        </w:tc>
      </w:tr>
      <w:tr w:rsidR="0072041D" w:rsidRPr="000E559E" w14:paraId="374B3D99" w14:textId="77777777" w:rsidTr="00FF5B35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593B392" w14:textId="77777777" w:rsidR="0072041D" w:rsidRDefault="0072041D" w:rsidP="00370ABC">
            <w:pPr>
              <w:tabs>
                <w:tab w:val="right" w:pos="5760"/>
                <w:tab w:val="right" w:pos="7200"/>
                <w:tab w:val="right" w:leader="dot" w:pos="8640"/>
              </w:tabs>
              <w:spacing w:after="240"/>
              <w:rPr>
                <w:rFonts w:ascii="Arial" w:hAnsi="Arial" w:cs="Arial"/>
                <w:b/>
              </w:rPr>
            </w:pPr>
            <w:r w:rsidRPr="000E559E">
              <w:rPr>
                <w:rFonts w:ascii="Arial" w:hAnsi="Arial" w:cs="Arial"/>
                <w:b/>
              </w:rPr>
              <w:t>Programme Name:</w:t>
            </w:r>
          </w:p>
          <w:p w14:paraId="0E5CACD4" w14:textId="77777777" w:rsidR="0072041D" w:rsidRPr="000E559E" w:rsidRDefault="0072041D" w:rsidP="00370ABC">
            <w:pPr>
              <w:tabs>
                <w:tab w:val="right" w:pos="5760"/>
                <w:tab w:val="right" w:pos="7200"/>
                <w:tab w:val="right" w:leader="dot" w:pos="8640"/>
              </w:tabs>
              <w:spacing w:after="240"/>
              <w:rPr>
                <w:rFonts w:ascii="Arial" w:hAnsi="Arial" w:cs="Arial"/>
                <w:b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45EEAC1" w14:textId="77777777" w:rsidR="0072041D" w:rsidRDefault="0072041D" w:rsidP="00370ABC">
            <w:pPr>
              <w:tabs>
                <w:tab w:val="right" w:pos="5760"/>
                <w:tab w:val="right" w:pos="7200"/>
                <w:tab w:val="right" w:leader="dot" w:pos="8640"/>
              </w:tabs>
              <w:spacing w:after="240"/>
              <w:rPr>
                <w:rFonts w:ascii="Arial" w:hAnsi="Arial" w:cs="Arial"/>
                <w:b/>
              </w:rPr>
            </w:pPr>
            <w:r w:rsidRPr="000E559E">
              <w:rPr>
                <w:rFonts w:ascii="Arial" w:hAnsi="Arial" w:cs="Arial"/>
                <w:b/>
              </w:rPr>
              <w:t xml:space="preserve">Project No: </w:t>
            </w:r>
          </w:p>
          <w:p w14:paraId="1860A843" w14:textId="77777777" w:rsidR="0072041D" w:rsidRPr="000E559E" w:rsidRDefault="0072041D" w:rsidP="00370ABC">
            <w:pPr>
              <w:tabs>
                <w:tab w:val="right" w:pos="5760"/>
                <w:tab w:val="right" w:pos="7200"/>
                <w:tab w:val="right" w:leader="dot" w:pos="8640"/>
              </w:tabs>
              <w:spacing w:after="240"/>
              <w:rPr>
                <w:rFonts w:ascii="Arial" w:hAnsi="Arial" w:cs="Arial"/>
                <w:b/>
              </w:rPr>
            </w:pPr>
          </w:p>
        </w:tc>
        <w:tc>
          <w:tcPr>
            <w:tcW w:w="3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F23C404" w14:textId="77777777" w:rsidR="0072041D" w:rsidRDefault="0072041D" w:rsidP="00370ABC">
            <w:pPr>
              <w:tabs>
                <w:tab w:val="right" w:pos="5760"/>
                <w:tab w:val="right" w:pos="7200"/>
                <w:tab w:val="right" w:leader="dot" w:pos="8640"/>
              </w:tabs>
              <w:spacing w:after="24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earner</w:t>
            </w:r>
            <w:r w:rsidRPr="000E559E">
              <w:rPr>
                <w:rFonts w:ascii="Arial" w:hAnsi="Arial" w:cs="Arial"/>
                <w:b/>
              </w:rPr>
              <w:t xml:space="preserve"> Batch:  </w:t>
            </w:r>
          </w:p>
          <w:p w14:paraId="2A23B7B4" w14:textId="77777777" w:rsidR="0072041D" w:rsidRPr="000E559E" w:rsidRDefault="0072041D" w:rsidP="00370ABC">
            <w:pPr>
              <w:tabs>
                <w:tab w:val="right" w:pos="5760"/>
                <w:tab w:val="right" w:pos="7200"/>
                <w:tab w:val="right" w:leader="dot" w:pos="8640"/>
              </w:tabs>
              <w:spacing w:after="240"/>
              <w:rPr>
                <w:rFonts w:ascii="Arial" w:hAnsi="Arial" w:cs="Arial"/>
                <w:b/>
              </w:rPr>
            </w:pPr>
          </w:p>
        </w:tc>
      </w:tr>
      <w:tr w:rsidR="0072041D" w:rsidRPr="000E559E" w14:paraId="22374DBE" w14:textId="77777777" w:rsidTr="00FF5B35">
        <w:trPr>
          <w:cantSplit/>
        </w:trPr>
        <w:tc>
          <w:tcPr>
            <w:tcW w:w="9039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C86DBD0" w14:textId="77777777" w:rsidR="0072041D" w:rsidRDefault="0072041D" w:rsidP="00370ABC">
            <w:pPr>
              <w:tabs>
                <w:tab w:val="right" w:pos="5760"/>
                <w:tab w:val="right" w:pos="7200"/>
                <w:tab w:val="right" w:leader="dot" w:pos="8640"/>
              </w:tabs>
              <w:spacing w:after="240"/>
              <w:rPr>
                <w:rFonts w:ascii="Arial" w:hAnsi="Arial" w:cs="Arial"/>
                <w:b/>
              </w:rPr>
            </w:pPr>
            <w:r w:rsidRPr="000E559E">
              <w:rPr>
                <w:rFonts w:ascii="Arial" w:hAnsi="Arial" w:cs="Arial"/>
                <w:b/>
              </w:rPr>
              <w:t>Accepted/Rejected/KIV:</w:t>
            </w:r>
          </w:p>
          <w:p w14:paraId="3CABB479" w14:textId="77777777" w:rsidR="0072041D" w:rsidRPr="000E559E" w:rsidRDefault="0072041D" w:rsidP="00370ABC">
            <w:pPr>
              <w:tabs>
                <w:tab w:val="right" w:pos="5760"/>
                <w:tab w:val="right" w:pos="7200"/>
                <w:tab w:val="right" w:leader="dot" w:pos="8640"/>
              </w:tabs>
              <w:spacing w:after="240"/>
              <w:rPr>
                <w:rFonts w:ascii="Arial" w:hAnsi="Arial" w:cs="Arial"/>
                <w:b/>
              </w:rPr>
            </w:pPr>
          </w:p>
        </w:tc>
      </w:tr>
      <w:tr w:rsidR="0072041D" w:rsidRPr="000E559E" w14:paraId="2E65F9B8" w14:textId="77777777" w:rsidTr="00FF5B35">
        <w:trPr>
          <w:cantSplit/>
          <w:trHeight w:hRule="exact" w:val="6729"/>
        </w:trPr>
        <w:tc>
          <w:tcPr>
            <w:tcW w:w="9039" w:type="dxa"/>
            <w:gridSpan w:val="3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</w:tcPr>
          <w:p w14:paraId="3EAE25F3" w14:textId="77777777" w:rsidR="0072041D" w:rsidRPr="00CF5A99" w:rsidRDefault="0072041D" w:rsidP="00370ABC">
            <w:pPr>
              <w:tabs>
                <w:tab w:val="right" w:pos="5760"/>
                <w:tab w:val="right" w:pos="7200"/>
                <w:tab w:val="right" w:leader="dot" w:pos="8640"/>
              </w:tabs>
              <w:spacing w:after="24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earner</w:t>
            </w:r>
            <w:r w:rsidRPr="00CF5A99">
              <w:rPr>
                <w:rFonts w:ascii="Arial" w:hAnsi="Arial" w:cs="Arial"/>
                <w:b/>
              </w:rPr>
              <w:t>s Assigned:</w:t>
            </w:r>
          </w:p>
          <w:p w14:paraId="39F2B066" w14:textId="77777777" w:rsidR="0072041D" w:rsidRPr="00CF5A99" w:rsidRDefault="0072041D" w:rsidP="00370ABC">
            <w:pPr>
              <w:tabs>
                <w:tab w:val="right" w:pos="5760"/>
                <w:tab w:val="right" w:pos="7200"/>
                <w:tab w:val="right" w:leader="dot" w:pos="8640"/>
              </w:tabs>
              <w:spacing w:after="240"/>
              <w:rPr>
                <w:rFonts w:ascii="Arial" w:hAnsi="Arial" w:cs="Arial"/>
                <w:color w:val="44546A" w:themeColor="text2"/>
              </w:rPr>
            </w:pPr>
          </w:p>
        </w:tc>
      </w:tr>
      <w:tr w:rsidR="0072041D" w:rsidRPr="000E559E" w14:paraId="64E49C94" w14:textId="77777777" w:rsidTr="00FF5B35">
        <w:trPr>
          <w:cantSplit/>
          <w:trHeight w:val="2374"/>
        </w:trPr>
        <w:tc>
          <w:tcPr>
            <w:tcW w:w="9039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1929D852" w14:textId="77777777" w:rsidR="0072041D" w:rsidRDefault="0072041D" w:rsidP="00370ABC">
            <w:pPr>
              <w:tabs>
                <w:tab w:val="right" w:pos="5760"/>
                <w:tab w:val="right" w:pos="7200"/>
                <w:tab w:val="right" w:leader="dot" w:pos="8640"/>
              </w:tabs>
              <w:spacing w:after="240"/>
              <w:rPr>
                <w:rFonts w:ascii="Arial" w:hAnsi="Arial" w:cs="Arial"/>
                <w:b/>
              </w:rPr>
            </w:pPr>
            <w:r w:rsidRPr="000E559E">
              <w:rPr>
                <w:rFonts w:ascii="Arial" w:hAnsi="Arial" w:cs="Arial"/>
                <w:b/>
              </w:rPr>
              <w:t>Advisor Assigned:</w:t>
            </w:r>
          </w:p>
          <w:p w14:paraId="755C7869" w14:textId="77777777" w:rsidR="0072041D" w:rsidRPr="000E559E" w:rsidRDefault="0072041D" w:rsidP="00370ABC">
            <w:pPr>
              <w:rPr>
                <w:rFonts w:ascii="Arial" w:hAnsi="Arial" w:cs="Arial"/>
                <w:color w:val="44546A" w:themeColor="text2"/>
              </w:rPr>
            </w:pPr>
            <w:r>
              <w:rPr>
                <w:rFonts w:ascii="Arial" w:hAnsi="Arial" w:cs="Arial"/>
                <w:color w:val="44546A" w:themeColor="text2"/>
              </w:rPr>
              <w:t xml:space="preserve">Contact: </w:t>
            </w:r>
            <w:r w:rsidRPr="000E559E">
              <w:rPr>
                <w:rFonts w:ascii="Arial" w:hAnsi="Arial" w:cs="Arial"/>
                <w:color w:val="44546A" w:themeColor="text2"/>
              </w:rPr>
              <w:t>Mr. GU ZHAN / Lecturer &amp; Consultant</w:t>
            </w:r>
          </w:p>
          <w:p w14:paraId="77843DF1" w14:textId="77777777" w:rsidR="0072041D" w:rsidRPr="000E559E" w:rsidRDefault="0072041D" w:rsidP="00370ABC">
            <w:pPr>
              <w:rPr>
                <w:rFonts w:ascii="Arial" w:hAnsi="Arial" w:cs="Arial"/>
                <w:color w:val="44546A" w:themeColor="text2"/>
              </w:rPr>
            </w:pPr>
            <w:r>
              <w:rPr>
                <w:rFonts w:ascii="Arial" w:hAnsi="Arial" w:cs="Arial"/>
                <w:color w:val="44546A" w:themeColor="text2"/>
              </w:rPr>
              <w:t>Telephone No.</w:t>
            </w:r>
            <w:r w:rsidRPr="000E559E">
              <w:rPr>
                <w:rFonts w:ascii="Arial" w:hAnsi="Arial" w:cs="Arial"/>
                <w:color w:val="44546A" w:themeColor="text2"/>
              </w:rPr>
              <w:t>:</w:t>
            </w:r>
            <w:r>
              <w:rPr>
                <w:rFonts w:ascii="Arial" w:hAnsi="Arial" w:cs="Arial"/>
                <w:color w:val="44546A" w:themeColor="text2"/>
              </w:rPr>
              <w:t xml:space="preserve"> </w:t>
            </w:r>
            <w:r w:rsidRPr="000E559E">
              <w:rPr>
                <w:rFonts w:ascii="Arial" w:hAnsi="Arial" w:cs="Arial"/>
                <w:color w:val="44546A" w:themeColor="text2"/>
              </w:rPr>
              <w:t>65-6516 8021</w:t>
            </w:r>
          </w:p>
          <w:p w14:paraId="274932AD" w14:textId="77777777" w:rsidR="0072041D" w:rsidRDefault="0072041D" w:rsidP="00370ABC">
            <w:pPr>
              <w:rPr>
                <w:rFonts w:ascii="Arial" w:hAnsi="Arial" w:cs="Arial"/>
                <w:color w:val="44546A" w:themeColor="text2"/>
              </w:rPr>
            </w:pPr>
            <w:r w:rsidRPr="000E559E">
              <w:rPr>
                <w:rFonts w:ascii="Arial" w:hAnsi="Arial" w:cs="Arial"/>
                <w:color w:val="44546A" w:themeColor="text2"/>
              </w:rPr>
              <w:t>Email:</w:t>
            </w:r>
            <w:r w:rsidRPr="000E559E">
              <w:rPr>
                <w:rFonts w:ascii="Arial" w:hAnsi="Arial" w:cs="Arial"/>
                <w:color w:val="44546A" w:themeColor="text2"/>
              </w:rPr>
              <w:tab/>
            </w:r>
            <w:hyperlink r:id="rId42" w:history="1">
              <w:r w:rsidRPr="006F7207">
                <w:rPr>
                  <w:rStyle w:val="af5"/>
                  <w:rFonts w:ascii="Arial" w:hAnsi="Arial" w:cs="Arial"/>
                </w:rPr>
                <w:t>zhan.gu@nus.edu.sg</w:t>
              </w:r>
            </w:hyperlink>
          </w:p>
          <w:p w14:paraId="3E29CE85" w14:textId="77777777" w:rsidR="0072041D" w:rsidRPr="00CF5A99" w:rsidRDefault="0072041D" w:rsidP="00370ABC">
            <w:pPr>
              <w:rPr>
                <w:rFonts w:ascii="Arial" w:hAnsi="Arial" w:cs="Arial"/>
                <w:color w:val="44546A" w:themeColor="text2"/>
              </w:rPr>
            </w:pPr>
          </w:p>
        </w:tc>
      </w:tr>
    </w:tbl>
    <w:p w14:paraId="3157D8EC" w14:textId="77777777" w:rsidR="0072041D" w:rsidRPr="000E559E" w:rsidRDefault="0072041D" w:rsidP="0072041D">
      <w:pPr>
        <w:rPr>
          <w:rFonts w:ascii="Arial" w:hAnsi="Arial" w:cs="Arial"/>
        </w:rPr>
      </w:pPr>
    </w:p>
    <w:p w14:paraId="16588047" w14:textId="7E1AF2DE" w:rsidR="00F8635F" w:rsidRDefault="00F8635F">
      <w:pPr>
        <w:rPr>
          <w:rFonts w:asciiTheme="majorHAnsi" w:eastAsiaTheme="majorEastAsia" w:hAnsiTheme="majorHAnsi" w:cstheme="majorBidi"/>
          <w:color w:val="0070C0"/>
          <w:kern w:val="28"/>
          <w:sz w:val="48"/>
        </w:rPr>
      </w:pPr>
    </w:p>
    <w:sectPr w:rsidR="00F8635F" w:rsidSect="00D73C32">
      <w:headerReference w:type="default" r:id="rId43"/>
      <w:footerReference w:type="default" r:id="rId44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658A0" w14:textId="77777777" w:rsidR="00ED1461" w:rsidRDefault="00ED1461" w:rsidP="00C8355F">
      <w:pPr>
        <w:spacing w:after="0" w:line="240" w:lineRule="auto"/>
      </w:pPr>
      <w:r>
        <w:separator/>
      </w:r>
    </w:p>
    <w:p w14:paraId="5DC2A7FF" w14:textId="77777777" w:rsidR="00ED1461" w:rsidRDefault="00ED1461"/>
  </w:endnote>
  <w:endnote w:type="continuationSeparator" w:id="0">
    <w:p w14:paraId="009E814B" w14:textId="77777777" w:rsidR="00ED1461" w:rsidRDefault="00ED1461" w:rsidP="00C8355F">
      <w:pPr>
        <w:spacing w:after="0" w:line="240" w:lineRule="auto"/>
      </w:pPr>
      <w:r>
        <w:continuationSeparator/>
      </w:r>
    </w:p>
    <w:p w14:paraId="5BD2CE18" w14:textId="77777777" w:rsidR="00ED1461" w:rsidRDefault="00ED1461"/>
  </w:endnote>
  <w:endnote w:type="continuationNotice" w:id="1">
    <w:p w14:paraId="51A0C50B" w14:textId="77777777" w:rsidR="00ED1461" w:rsidRDefault="00ED1461">
      <w:pPr>
        <w:spacing w:after="0" w:line="240" w:lineRule="auto"/>
      </w:pPr>
    </w:p>
    <w:p w14:paraId="1FB42571" w14:textId="77777777" w:rsidR="00ED1461" w:rsidRDefault="00ED14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masis MT Pro Black">
    <w:altName w:val="Amasis MT Pro Black"/>
    <w:charset w:val="00"/>
    <w:family w:val="roman"/>
    <w:pitch w:val="variable"/>
    <w:sig w:usb0="A00000AF" w:usb1="4000205B" w:usb2="00000000" w:usb3="00000000" w:csb0="00000093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88373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86A6168" w14:textId="68DD2069" w:rsidR="00C8355F" w:rsidRDefault="00C8355F">
        <w:pPr>
          <w:pStyle w:val="af8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D2163FE" w14:textId="77777777" w:rsidR="00C8355F" w:rsidRDefault="00C8355F">
    <w:pPr>
      <w:pStyle w:val="af8"/>
    </w:pPr>
  </w:p>
  <w:p w14:paraId="2F82F78C" w14:textId="77777777" w:rsidR="00B26482" w:rsidRDefault="00B2648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6F910" w14:textId="77777777" w:rsidR="00ED1461" w:rsidRDefault="00ED1461" w:rsidP="00C8355F">
      <w:pPr>
        <w:spacing w:after="0" w:line="240" w:lineRule="auto"/>
      </w:pPr>
      <w:r>
        <w:separator/>
      </w:r>
    </w:p>
    <w:p w14:paraId="6FBDCD13" w14:textId="77777777" w:rsidR="00ED1461" w:rsidRDefault="00ED1461"/>
  </w:footnote>
  <w:footnote w:type="continuationSeparator" w:id="0">
    <w:p w14:paraId="196D674D" w14:textId="77777777" w:rsidR="00ED1461" w:rsidRDefault="00ED1461" w:rsidP="00C8355F">
      <w:pPr>
        <w:spacing w:after="0" w:line="240" w:lineRule="auto"/>
      </w:pPr>
      <w:r>
        <w:continuationSeparator/>
      </w:r>
    </w:p>
    <w:p w14:paraId="1520A6BA" w14:textId="77777777" w:rsidR="00ED1461" w:rsidRDefault="00ED1461"/>
  </w:footnote>
  <w:footnote w:type="continuationNotice" w:id="1">
    <w:p w14:paraId="0D4F32AF" w14:textId="77777777" w:rsidR="00ED1461" w:rsidRDefault="00ED1461">
      <w:pPr>
        <w:spacing w:after="0" w:line="240" w:lineRule="auto"/>
      </w:pPr>
    </w:p>
    <w:p w14:paraId="3258292F" w14:textId="77777777" w:rsidR="00ED1461" w:rsidRDefault="00ED1461"/>
  </w:footnote>
  <w:footnote w:id="2">
    <w:p w14:paraId="0D6F264E" w14:textId="77777777" w:rsidR="005C206A" w:rsidRPr="0033100E" w:rsidRDefault="005C206A" w:rsidP="005C206A">
      <w:pPr>
        <w:pStyle w:val="afc"/>
        <w:rPr>
          <w:lang w:val="en-GB"/>
        </w:rPr>
      </w:pPr>
      <w:r>
        <w:rPr>
          <w:rStyle w:val="afe"/>
        </w:rPr>
        <w:footnoteRef/>
      </w:r>
      <w:r>
        <w:t xml:space="preserve"> Docker - </w:t>
      </w:r>
      <w:r w:rsidRPr="0033100E">
        <w:t>https://docs.docker.com/desktop/windows/install/</w:t>
      </w:r>
    </w:p>
  </w:footnote>
  <w:footnote w:id="3">
    <w:p w14:paraId="7C1D472A" w14:textId="77777777" w:rsidR="005C206A" w:rsidRDefault="005C206A" w:rsidP="005C206A">
      <w:pPr>
        <w:pStyle w:val="afc"/>
      </w:pPr>
      <w:r>
        <w:rPr>
          <w:rStyle w:val="afe"/>
        </w:rPr>
        <w:footnoteRef/>
      </w:r>
      <w:r>
        <w:t xml:space="preserve"> </w:t>
      </w:r>
      <w:r w:rsidRPr="00D557FF">
        <w:t>Windows 10 How to change Docker’s Image Directory</w:t>
      </w:r>
      <w:r>
        <w:t xml:space="preserve"> - </w:t>
      </w:r>
      <w:r w:rsidRPr="00447EED">
        <w:t>https://www.jianshu.com/p/e79f4c938000</w:t>
      </w:r>
    </w:p>
  </w:footnote>
  <w:footnote w:id="4">
    <w:p w14:paraId="0A400561" w14:textId="77777777" w:rsidR="005C206A" w:rsidRPr="003B11FF" w:rsidRDefault="005C206A" w:rsidP="005C206A">
      <w:pPr>
        <w:pStyle w:val="afc"/>
      </w:pPr>
      <w:r>
        <w:rPr>
          <w:rStyle w:val="afe"/>
        </w:rPr>
        <w:footnoteRef/>
      </w:r>
      <w:r>
        <w:t xml:space="preserve"> </w:t>
      </w:r>
      <w:proofErr w:type="spellStart"/>
      <w:r>
        <w:t>GDrive</w:t>
      </w:r>
      <w:proofErr w:type="spellEnd"/>
      <w:r>
        <w:t xml:space="preserve"> - </w:t>
      </w:r>
      <w:hyperlink r:id="rId1">
        <w:r>
          <w:rPr>
            <w:rStyle w:val="af5"/>
          </w:rPr>
          <w:t>https://drive.google.com/drive/folders/14pni4MBB_xiyYXP45kJB1JNwOrKtDCa2?usp=sharing</w:t>
        </w:r>
      </w:hyperlink>
    </w:p>
  </w:footnote>
  <w:footnote w:id="5">
    <w:p w14:paraId="77BD5BA5" w14:textId="69CB2447" w:rsidR="00D431F4" w:rsidRPr="00D431F4" w:rsidRDefault="006365F1" w:rsidP="006365F1">
      <w:pPr>
        <w:pStyle w:val="afc"/>
      </w:pPr>
      <w:r>
        <w:rPr>
          <w:rStyle w:val="afe"/>
        </w:rPr>
        <w:footnoteRef/>
      </w:r>
      <w:r>
        <w:t xml:space="preserve"> </w:t>
      </w:r>
      <w:proofErr w:type="spellStart"/>
      <w:r>
        <w:t>GDrive</w:t>
      </w:r>
      <w:proofErr w:type="spellEnd"/>
      <w:r w:rsidR="00C547B4">
        <w:t xml:space="preserve"> </w:t>
      </w:r>
      <w:r w:rsidR="00C547B4" w:rsidRPr="00C547B4">
        <w:t>neo4j_import_csv</w:t>
      </w:r>
      <w:r>
        <w:t xml:space="preserve"> - </w:t>
      </w:r>
      <w:r w:rsidRPr="006365F1">
        <w:t>https://drive.google.com/drive/folders/1bKofDDYTlp8p1yRtn5hioRihpPKf1Z_l</w:t>
      </w:r>
    </w:p>
  </w:footnote>
  <w:footnote w:id="6">
    <w:p w14:paraId="45575E50" w14:textId="71EB6B31" w:rsidR="00EF3DFB" w:rsidRPr="00A50A3B" w:rsidRDefault="00EF3DFB" w:rsidP="00EF3DFB">
      <w:pPr>
        <w:pStyle w:val="afc"/>
        <w:rPr>
          <w:lang w:val="en-US"/>
        </w:rPr>
      </w:pPr>
      <w:r>
        <w:rPr>
          <w:rStyle w:val="afe"/>
        </w:rPr>
        <w:footnoteRef/>
      </w:r>
      <w:r>
        <w:t xml:space="preserve"> </w:t>
      </w:r>
      <w:proofErr w:type="spellStart"/>
      <w:r w:rsidR="00F368C1">
        <w:t>DialogFlow</w:t>
      </w:r>
      <w:proofErr w:type="spellEnd"/>
      <w:r w:rsidR="00F368C1">
        <w:t xml:space="preserve"> - </w:t>
      </w:r>
      <w:r w:rsidRPr="00A50A3B">
        <w:t>https://dialogflow.cloud.google.com/</w:t>
      </w:r>
    </w:p>
  </w:footnote>
  <w:footnote w:id="7">
    <w:p w14:paraId="548AF711" w14:textId="6A2E7C11" w:rsidR="00387780" w:rsidRPr="00387780" w:rsidRDefault="00387780">
      <w:pPr>
        <w:pStyle w:val="afc"/>
      </w:pPr>
      <w:r>
        <w:rPr>
          <w:rStyle w:val="afe"/>
        </w:rPr>
        <w:footnoteRef/>
      </w:r>
      <w:r>
        <w:t xml:space="preserve"> </w:t>
      </w:r>
      <w:r w:rsidR="00186B53">
        <w:t xml:space="preserve">Project </w:t>
      </w:r>
      <w:proofErr w:type="spellStart"/>
      <w:r w:rsidR="00FE47E4">
        <w:t>Github</w:t>
      </w:r>
      <w:proofErr w:type="spellEnd"/>
      <w:r w:rsidR="00FE47E4">
        <w:t xml:space="preserve"> - </w:t>
      </w:r>
      <w:r w:rsidR="008A53FD" w:rsidRPr="008A53FD">
        <w:t>https://github.com/SCNUJackyChen/IRS-PM-2021-11-07-IS03FT-GRP8-SnapYummy</w:t>
      </w:r>
    </w:p>
  </w:footnote>
  <w:footnote w:id="8">
    <w:p w14:paraId="261314E4" w14:textId="0DED0551" w:rsidR="001F4F36" w:rsidRPr="001F4F36" w:rsidRDefault="001F4F36">
      <w:pPr>
        <w:pStyle w:val="afc"/>
        <w:rPr>
          <w:lang w:val="en-US"/>
        </w:rPr>
      </w:pPr>
      <w:r>
        <w:rPr>
          <w:rStyle w:val="afe"/>
        </w:rPr>
        <w:footnoteRef/>
      </w:r>
      <w:r>
        <w:t xml:space="preserve"> </w:t>
      </w:r>
      <w:r w:rsidR="00F368C1">
        <w:t xml:space="preserve">Google Cloud Platform - </w:t>
      </w:r>
      <w:r w:rsidRPr="001F4F36">
        <w:t>https://console.cloud.google.com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2A4E9" w14:textId="77777777" w:rsidR="0040390E" w:rsidRDefault="0040390E">
    <w:pPr>
      <w:pStyle w:val="af6"/>
    </w:pPr>
  </w:p>
  <w:p w14:paraId="2F57978E" w14:textId="77777777" w:rsidR="00B26482" w:rsidRDefault="00B2648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1A7F"/>
    <w:multiLevelType w:val="hybridMultilevel"/>
    <w:tmpl w:val="FFFFFFFF"/>
    <w:lvl w:ilvl="0" w:tplc="582262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8430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FE2B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B856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6A9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FE09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4699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346A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BABF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30F33"/>
    <w:multiLevelType w:val="hybridMultilevel"/>
    <w:tmpl w:val="4844D082"/>
    <w:lvl w:ilvl="0" w:tplc="4DA6552E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75B"/>
    <w:multiLevelType w:val="multilevel"/>
    <w:tmpl w:val="84D69974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BAD6D28"/>
    <w:multiLevelType w:val="hybridMultilevel"/>
    <w:tmpl w:val="CC1850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BF36BD"/>
    <w:multiLevelType w:val="hybridMultilevel"/>
    <w:tmpl w:val="B4268DF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123491"/>
    <w:multiLevelType w:val="hybridMultilevel"/>
    <w:tmpl w:val="BF6E5824"/>
    <w:lvl w:ilvl="0" w:tplc="4809000F">
      <w:start w:val="1"/>
      <w:numFmt w:val="decimal"/>
      <w:lvlText w:val="%1."/>
      <w:lvlJc w:val="left"/>
      <w:pPr>
        <w:ind w:left="1152" w:hanging="360"/>
      </w:pPr>
    </w:lvl>
    <w:lvl w:ilvl="1" w:tplc="48090019" w:tentative="1">
      <w:start w:val="1"/>
      <w:numFmt w:val="lowerLetter"/>
      <w:lvlText w:val="%2."/>
      <w:lvlJc w:val="left"/>
      <w:pPr>
        <w:ind w:left="1872" w:hanging="360"/>
      </w:pPr>
    </w:lvl>
    <w:lvl w:ilvl="2" w:tplc="4809001B" w:tentative="1">
      <w:start w:val="1"/>
      <w:numFmt w:val="lowerRoman"/>
      <w:lvlText w:val="%3."/>
      <w:lvlJc w:val="right"/>
      <w:pPr>
        <w:ind w:left="2592" w:hanging="180"/>
      </w:pPr>
    </w:lvl>
    <w:lvl w:ilvl="3" w:tplc="4809000F" w:tentative="1">
      <w:start w:val="1"/>
      <w:numFmt w:val="decimal"/>
      <w:lvlText w:val="%4."/>
      <w:lvlJc w:val="left"/>
      <w:pPr>
        <w:ind w:left="3312" w:hanging="360"/>
      </w:pPr>
    </w:lvl>
    <w:lvl w:ilvl="4" w:tplc="48090019" w:tentative="1">
      <w:start w:val="1"/>
      <w:numFmt w:val="lowerLetter"/>
      <w:lvlText w:val="%5."/>
      <w:lvlJc w:val="left"/>
      <w:pPr>
        <w:ind w:left="4032" w:hanging="360"/>
      </w:pPr>
    </w:lvl>
    <w:lvl w:ilvl="5" w:tplc="4809001B" w:tentative="1">
      <w:start w:val="1"/>
      <w:numFmt w:val="lowerRoman"/>
      <w:lvlText w:val="%6."/>
      <w:lvlJc w:val="right"/>
      <w:pPr>
        <w:ind w:left="4752" w:hanging="180"/>
      </w:pPr>
    </w:lvl>
    <w:lvl w:ilvl="6" w:tplc="4809000F" w:tentative="1">
      <w:start w:val="1"/>
      <w:numFmt w:val="decimal"/>
      <w:lvlText w:val="%7."/>
      <w:lvlJc w:val="left"/>
      <w:pPr>
        <w:ind w:left="5472" w:hanging="360"/>
      </w:pPr>
    </w:lvl>
    <w:lvl w:ilvl="7" w:tplc="48090019" w:tentative="1">
      <w:start w:val="1"/>
      <w:numFmt w:val="lowerLetter"/>
      <w:lvlText w:val="%8."/>
      <w:lvlJc w:val="left"/>
      <w:pPr>
        <w:ind w:left="6192" w:hanging="360"/>
      </w:pPr>
    </w:lvl>
    <w:lvl w:ilvl="8" w:tplc="48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6" w15:restartNumberingAfterBreak="0">
    <w:nsid w:val="30671DFF"/>
    <w:multiLevelType w:val="hybridMultilevel"/>
    <w:tmpl w:val="0A3A9E6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43A4EB1"/>
    <w:multiLevelType w:val="hybridMultilevel"/>
    <w:tmpl w:val="67886136"/>
    <w:lvl w:ilvl="0" w:tplc="C6FE76DC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369FD"/>
    <w:multiLevelType w:val="hybridMultilevel"/>
    <w:tmpl w:val="CFBE24DC"/>
    <w:lvl w:ilvl="0" w:tplc="0809000F">
      <w:start w:val="1"/>
      <w:numFmt w:val="decimal"/>
      <w:lvlText w:val="%1."/>
      <w:lvlJc w:val="left"/>
      <w:pPr>
        <w:ind w:left="1151" w:hanging="360"/>
      </w:pPr>
    </w:lvl>
    <w:lvl w:ilvl="1" w:tplc="08090019" w:tentative="1">
      <w:start w:val="1"/>
      <w:numFmt w:val="lowerLetter"/>
      <w:lvlText w:val="%2."/>
      <w:lvlJc w:val="left"/>
      <w:pPr>
        <w:ind w:left="1871" w:hanging="360"/>
      </w:pPr>
    </w:lvl>
    <w:lvl w:ilvl="2" w:tplc="0809001B" w:tentative="1">
      <w:start w:val="1"/>
      <w:numFmt w:val="lowerRoman"/>
      <w:lvlText w:val="%3."/>
      <w:lvlJc w:val="right"/>
      <w:pPr>
        <w:ind w:left="2591" w:hanging="180"/>
      </w:pPr>
    </w:lvl>
    <w:lvl w:ilvl="3" w:tplc="0809000F" w:tentative="1">
      <w:start w:val="1"/>
      <w:numFmt w:val="decimal"/>
      <w:lvlText w:val="%4."/>
      <w:lvlJc w:val="left"/>
      <w:pPr>
        <w:ind w:left="3311" w:hanging="360"/>
      </w:pPr>
    </w:lvl>
    <w:lvl w:ilvl="4" w:tplc="08090019" w:tentative="1">
      <w:start w:val="1"/>
      <w:numFmt w:val="lowerLetter"/>
      <w:lvlText w:val="%5."/>
      <w:lvlJc w:val="left"/>
      <w:pPr>
        <w:ind w:left="4031" w:hanging="360"/>
      </w:pPr>
    </w:lvl>
    <w:lvl w:ilvl="5" w:tplc="0809001B" w:tentative="1">
      <w:start w:val="1"/>
      <w:numFmt w:val="lowerRoman"/>
      <w:lvlText w:val="%6."/>
      <w:lvlJc w:val="right"/>
      <w:pPr>
        <w:ind w:left="4751" w:hanging="180"/>
      </w:pPr>
    </w:lvl>
    <w:lvl w:ilvl="6" w:tplc="0809000F" w:tentative="1">
      <w:start w:val="1"/>
      <w:numFmt w:val="decimal"/>
      <w:lvlText w:val="%7."/>
      <w:lvlJc w:val="left"/>
      <w:pPr>
        <w:ind w:left="5471" w:hanging="360"/>
      </w:pPr>
    </w:lvl>
    <w:lvl w:ilvl="7" w:tplc="08090019" w:tentative="1">
      <w:start w:val="1"/>
      <w:numFmt w:val="lowerLetter"/>
      <w:lvlText w:val="%8."/>
      <w:lvlJc w:val="left"/>
      <w:pPr>
        <w:ind w:left="6191" w:hanging="360"/>
      </w:pPr>
    </w:lvl>
    <w:lvl w:ilvl="8" w:tplc="0809001B" w:tentative="1">
      <w:start w:val="1"/>
      <w:numFmt w:val="lowerRoman"/>
      <w:lvlText w:val="%9."/>
      <w:lvlJc w:val="right"/>
      <w:pPr>
        <w:ind w:left="6911" w:hanging="180"/>
      </w:pPr>
    </w:lvl>
  </w:abstractNum>
  <w:abstractNum w:abstractNumId="9" w15:restartNumberingAfterBreak="0">
    <w:nsid w:val="37F562BE"/>
    <w:multiLevelType w:val="hybridMultilevel"/>
    <w:tmpl w:val="C484B67C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7714E6"/>
    <w:multiLevelType w:val="hybridMultilevel"/>
    <w:tmpl w:val="17127CA2"/>
    <w:lvl w:ilvl="0" w:tplc="CE3095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D7131B6"/>
    <w:multiLevelType w:val="hybridMultilevel"/>
    <w:tmpl w:val="FFFFFFFF"/>
    <w:lvl w:ilvl="0" w:tplc="A022BC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EC65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6A3E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2A3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F65C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9699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C0D8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9E61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5C3C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AA396E"/>
    <w:multiLevelType w:val="hybridMultilevel"/>
    <w:tmpl w:val="D59A2B9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0185259"/>
    <w:multiLevelType w:val="hybridMultilevel"/>
    <w:tmpl w:val="E5AC9ABE"/>
    <w:lvl w:ilvl="0" w:tplc="0409000F">
      <w:start w:val="1"/>
      <w:numFmt w:val="decimal"/>
      <w:lvlText w:val="%1."/>
      <w:lvlJc w:val="left"/>
      <w:pPr>
        <w:ind w:left="996" w:hanging="420"/>
      </w:pPr>
    </w:lvl>
    <w:lvl w:ilvl="1" w:tplc="04090019" w:tentative="1">
      <w:start w:val="1"/>
      <w:numFmt w:val="lowerLetter"/>
      <w:lvlText w:val="%2)"/>
      <w:lvlJc w:val="left"/>
      <w:pPr>
        <w:ind w:left="1416" w:hanging="420"/>
      </w:pPr>
    </w:lvl>
    <w:lvl w:ilvl="2" w:tplc="0409001B" w:tentative="1">
      <w:start w:val="1"/>
      <w:numFmt w:val="lowerRoman"/>
      <w:lvlText w:val="%3."/>
      <w:lvlJc w:val="right"/>
      <w:pPr>
        <w:ind w:left="1836" w:hanging="420"/>
      </w:pPr>
    </w:lvl>
    <w:lvl w:ilvl="3" w:tplc="0409000F" w:tentative="1">
      <w:start w:val="1"/>
      <w:numFmt w:val="decimal"/>
      <w:lvlText w:val="%4."/>
      <w:lvlJc w:val="left"/>
      <w:pPr>
        <w:ind w:left="2256" w:hanging="420"/>
      </w:pPr>
    </w:lvl>
    <w:lvl w:ilvl="4" w:tplc="04090019" w:tentative="1">
      <w:start w:val="1"/>
      <w:numFmt w:val="lowerLetter"/>
      <w:lvlText w:val="%5)"/>
      <w:lvlJc w:val="left"/>
      <w:pPr>
        <w:ind w:left="2676" w:hanging="420"/>
      </w:pPr>
    </w:lvl>
    <w:lvl w:ilvl="5" w:tplc="0409001B" w:tentative="1">
      <w:start w:val="1"/>
      <w:numFmt w:val="lowerRoman"/>
      <w:lvlText w:val="%6."/>
      <w:lvlJc w:val="right"/>
      <w:pPr>
        <w:ind w:left="3096" w:hanging="420"/>
      </w:pPr>
    </w:lvl>
    <w:lvl w:ilvl="6" w:tplc="0409000F" w:tentative="1">
      <w:start w:val="1"/>
      <w:numFmt w:val="decimal"/>
      <w:lvlText w:val="%7."/>
      <w:lvlJc w:val="left"/>
      <w:pPr>
        <w:ind w:left="3516" w:hanging="420"/>
      </w:pPr>
    </w:lvl>
    <w:lvl w:ilvl="7" w:tplc="04090019" w:tentative="1">
      <w:start w:val="1"/>
      <w:numFmt w:val="lowerLetter"/>
      <w:lvlText w:val="%8)"/>
      <w:lvlJc w:val="left"/>
      <w:pPr>
        <w:ind w:left="3936" w:hanging="420"/>
      </w:pPr>
    </w:lvl>
    <w:lvl w:ilvl="8" w:tplc="0409001B" w:tentative="1">
      <w:start w:val="1"/>
      <w:numFmt w:val="lowerRoman"/>
      <w:lvlText w:val="%9."/>
      <w:lvlJc w:val="right"/>
      <w:pPr>
        <w:ind w:left="4356" w:hanging="420"/>
      </w:pPr>
    </w:lvl>
  </w:abstractNum>
  <w:abstractNum w:abstractNumId="14" w15:restartNumberingAfterBreak="0">
    <w:nsid w:val="62615DF5"/>
    <w:multiLevelType w:val="hybridMultilevel"/>
    <w:tmpl w:val="B704A9C6"/>
    <w:lvl w:ilvl="0" w:tplc="A5ECC7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6F16B81"/>
    <w:multiLevelType w:val="hybridMultilevel"/>
    <w:tmpl w:val="B5040C7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B1D1753"/>
    <w:multiLevelType w:val="multilevel"/>
    <w:tmpl w:val="4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6D4F3F06"/>
    <w:multiLevelType w:val="hybridMultilevel"/>
    <w:tmpl w:val="01B85DD8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D844E3"/>
    <w:multiLevelType w:val="hybridMultilevel"/>
    <w:tmpl w:val="D94CD81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48E35D7"/>
    <w:multiLevelType w:val="hybridMultilevel"/>
    <w:tmpl w:val="6D9C7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806F30"/>
    <w:multiLevelType w:val="hybridMultilevel"/>
    <w:tmpl w:val="B9206F7E"/>
    <w:lvl w:ilvl="0" w:tplc="48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1" w15:restartNumberingAfterBreak="0">
    <w:nsid w:val="7EDF7DD4"/>
    <w:multiLevelType w:val="hybridMultilevel"/>
    <w:tmpl w:val="1CF0714A"/>
    <w:lvl w:ilvl="0" w:tplc="EF424F06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16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15"/>
  </w:num>
  <w:num w:numId="15">
    <w:abstractNumId w:val="19"/>
  </w:num>
  <w:num w:numId="16">
    <w:abstractNumId w:val="17"/>
  </w:num>
  <w:num w:numId="17">
    <w:abstractNumId w:val="4"/>
  </w:num>
  <w:num w:numId="18">
    <w:abstractNumId w:val="3"/>
  </w:num>
  <w:num w:numId="19">
    <w:abstractNumId w:val="11"/>
  </w:num>
  <w:num w:numId="20">
    <w:abstractNumId w:val="0"/>
  </w:num>
  <w:num w:numId="21">
    <w:abstractNumId w:val="8"/>
  </w:num>
  <w:num w:numId="22">
    <w:abstractNumId w:val="12"/>
  </w:num>
  <w:num w:numId="23">
    <w:abstractNumId w:val="6"/>
  </w:num>
  <w:num w:numId="24">
    <w:abstractNumId w:val="20"/>
  </w:num>
  <w:num w:numId="25">
    <w:abstractNumId w:val="5"/>
  </w:num>
  <w:num w:numId="26">
    <w:abstractNumId w:val="9"/>
  </w:num>
  <w:num w:numId="27">
    <w:abstractNumId w:val="13"/>
  </w:num>
  <w:num w:numId="28">
    <w:abstractNumId w:val="18"/>
  </w:num>
  <w:num w:numId="29">
    <w:abstractNumId w:val="10"/>
  </w:num>
  <w:num w:numId="30">
    <w:abstractNumId w:val="14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5BBC"/>
    <w:rsid w:val="0000123C"/>
    <w:rsid w:val="000042B5"/>
    <w:rsid w:val="000051D3"/>
    <w:rsid w:val="00011A18"/>
    <w:rsid w:val="00033DC4"/>
    <w:rsid w:val="00041E74"/>
    <w:rsid w:val="000563A0"/>
    <w:rsid w:val="0005765B"/>
    <w:rsid w:val="000602CD"/>
    <w:rsid w:val="00063406"/>
    <w:rsid w:val="000707DB"/>
    <w:rsid w:val="00075280"/>
    <w:rsid w:val="00077612"/>
    <w:rsid w:val="00085812"/>
    <w:rsid w:val="00087C03"/>
    <w:rsid w:val="00090999"/>
    <w:rsid w:val="000914BF"/>
    <w:rsid w:val="00092834"/>
    <w:rsid w:val="0009680B"/>
    <w:rsid w:val="000B0135"/>
    <w:rsid w:val="000B1F6C"/>
    <w:rsid w:val="000B4FEA"/>
    <w:rsid w:val="000B6FED"/>
    <w:rsid w:val="000B7EB2"/>
    <w:rsid w:val="000C2099"/>
    <w:rsid w:val="000C3B6E"/>
    <w:rsid w:val="000C43A1"/>
    <w:rsid w:val="000D5581"/>
    <w:rsid w:val="000E0CB1"/>
    <w:rsid w:val="000E50BC"/>
    <w:rsid w:val="000E610B"/>
    <w:rsid w:val="000F525B"/>
    <w:rsid w:val="0010569A"/>
    <w:rsid w:val="00111ECD"/>
    <w:rsid w:val="0011464D"/>
    <w:rsid w:val="00123186"/>
    <w:rsid w:val="00143608"/>
    <w:rsid w:val="00144A42"/>
    <w:rsid w:val="00144B94"/>
    <w:rsid w:val="001573C6"/>
    <w:rsid w:val="001576BA"/>
    <w:rsid w:val="00162975"/>
    <w:rsid w:val="00162EA3"/>
    <w:rsid w:val="00167DB6"/>
    <w:rsid w:val="00172BBB"/>
    <w:rsid w:val="001730CB"/>
    <w:rsid w:val="0017645C"/>
    <w:rsid w:val="00186B53"/>
    <w:rsid w:val="00192029"/>
    <w:rsid w:val="0019660B"/>
    <w:rsid w:val="001A0B7F"/>
    <w:rsid w:val="001A19D3"/>
    <w:rsid w:val="001A1AEA"/>
    <w:rsid w:val="001A263D"/>
    <w:rsid w:val="001A27A1"/>
    <w:rsid w:val="001A3E00"/>
    <w:rsid w:val="001A61CC"/>
    <w:rsid w:val="001B08EE"/>
    <w:rsid w:val="001B227F"/>
    <w:rsid w:val="001B35DC"/>
    <w:rsid w:val="001C3E77"/>
    <w:rsid w:val="001C62BC"/>
    <w:rsid w:val="001C72BD"/>
    <w:rsid w:val="001D05EA"/>
    <w:rsid w:val="001D2309"/>
    <w:rsid w:val="001E1686"/>
    <w:rsid w:val="001F17BA"/>
    <w:rsid w:val="001F4F36"/>
    <w:rsid w:val="002009F2"/>
    <w:rsid w:val="00205BBC"/>
    <w:rsid w:val="00207AB4"/>
    <w:rsid w:val="00217A7C"/>
    <w:rsid w:val="00223053"/>
    <w:rsid w:val="00231358"/>
    <w:rsid w:val="00232ED9"/>
    <w:rsid w:val="002342C8"/>
    <w:rsid w:val="0024777E"/>
    <w:rsid w:val="002550F3"/>
    <w:rsid w:val="002553B0"/>
    <w:rsid w:val="00255DBF"/>
    <w:rsid w:val="002615F8"/>
    <w:rsid w:val="00266F44"/>
    <w:rsid w:val="00272C48"/>
    <w:rsid w:val="00276932"/>
    <w:rsid w:val="00280A08"/>
    <w:rsid w:val="0028327E"/>
    <w:rsid w:val="0028410C"/>
    <w:rsid w:val="00286790"/>
    <w:rsid w:val="00287CF8"/>
    <w:rsid w:val="0029135D"/>
    <w:rsid w:val="00292F98"/>
    <w:rsid w:val="002978A5"/>
    <w:rsid w:val="002A0BE0"/>
    <w:rsid w:val="002B4E43"/>
    <w:rsid w:val="002C66A7"/>
    <w:rsid w:val="002C7318"/>
    <w:rsid w:val="002D2714"/>
    <w:rsid w:val="002D4348"/>
    <w:rsid w:val="002D50AB"/>
    <w:rsid w:val="002E3A2A"/>
    <w:rsid w:val="002E44A1"/>
    <w:rsid w:val="002E552E"/>
    <w:rsid w:val="002F08B5"/>
    <w:rsid w:val="002F2CAD"/>
    <w:rsid w:val="003128E1"/>
    <w:rsid w:val="00323F83"/>
    <w:rsid w:val="00325DB6"/>
    <w:rsid w:val="00326C05"/>
    <w:rsid w:val="0033100E"/>
    <w:rsid w:val="00331FD6"/>
    <w:rsid w:val="00341177"/>
    <w:rsid w:val="00345699"/>
    <w:rsid w:val="00350027"/>
    <w:rsid w:val="00352646"/>
    <w:rsid w:val="0035303F"/>
    <w:rsid w:val="0035492F"/>
    <w:rsid w:val="00357C8D"/>
    <w:rsid w:val="00361F87"/>
    <w:rsid w:val="00363E39"/>
    <w:rsid w:val="003673D6"/>
    <w:rsid w:val="00370ABC"/>
    <w:rsid w:val="003711B8"/>
    <w:rsid w:val="003818B1"/>
    <w:rsid w:val="00387780"/>
    <w:rsid w:val="00392C19"/>
    <w:rsid w:val="003A0E07"/>
    <w:rsid w:val="003A3595"/>
    <w:rsid w:val="003A400E"/>
    <w:rsid w:val="003A61F5"/>
    <w:rsid w:val="003B11FF"/>
    <w:rsid w:val="003B2962"/>
    <w:rsid w:val="003B4CC7"/>
    <w:rsid w:val="003B588F"/>
    <w:rsid w:val="003B5CD0"/>
    <w:rsid w:val="003B60D2"/>
    <w:rsid w:val="003B6E3E"/>
    <w:rsid w:val="003D1C15"/>
    <w:rsid w:val="003D4913"/>
    <w:rsid w:val="003D520A"/>
    <w:rsid w:val="003E23C7"/>
    <w:rsid w:val="003E66E9"/>
    <w:rsid w:val="003E6E88"/>
    <w:rsid w:val="003F764D"/>
    <w:rsid w:val="0040098A"/>
    <w:rsid w:val="0040390E"/>
    <w:rsid w:val="00404B26"/>
    <w:rsid w:val="004174D9"/>
    <w:rsid w:val="004176EC"/>
    <w:rsid w:val="00422E44"/>
    <w:rsid w:val="00427639"/>
    <w:rsid w:val="004443F9"/>
    <w:rsid w:val="00447789"/>
    <w:rsid w:val="00447EED"/>
    <w:rsid w:val="00450BCC"/>
    <w:rsid w:val="004526BF"/>
    <w:rsid w:val="004527C4"/>
    <w:rsid w:val="004624C7"/>
    <w:rsid w:val="00463156"/>
    <w:rsid w:val="00464CC9"/>
    <w:rsid w:val="00467A3C"/>
    <w:rsid w:val="0047002C"/>
    <w:rsid w:val="0047510C"/>
    <w:rsid w:val="00477C08"/>
    <w:rsid w:val="00480487"/>
    <w:rsid w:val="00481C07"/>
    <w:rsid w:val="004844D5"/>
    <w:rsid w:val="00484703"/>
    <w:rsid w:val="00493B69"/>
    <w:rsid w:val="004967C7"/>
    <w:rsid w:val="004A32C5"/>
    <w:rsid w:val="004A36D1"/>
    <w:rsid w:val="004B4593"/>
    <w:rsid w:val="004C2941"/>
    <w:rsid w:val="004C33C2"/>
    <w:rsid w:val="004D1DBD"/>
    <w:rsid w:val="004D354A"/>
    <w:rsid w:val="004D5752"/>
    <w:rsid w:val="004E7639"/>
    <w:rsid w:val="004E7902"/>
    <w:rsid w:val="004F0AC8"/>
    <w:rsid w:val="00513A67"/>
    <w:rsid w:val="005140EA"/>
    <w:rsid w:val="00520D32"/>
    <w:rsid w:val="005247FF"/>
    <w:rsid w:val="005269B0"/>
    <w:rsid w:val="00526D55"/>
    <w:rsid w:val="00535454"/>
    <w:rsid w:val="0053604F"/>
    <w:rsid w:val="00546A31"/>
    <w:rsid w:val="005473A1"/>
    <w:rsid w:val="00557A73"/>
    <w:rsid w:val="005611BB"/>
    <w:rsid w:val="00563DF5"/>
    <w:rsid w:val="00576CA1"/>
    <w:rsid w:val="00583B9F"/>
    <w:rsid w:val="005A2921"/>
    <w:rsid w:val="005A2C7F"/>
    <w:rsid w:val="005A2E51"/>
    <w:rsid w:val="005B096B"/>
    <w:rsid w:val="005B4150"/>
    <w:rsid w:val="005B52A6"/>
    <w:rsid w:val="005C206A"/>
    <w:rsid w:val="005D57BB"/>
    <w:rsid w:val="005D7DA4"/>
    <w:rsid w:val="005E1076"/>
    <w:rsid w:val="005E38BF"/>
    <w:rsid w:val="005E392B"/>
    <w:rsid w:val="005E7A64"/>
    <w:rsid w:val="005F12CF"/>
    <w:rsid w:val="005F7B61"/>
    <w:rsid w:val="005F7FC5"/>
    <w:rsid w:val="00614A9E"/>
    <w:rsid w:val="00626C9C"/>
    <w:rsid w:val="00632C0C"/>
    <w:rsid w:val="00635D3E"/>
    <w:rsid w:val="006365F1"/>
    <w:rsid w:val="0063712D"/>
    <w:rsid w:val="0065179A"/>
    <w:rsid w:val="00653775"/>
    <w:rsid w:val="00654962"/>
    <w:rsid w:val="00655553"/>
    <w:rsid w:val="00662DDA"/>
    <w:rsid w:val="00664E27"/>
    <w:rsid w:val="006658B6"/>
    <w:rsid w:val="00677C7D"/>
    <w:rsid w:val="00685371"/>
    <w:rsid w:val="006B0190"/>
    <w:rsid w:val="006C36D1"/>
    <w:rsid w:val="006C4C1F"/>
    <w:rsid w:val="006C5F58"/>
    <w:rsid w:val="006C64A7"/>
    <w:rsid w:val="006C678C"/>
    <w:rsid w:val="006D0B6E"/>
    <w:rsid w:val="006E2BE1"/>
    <w:rsid w:val="006E4192"/>
    <w:rsid w:val="006E4CD3"/>
    <w:rsid w:val="006F596B"/>
    <w:rsid w:val="0071101F"/>
    <w:rsid w:val="00717700"/>
    <w:rsid w:val="0072041D"/>
    <w:rsid w:val="00726DBA"/>
    <w:rsid w:val="00733BCB"/>
    <w:rsid w:val="00736215"/>
    <w:rsid w:val="0075099D"/>
    <w:rsid w:val="0075104C"/>
    <w:rsid w:val="00767934"/>
    <w:rsid w:val="00771772"/>
    <w:rsid w:val="00772800"/>
    <w:rsid w:val="00774ADE"/>
    <w:rsid w:val="00787C47"/>
    <w:rsid w:val="007909E1"/>
    <w:rsid w:val="00793234"/>
    <w:rsid w:val="00794476"/>
    <w:rsid w:val="00794895"/>
    <w:rsid w:val="0079522E"/>
    <w:rsid w:val="007A26FD"/>
    <w:rsid w:val="007A5756"/>
    <w:rsid w:val="007A7068"/>
    <w:rsid w:val="007A7095"/>
    <w:rsid w:val="007B0C16"/>
    <w:rsid w:val="007B24AE"/>
    <w:rsid w:val="007C44C2"/>
    <w:rsid w:val="007C657B"/>
    <w:rsid w:val="007C75DD"/>
    <w:rsid w:val="007E27D4"/>
    <w:rsid w:val="007E3941"/>
    <w:rsid w:val="007E467D"/>
    <w:rsid w:val="007E6782"/>
    <w:rsid w:val="007F05C5"/>
    <w:rsid w:val="00802E85"/>
    <w:rsid w:val="00804374"/>
    <w:rsid w:val="00807AA5"/>
    <w:rsid w:val="008217B9"/>
    <w:rsid w:val="008256C5"/>
    <w:rsid w:val="00825F43"/>
    <w:rsid w:val="00832897"/>
    <w:rsid w:val="00835A2A"/>
    <w:rsid w:val="00841310"/>
    <w:rsid w:val="008428CB"/>
    <w:rsid w:val="008546DE"/>
    <w:rsid w:val="00855682"/>
    <w:rsid w:val="0087001D"/>
    <w:rsid w:val="00874464"/>
    <w:rsid w:val="008814D0"/>
    <w:rsid w:val="0089178E"/>
    <w:rsid w:val="008A3BF8"/>
    <w:rsid w:val="008A3FD4"/>
    <w:rsid w:val="008A53FD"/>
    <w:rsid w:val="008B5113"/>
    <w:rsid w:val="008B7265"/>
    <w:rsid w:val="008C3689"/>
    <w:rsid w:val="008C54DE"/>
    <w:rsid w:val="008D3AF2"/>
    <w:rsid w:val="008D64CF"/>
    <w:rsid w:val="008E7CD4"/>
    <w:rsid w:val="009044C4"/>
    <w:rsid w:val="00915E2C"/>
    <w:rsid w:val="00922FD4"/>
    <w:rsid w:val="00930653"/>
    <w:rsid w:val="0093271E"/>
    <w:rsid w:val="00944806"/>
    <w:rsid w:val="009507C5"/>
    <w:rsid w:val="0096302F"/>
    <w:rsid w:val="00965A57"/>
    <w:rsid w:val="00970F03"/>
    <w:rsid w:val="00974471"/>
    <w:rsid w:val="00980571"/>
    <w:rsid w:val="0099221A"/>
    <w:rsid w:val="00993418"/>
    <w:rsid w:val="00993C35"/>
    <w:rsid w:val="00995BA5"/>
    <w:rsid w:val="009962C3"/>
    <w:rsid w:val="009A1FC0"/>
    <w:rsid w:val="009A7FB9"/>
    <w:rsid w:val="009B0B39"/>
    <w:rsid w:val="009B27B8"/>
    <w:rsid w:val="009B34D8"/>
    <w:rsid w:val="009B7A2F"/>
    <w:rsid w:val="009C52D2"/>
    <w:rsid w:val="009C6E02"/>
    <w:rsid w:val="009D3D6E"/>
    <w:rsid w:val="009D4DC7"/>
    <w:rsid w:val="009D59F0"/>
    <w:rsid w:val="009D7AC0"/>
    <w:rsid w:val="009E2C63"/>
    <w:rsid w:val="00A02A92"/>
    <w:rsid w:val="00A11D20"/>
    <w:rsid w:val="00A13A05"/>
    <w:rsid w:val="00A21930"/>
    <w:rsid w:val="00A26C32"/>
    <w:rsid w:val="00A3023A"/>
    <w:rsid w:val="00A302FF"/>
    <w:rsid w:val="00A31004"/>
    <w:rsid w:val="00A31CB0"/>
    <w:rsid w:val="00A31FA1"/>
    <w:rsid w:val="00A33F5E"/>
    <w:rsid w:val="00A426B6"/>
    <w:rsid w:val="00A448D9"/>
    <w:rsid w:val="00A450C2"/>
    <w:rsid w:val="00A45C24"/>
    <w:rsid w:val="00A50A3B"/>
    <w:rsid w:val="00A54F9D"/>
    <w:rsid w:val="00A57A79"/>
    <w:rsid w:val="00A6338A"/>
    <w:rsid w:val="00A66E2F"/>
    <w:rsid w:val="00A73B32"/>
    <w:rsid w:val="00A73C6B"/>
    <w:rsid w:val="00A768C0"/>
    <w:rsid w:val="00A770AD"/>
    <w:rsid w:val="00A77296"/>
    <w:rsid w:val="00A77A8C"/>
    <w:rsid w:val="00A81941"/>
    <w:rsid w:val="00A90056"/>
    <w:rsid w:val="00A94FDB"/>
    <w:rsid w:val="00AA17A3"/>
    <w:rsid w:val="00AA2D23"/>
    <w:rsid w:val="00AB70AE"/>
    <w:rsid w:val="00AC4EC3"/>
    <w:rsid w:val="00AC7950"/>
    <w:rsid w:val="00AD1F42"/>
    <w:rsid w:val="00AD66C4"/>
    <w:rsid w:val="00AD7F6C"/>
    <w:rsid w:val="00AE09C6"/>
    <w:rsid w:val="00AE30F8"/>
    <w:rsid w:val="00AE60E0"/>
    <w:rsid w:val="00AE666C"/>
    <w:rsid w:val="00B10D63"/>
    <w:rsid w:val="00B17B42"/>
    <w:rsid w:val="00B239C5"/>
    <w:rsid w:val="00B23E29"/>
    <w:rsid w:val="00B26482"/>
    <w:rsid w:val="00B26DEF"/>
    <w:rsid w:val="00B32554"/>
    <w:rsid w:val="00B4548F"/>
    <w:rsid w:val="00B4726C"/>
    <w:rsid w:val="00B5609E"/>
    <w:rsid w:val="00B6512F"/>
    <w:rsid w:val="00B65249"/>
    <w:rsid w:val="00B67C61"/>
    <w:rsid w:val="00B7345E"/>
    <w:rsid w:val="00B815FC"/>
    <w:rsid w:val="00B9421D"/>
    <w:rsid w:val="00B97D69"/>
    <w:rsid w:val="00BA58A3"/>
    <w:rsid w:val="00BB5EC0"/>
    <w:rsid w:val="00BC0A05"/>
    <w:rsid w:val="00BC39AA"/>
    <w:rsid w:val="00BC3ACD"/>
    <w:rsid w:val="00BD3293"/>
    <w:rsid w:val="00BD7116"/>
    <w:rsid w:val="00C00062"/>
    <w:rsid w:val="00C00E8C"/>
    <w:rsid w:val="00C01B6C"/>
    <w:rsid w:val="00C073B3"/>
    <w:rsid w:val="00C14C76"/>
    <w:rsid w:val="00C159C7"/>
    <w:rsid w:val="00C16F05"/>
    <w:rsid w:val="00C23CA9"/>
    <w:rsid w:val="00C26B10"/>
    <w:rsid w:val="00C31BE0"/>
    <w:rsid w:val="00C35E71"/>
    <w:rsid w:val="00C547B4"/>
    <w:rsid w:val="00C568F2"/>
    <w:rsid w:val="00C61562"/>
    <w:rsid w:val="00C61B6C"/>
    <w:rsid w:val="00C63375"/>
    <w:rsid w:val="00C705BB"/>
    <w:rsid w:val="00C7114B"/>
    <w:rsid w:val="00C71C49"/>
    <w:rsid w:val="00C7507F"/>
    <w:rsid w:val="00C77FBF"/>
    <w:rsid w:val="00C80208"/>
    <w:rsid w:val="00C818F0"/>
    <w:rsid w:val="00C8355F"/>
    <w:rsid w:val="00C84431"/>
    <w:rsid w:val="00C8651A"/>
    <w:rsid w:val="00C905C8"/>
    <w:rsid w:val="00CA0E1B"/>
    <w:rsid w:val="00CA226A"/>
    <w:rsid w:val="00CA375D"/>
    <w:rsid w:val="00CB3343"/>
    <w:rsid w:val="00CC2196"/>
    <w:rsid w:val="00CC447A"/>
    <w:rsid w:val="00CD07AA"/>
    <w:rsid w:val="00CD13CB"/>
    <w:rsid w:val="00CE56D9"/>
    <w:rsid w:val="00CF1C9C"/>
    <w:rsid w:val="00CF75CC"/>
    <w:rsid w:val="00D10528"/>
    <w:rsid w:val="00D12AE9"/>
    <w:rsid w:val="00D154D4"/>
    <w:rsid w:val="00D303C2"/>
    <w:rsid w:val="00D33E28"/>
    <w:rsid w:val="00D34396"/>
    <w:rsid w:val="00D3592C"/>
    <w:rsid w:val="00D431F4"/>
    <w:rsid w:val="00D517AD"/>
    <w:rsid w:val="00D557FF"/>
    <w:rsid w:val="00D62898"/>
    <w:rsid w:val="00D72C7B"/>
    <w:rsid w:val="00D738DE"/>
    <w:rsid w:val="00D73C32"/>
    <w:rsid w:val="00D745FF"/>
    <w:rsid w:val="00D746C5"/>
    <w:rsid w:val="00D7538E"/>
    <w:rsid w:val="00D8279C"/>
    <w:rsid w:val="00D84D87"/>
    <w:rsid w:val="00D876A2"/>
    <w:rsid w:val="00D97F4F"/>
    <w:rsid w:val="00DA0B60"/>
    <w:rsid w:val="00DA54B5"/>
    <w:rsid w:val="00DA5A17"/>
    <w:rsid w:val="00DB69E3"/>
    <w:rsid w:val="00DC251F"/>
    <w:rsid w:val="00DC304D"/>
    <w:rsid w:val="00DD3299"/>
    <w:rsid w:val="00DD4AEF"/>
    <w:rsid w:val="00DD54C6"/>
    <w:rsid w:val="00DD7068"/>
    <w:rsid w:val="00DD73C1"/>
    <w:rsid w:val="00DD7AED"/>
    <w:rsid w:val="00DE1E07"/>
    <w:rsid w:val="00DE2978"/>
    <w:rsid w:val="00DE55B1"/>
    <w:rsid w:val="00DE60E3"/>
    <w:rsid w:val="00DE6EC2"/>
    <w:rsid w:val="00DE7B3D"/>
    <w:rsid w:val="00DF3E4B"/>
    <w:rsid w:val="00E01B68"/>
    <w:rsid w:val="00E02C02"/>
    <w:rsid w:val="00E05736"/>
    <w:rsid w:val="00E06C33"/>
    <w:rsid w:val="00E129B2"/>
    <w:rsid w:val="00E1476C"/>
    <w:rsid w:val="00E14F89"/>
    <w:rsid w:val="00E161FC"/>
    <w:rsid w:val="00E178E8"/>
    <w:rsid w:val="00E2289D"/>
    <w:rsid w:val="00E30FDB"/>
    <w:rsid w:val="00E33A9F"/>
    <w:rsid w:val="00E41370"/>
    <w:rsid w:val="00E513FB"/>
    <w:rsid w:val="00E52A29"/>
    <w:rsid w:val="00E55A71"/>
    <w:rsid w:val="00E56E69"/>
    <w:rsid w:val="00E60FF8"/>
    <w:rsid w:val="00E62B97"/>
    <w:rsid w:val="00E62EBE"/>
    <w:rsid w:val="00E75730"/>
    <w:rsid w:val="00E9061B"/>
    <w:rsid w:val="00E92FEA"/>
    <w:rsid w:val="00EA0184"/>
    <w:rsid w:val="00EA3DA8"/>
    <w:rsid w:val="00EA5055"/>
    <w:rsid w:val="00EB1778"/>
    <w:rsid w:val="00EB2ECA"/>
    <w:rsid w:val="00EB3A62"/>
    <w:rsid w:val="00EC0063"/>
    <w:rsid w:val="00EC0E7D"/>
    <w:rsid w:val="00EC6B85"/>
    <w:rsid w:val="00ED02EE"/>
    <w:rsid w:val="00ED074A"/>
    <w:rsid w:val="00ED1461"/>
    <w:rsid w:val="00ED5B4C"/>
    <w:rsid w:val="00EF279C"/>
    <w:rsid w:val="00EF2B94"/>
    <w:rsid w:val="00EF3DFB"/>
    <w:rsid w:val="00F02F07"/>
    <w:rsid w:val="00F078BE"/>
    <w:rsid w:val="00F11CF3"/>
    <w:rsid w:val="00F14606"/>
    <w:rsid w:val="00F16EBE"/>
    <w:rsid w:val="00F2482A"/>
    <w:rsid w:val="00F24960"/>
    <w:rsid w:val="00F30EFF"/>
    <w:rsid w:val="00F31071"/>
    <w:rsid w:val="00F33424"/>
    <w:rsid w:val="00F35004"/>
    <w:rsid w:val="00F368C1"/>
    <w:rsid w:val="00F4181D"/>
    <w:rsid w:val="00F452FD"/>
    <w:rsid w:val="00F511D5"/>
    <w:rsid w:val="00F52581"/>
    <w:rsid w:val="00F52CBC"/>
    <w:rsid w:val="00F54C26"/>
    <w:rsid w:val="00F60AE8"/>
    <w:rsid w:val="00F70E38"/>
    <w:rsid w:val="00F76E30"/>
    <w:rsid w:val="00F77EA8"/>
    <w:rsid w:val="00F83F8A"/>
    <w:rsid w:val="00F84DA5"/>
    <w:rsid w:val="00F85074"/>
    <w:rsid w:val="00F8635F"/>
    <w:rsid w:val="00FA5B6B"/>
    <w:rsid w:val="00FB0AD8"/>
    <w:rsid w:val="00FB5425"/>
    <w:rsid w:val="00FC0977"/>
    <w:rsid w:val="00FC0FC4"/>
    <w:rsid w:val="00FC3B11"/>
    <w:rsid w:val="00FC6A55"/>
    <w:rsid w:val="00FC79A4"/>
    <w:rsid w:val="00FD0C92"/>
    <w:rsid w:val="00FD7575"/>
    <w:rsid w:val="00FE3980"/>
    <w:rsid w:val="00FE47E4"/>
    <w:rsid w:val="00FE5651"/>
    <w:rsid w:val="00FF03F8"/>
    <w:rsid w:val="00FF319C"/>
    <w:rsid w:val="00FF48C6"/>
    <w:rsid w:val="00FF5B35"/>
    <w:rsid w:val="01DBCC94"/>
    <w:rsid w:val="026C18F6"/>
    <w:rsid w:val="02946271"/>
    <w:rsid w:val="02B1AFD1"/>
    <w:rsid w:val="039AAFFB"/>
    <w:rsid w:val="043F63AD"/>
    <w:rsid w:val="07396874"/>
    <w:rsid w:val="078DCEEC"/>
    <w:rsid w:val="07F4955D"/>
    <w:rsid w:val="081AC5F3"/>
    <w:rsid w:val="0895CCA6"/>
    <w:rsid w:val="0A7F27C3"/>
    <w:rsid w:val="0AD5B447"/>
    <w:rsid w:val="0D0032FD"/>
    <w:rsid w:val="0DC0286B"/>
    <w:rsid w:val="0EDA08E6"/>
    <w:rsid w:val="0F62BCCE"/>
    <w:rsid w:val="10EBD957"/>
    <w:rsid w:val="1220E6A0"/>
    <w:rsid w:val="1360968F"/>
    <w:rsid w:val="152B2945"/>
    <w:rsid w:val="17746A64"/>
    <w:rsid w:val="197812B6"/>
    <w:rsid w:val="1B349358"/>
    <w:rsid w:val="1CA5BEAA"/>
    <w:rsid w:val="2078972B"/>
    <w:rsid w:val="232D6D4C"/>
    <w:rsid w:val="246945C7"/>
    <w:rsid w:val="2B0D6D9E"/>
    <w:rsid w:val="2BD379A4"/>
    <w:rsid w:val="2DFF5A72"/>
    <w:rsid w:val="2FF9BA84"/>
    <w:rsid w:val="319ADBFC"/>
    <w:rsid w:val="335903A6"/>
    <w:rsid w:val="3706807C"/>
    <w:rsid w:val="37B19CF2"/>
    <w:rsid w:val="38DC6FBD"/>
    <w:rsid w:val="38E4057E"/>
    <w:rsid w:val="3ABE04CA"/>
    <w:rsid w:val="3B29C4D5"/>
    <w:rsid w:val="3B7430C0"/>
    <w:rsid w:val="3BBD9877"/>
    <w:rsid w:val="3C358135"/>
    <w:rsid w:val="3C59CB77"/>
    <w:rsid w:val="3CB3FAEF"/>
    <w:rsid w:val="3D6D70CE"/>
    <w:rsid w:val="3EFE037E"/>
    <w:rsid w:val="40270C4C"/>
    <w:rsid w:val="411C32E0"/>
    <w:rsid w:val="41569502"/>
    <w:rsid w:val="422F7449"/>
    <w:rsid w:val="4385519C"/>
    <w:rsid w:val="43CB44AA"/>
    <w:rsid w:val="43E3D58F"/>
    <w:rsid w:val="48BD8DA0"/>
    <w:rsid w:val="490A1E79"/>
    <w:rsid w:val="49DAFB41"/>
    <w:rsid w:val="4A3CE8F4"/>
    <w:rsid w:val="4DD9A02F"/>
    <w:rsid w:val="4E5F73C0"/>
    <w:rsid w:val="4F44DF7D"/>
    <w:rsid w:val="4F480C5D"/>
    <w:rsid w:val="537CBE5E"/>
    <w:rsid w:val="5557160D"/>
    <w:rsid w:val="557590E8"/>
    <w:rsid w:val="55E7A238"/>
    <w:rsid w:val="599C200C"/>
    <w:rsid w:val="5A15C507"/>
    <w:rsid w:val="5C5A774A"/>
    <w:rsid w:val="5CD9A20A"/>
    <w:rsid w:val="5CE0A1F3"/>
    <w:rsid w:val="5EFE7269"/>
    <w:rsid w:val="61B3E4D4"/>
    <w:rsid w:val="62A7519B"/>
    <w:rsid w:val="64A44260"/>
    <w:rsid w:val="668A047C"/>
    <w:rsid w:val="680F1E76"/>
    <w:rsid w:val="6850DB4B"/>
    <w:rsid w:val="6B729A58"/>
    <w:rsid w:val="6B91D85F"/>
    <w:rsid w:val="6DC41BD9"/>
    <w:rsid w:val="7143FFA5"/>
    <w:rsid w:val="72E99E5B"/>
    <w:rsid w:val="73B08DD6"/>
    <w:rsid w:val="73DD2537"/>
    <w:rsid w:val="76E82E98"/>
    <w:rsid w:val="770A85E1"/>
    <w:rsid w:val="777A0901"/>
    <w:rsid w:val="78270B73"/>
    <w:rsid w:val="79B631FC"/>
    <w:rsid w:val="7AB8B968"/>
    <w:rsid w:val="7B5A2067"/>
    <w:rsid w:val="7BD071FA"/>
    <w:rsid w:val="7CB2058A"/>
    <w:rsid w:val="7E3C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B9AA64"/>
  <w15:chartTrackingRefBased/>
  <w15:docId w15:val="{2AA785FF-96A0-4815-A3F2-0D02F1DD8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92029"/>
    <w:pPr>
      <w:jc w:val="both"/>
    </w:pPr>
  </w:style>
  <w:style w:type="paragraph" w:styleId="1">
    <w:name w:val="heading 1"/>
    <w:basedOn w:val="a"/>
    <w:next w:val="a"/>
    <w:link w:val="10"/>
    <w:uiPriority w:val="9"/>
    <w:qFormat/>
    <w:rsid w:val="00915E2C"/>
    <w:pPr>
      <w:keepNext/>
      <w:keepLines/>
      <w:numPr>
        <w:numId w:val="13"/>
      </w:numPr>
      <w:spacing w:before="40" w:after="120"/>
      <w:outlineLvl w:val="0"/>
    </w:pPr>
    <w:rPr>
      <w:rFonts w:asciiTheme="majorHAnsi" w:eastAsiaTheme="majorEastAsia" w:hAnsiTheme="majorHAnsi" w:cstheme="majorBidi"/>
      <w:b/>
      <w:bCs/>
      <w:color w:val="0070C0"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331FD6"/>
    <w:pPr>
      <w:keepNext/>
      <w:keepLines/>
      <w:numPr>
        <w:ilvl w:val="1"/>
        <w:numId w:val="13"/>
      </w:numPr>
      <w:spacing w:before="100" w:after="100" w:line="240" w:lineRule="auto"/>
      <w:outlineLvl w:val="1"/>
    </w:pPr>
    <w:rPr>
      <w:rFonts w:asciiTheme="majorHAnsi" w:eastAsiaTheme="majorEastAsia" w:hAnsiTheme="majorHAnsi" w:cstheme="majorBidi"/>
      <w:b/>
      <w:bCs/>
      <w:color w:val="0070C0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89178E"/>
    <w:pPr>
      <w:keepNext/>
      <w:keepLines/>
      <w:numPr>
        <w:ilvl w:val="2"/>
        <w:numId w:val="13"/>
      </w:numPr>
      <w:spacing w:before="240" w:after="240" w:line="240" w:lineRule="auto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276932"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5">
    <w:name w:val="heading 5"/>
    <w:basedOn w:val="a"/>
    <w:next w:val="a"/>
    <w:link w:val="50"/>
    <w:uiPriority w:val="9"/>
    <w:unhideWhenUsed/>
    <w:qFormat/>
    <w:rsid w:val="00276932"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76932"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76932"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76932"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76932"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276932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27693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276932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a6">
    <w:name w:val="副标题 字符"/>
    <w:basedOn w:val="a0"/>
    <w:link w:val="a5"/>
    <w:uiPriority w:val="11"/>
    <w:rsid w:val="00276932"/>
    <w:rPr>
      <w:color w:val="5A5A5A" w:themeColor="text1" w:themeTint="A5"/>
      <w:spacing w:val="10"/>
    </w:rPr>
  </w:style>
  <w:style w:type="paragraph" w:customStyle="1" w:styleId="Photo">
    <w:name w:val="Photo"/>
    <w:basedOn w:val="a"/>
    <w:uiPriority w:val="1"/>
    <w:rsid w:val="00205BBC"/>
    <w:pPr>
      <w:spacing w:after="0" w:line="240" w:lineRule="auto"/>
      <w:jc w:val="center"/>
    </w:pPr>
  </w:style>
  <w:style w:type="table" w:styleId="11">
    <w:name w:val="Grid Table 1 Light"/>
    <w:basedOn w:val="a1"/>
    <w:uiPriority w:val="46"/>
    <w:rsid w:val="00205BBC"/>
    <w:pPr>
      <w:spacing w:before="120" w:after="0" w:line="240" w:lineRule="auto"/>
    </w:pPr>
    <w:rPr>
      <w:rFonts w:eastAsiaTheme="minorHAnsi"/>
      <w:color w:val="595959" w:themeColor="text1" w:themeTint="A6"/>
      <w:lang w:val="en-US"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Spacin">
    <w:name w:val="No Spacin"/>
    <w:basedOn w:val="a"/>
    <w:link w:val="NoSpacinChar"/>
    <w:rsid w:val="00205BBC"/>
    <w:pPr>
      <w:spacing w:after="0"/>
      <w:jc w:val="center"/>
    </w:pPr>
    <w:rPr>
      <w:rFonts w:ascii="Arial" w:eastAsia="Arial Unicode MS" w:hAnsi="Arial" w:cs="Arial Unicode MS"/>
      <w:bCs/>
      <w:szCs w:val="24"/>
    </w:rPr>
  </w:style>
  <w:style w:type="character" w:customStyle="1" w:styleId="NoSpacinChar">
    <w:name w:val="No Spacin Char"/>
    <w:basedOn w:val="a0"/>
    <w:link w:val="NoSpacin"/>
    <w:rsid w:val="00205BBC"/>
    <w:rPr>
      <w:rFonts w:ascii="Arial" w:eastAsia="Arial Unicode MS" w:hAnsi="Arial" w:cs="Arial Unicode MS"/>
      <w:bCs/>
      <w:sz w:val="24"/>
      <w:szCs w:val="24"/>
      <w:lang w:val="en-US" w:eastAsia="en-US"/>
    </w:rPr>
  </w:style>
  <w:style w:type="character" w:customStyle="1" w:styleId="10">
    <w:name w:val="标题 1 字符"/>
    <w:basedOn w:val="a0"/>
    <w:link w:val="1"/>
    <w:uiPriority w:val="9"/>
    <w:rsid w:val="00915E2C"/>
    <w:rPr>
      <w:rFonts w:asciiTheme="majorHAnsi" w:eastAsiaTheme="majorEastAsia" w:hAnsiTheme="majorHAnsi" w:cstheme="majorBidi"/>
      <w:b/>
      <w:bCs/>
      <w:color w:val="0070C0"/>
      <w:sz w:val="36"/>
      <w:szCs w:val="36"/>
    </w:rPr>
  </w:style>
  <w:style w:type="character" w:customStyle="1" w:styleId="20">
    <w:name w:val="标题 2 字符"/>
    <w:basedOn w:val="a0"/>
    <w:link w:val="2"/>
    <w:uiPriority w:val="9"/>
    <w:rsid w:val="00331FD6"/>
    <w:rPr>
      <w:rFonts w:asciiTheme="majorHAnsi" w:eastAsiaTheme="majorEastAsia" w:hAnsiTheme="majorHAnsi" w:cstheme="majorBidi"/>
      <w:b/>
      <w:bCs/>
      <w:color w:val="0070C0"/>
      <w:sz w:val="28"/>
      <w:szCs w:val="28"/>
    </w:rPr>
  </w:style>
  <w:style w:type="character" w:customStyle="1" w:styleId="30">
    <w:name w:val="标题 3 字符"/>
    <w:basedOn w:val="a0"/>
    <w:link w:val="3"/>
    <w:uiPriority w:val="9"/>
    <w:rsid w:val="0089178E"/>
    <w:rPr>
      <w:rFonts w:asciiTheme="majorHAnsi" w:eastAsiaTheme="majorEastAsia" w:hAnsiTheme="majorHAnsi" w:cstheme="majorBidi"/>
      <w:b/>
      <w:bCs/>
      <w:color w:val="000000" w:themeColor="text1"/>
      <w:sz w:val="24"/>
    </w:rPr>
  </w:style>
  <w:style w:type="paragraph" w:styleId="a7">
    <w:name w:val="List Paragraph"/>
    <w:basedOn w:val="a"/>
    <w:uiPriority w:val="34"/>
    <w:qFormat/>
    <w:rsid w:val="00DA54B5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rsid w:val="00276932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50">
    <w:name w:val="标题 5 字符"/>
    <w:basedOn w:val="a0"/>
    <w:link w:val="5"/>
    <w:uiPriority w:val="9"/>
    <w:rsid w:val="00276932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60">
    <w:name w:val="标题 6 字符"/>
    <w:basedOn w:val="a0"/>
    <w:link w:val="6"/>
    <w:uiPriority w:val="9"/>
    <w:semiHidden/>
    <w:rsid w:val="00276932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70">
    <w:name w:val="标题 7 字符"/>
    <w:basedOn w:val="a0"/>
    <w:link w:val="7"/>
    <w:uiPriority w:val="9"/>
    <w:semiHidden/>
    <w:rsid w:val="0027693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0"/>
    <w:link w:val="8"/>
    <w:uiPriority w:val="9"/>
    <w:semiHidden/>
    <w:rsid w:val="0027693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27693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8">
    <w:name w:val="caption"/>
    <w:basedOn w:val="a"/>
    <w:next w:val="a"/>
    <w:uiPriority w:val="35"/>
    <w:unhideWhenUsed/>
    <w:qFormat/>
    <w:rsid w:val="0027693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9">
    <w:name w:val="Strong"/>
    <w:basedOn w:val="a0"/>
    <w:uiPriority w:val="22"/>
    <w:qFormat/>
    <w:rsid w:val="00276932"/>
    <w:rPr>
      <w:b/>
      <w:bCs/>
      <w:color w:val="000000" w:themeColor="text1"/>
    </w:rPr>
  </w:style>
  <w:style w:type="character" w:styleId="aa">
    <w:name w:val="Emphasis"/>
    <w:basedOn w:val="a0"/>
    <w:uiPriority w:val="20"/>
    <w:qFormat/>
    <w:rsid w:val="00276932"/>
    <w:rPr>
      <w:i/>
      <w:iCs/>
      <w:color w:val="auto"/>
    </w:rPr>
  </w:style>
  <w:style w:type="paragraph" w:styleId="ab">
    <w:name w:val="No Spacing"/>
    <w:uiPriority w:val="1"/>
    <w:qFormat/>
    <w:rsid w:val="00276932"/>
    <w:pPr>
      <w:spacing w:after="0" w:line="240" w:lineRule="auto"/>
    </w:pPr>
  </w:style>
  <w:style w:type="paragraph" w:styleId="ac">
    <w:name w:val="Quote"/>
    <w:basedOn w:val="a"/>
    <w:next w:val="a"/>
    <w:link w:val="ad"/>
    <w:uiPriority w:val="29"/>
    <w:qFormat/>
    <w:rsid w:val="0027693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d">
    <w:name w:val="引用 字符"/>
    <w:basedOn w:val="a0"/>
    <w:link w:val="ac"/>
    <w:uiPriority w:val="29"/>
    <w:rsid w:val="00276932"/>
    <w:rPr>
      <w:i/>
      <w:iCs/>
      <w:color w:val="000000" w:themeColor="text1"/>
    </w:rPr>
  </w:style>
  <w:style w:type="paragraph" w:styleId="ae">
    <w:name w:val="Intense Quote"/>
    <w:basedOn w:val="a"/>
    <w:next w:val="a"/>
    <w:link w:val="af"/>
    <w:uiPriority w:val="30"/>
    <w:qFormat/>
    <w:rsid w:val="0027693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af">
    <w:name w:val="明显引用 字符"/>
    <w:basedOn w:val="a0"/>
    <w:link w:val="ae"/>
    <w:uiPriority w:val="30"/>
    <w:rsid w:val="00276932"/>
    <w:rPr>
      <w:color w:val="000000" w:themeColor="text1"/>
      <w:shd w:val="clear" w:color="auto" w:fill="F2F2F2" w:themeFill="background1" w:themeFillShade="F2"/>
    </w:rPr>
  </w:style>
  <w:style w:type="character" w:styleId="af0">
    <w:name w:val="Subtle Emphasis"/>
    <w:basedOn w:val="a0"/>
    <w:uiPriority w:val="19"/>
    <w:qFormat/>
    <w:rsid w:val="00276932"/>
    <w:rPr>
      <w:i/>
      <w:iCs/>
      <w:color w:val="404040" w:themeColor="text1" w:themeTint="BF"/>
    </w:rPr>
  </w:style>
  <w:style w:type="character" w:styleId="af1">
    <w:name w:val="Intense Emphasis"/>
    <w:basedOn w:val="a0"/>
    <w:uiPriority w:val="21"/>
    <w:qFormat/>
    <w:rsid w:val="00276932"/>
    <w:rPr>
      <w:b/>
      <w:bCs/>
      <w:i/>
      <w:iCs/>
      <w:caps/>
    </w:rPr>
  </w:style>
  <w:style w:type="character" w:styleId="af2">
    <w:name w:val="Subtle Reference"/>
    <w:basedOn w:val="a0"/>
    <w:uiPriority w:val="31"/>
    <w:qFormat/>
    <w:rsid w:val="00276932"/>
    <w:rPr>
      <w:smallCaps/>
      <w:color w:val="404040" w:themeColor="text1" w:themeTint="BF"/>
      <w:u w:val="single" w:color="7F7F7F" w:themeColor="text1" w:themeTint="80"/>
    </w:rPr>
  </w:style>
  <w:style w:type="character" w:styleId="af3">
    <w:name w:val="Intense Reference"/>
    <w:basedOn w:val="a0"/>
    <w:uiPriority w:val="32"/>
    <w:qFormat/>
    <w:rsid w:val="00276932"/>
    <w:rPr>
      <w:b/>
      <w:bCs/>
      <w:smallCaps/>
      <w:u w:val="single"/>
    </w:rPr>
  </w:style>
  <w:style w:type="character" w:styleId="af4">
    <w:name w:val="Book Title"/>
    <w:basedOn w:val="a0"/>
    <w:uiPriority w:val="33"/>
    <w:qFormat/>
    <w:rsid w:val="00276932"/>
    <w:rPr>
      <w:b w:val="0"/>
      <w:bCs w:val="0"/>
      <w:smallCaps/>
      <w:spacing w:val="5"/>
    </w:rPr>
  </w:style>
  <w:style w:type="paragraph" w:styleId="TOC">
    <w:name w:val="TOC Heading"/>
    <w:basedOn w:val="1"/>
    <w:next w:val="a"/>
    <w:uiPriority w:val="39"/>
    <w:unhideWhenUsed/>
    <w:qFormat/>
    <w:rsid w:val="00276932"/>
    <w:pPr>
      <w:outlineLvl w:val="9"/>
    </w:pPr>
  </w:style>
  <w:style w:type="paragraph" w:customStyle="1" w:styleId="CoverPageTitle">
    <w:name w:val="CoverPage Title"/>
    <w:basedOn w:val="a3"/>
    <w:link w:val="CoverPageTitleChar"/>
    <w:qFormat/>
    <w:rsid w:val="00F11CF3"/>
    <w:rPr>
      <w:rFonts w:ascii="Amasis MT Pro Black" w:hAnsi="Amasis MT Pro Black"/>
      <w:color w:val="0070C0"/>
      <w:sz w:val="110"/>
      <w:szCs w:val="110"/>
    </w:rPr>
  </w:style>
  <w:style w:type="paragraph" w:customStyle="1" w:styleId="CoverpageSubtitle">
    <w:name w:val="Coverpage Subtitle"/>
    <w:basedOn w:val="a5"/>
    <w:link w:val="CoverpageSubtitleChar"/>
    <w:qFormat/>
    <w:rsid w:val="00F11CF3"/>
    <w:rPr>
      <w:color w:val="002060"/>
      <w:sz w:val="36"/>
      <w:szCs w:val="32"/>
    </w:rPr>
  </w:style>
  <w:style w:type="character" w:customStyle="1" w:styleId="CoverPageTitleChar">
    <w:name w:val="CoverPage Title Char"/>
    <w:basedOn w:val="a4"/>
    <w:link w:val="CoverPageTitle"/>
    <w:rsid w:val="00F11CF3"/>
    <w:rPr>
      <w:rFonts w:ascii="Amasis MT Pro Black" w:eastAsiaTheme="majorEastAsia" w:hAnsi="Amasis MT Pro Black" w:cstheme="majorBidi"/>
      <w:color w:val="0070C0"/>
      <w:sz w:val="110"/>
      <w:szCs w:val="110"/>
    </w:rPr>
  </w:style>
  <w:style w:type="paragraph" w:styleId="TOC1">
    <w:name w:val="toc 1"/>
    <w:basedOn w:val="a"/>
    <w:next w:val="a"/>
    <w:autoRedefine/>
    <w:uiPriority w:val="39"/>
    <w:unhideWhenUsed/>
    <w:rsid w:val="00033DC4"/>
    <w:pPr>
      <w:spacing w:after="100"/>
    </w:pPr>
  </w:style>
  <w:style w:type="character" w:customStyle="1" w:styleId="CoverpageSubtitleChar">
    <w:name w:val="Coverpage Subtitle Char"/>
    <w:basedOn w:val="a6"/>
    <w:link w:val="CoverpageSubtitle"/>
    <w:rsid w:val="00F11CF3"/>
    <w:rPr>
      <w:color w:val="002060"/>
      <w:spacing w:val="10"/>
      <w:sz w:val="36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033DC4"/>
    <w:pPr>
      <w:spacing w:after="100"/>
      <w:ind w:left="220"/>
    </w:pPr>
  </w:style>
  <w:style w:type="paragraph" w:styleId="TOC3">
    <w:name w:val="toc 3"/>
    <w:basedOn w:val="a"/>
    <w:next w:val="a"/>
    <w:autoRedefine/>
    <w:uiPriority w:val="39"/>
    <w:unhideWhenUsed/>
    <w:rsid w:val="00033DC4"/>
    <w:pPr>
      <w:spacing w:after="100"/>
      <w:ind w:left="440"/>
    </w:pPr>
  </w:style>
  <w:style w:type="character" w:styleId="af5">
    <w:name w:val="Hyperlink"/>
    <w:basedOn w:val="a0"/>
    <w:uiPriority w:val="99"/>
    <w:unhideWhenUsed/>
    <w:rsid w:val="00033DC4"/>
    <w:rPr>
      <w:color w:val="0563C1" w:themeColor="hyperlink"/>
      <w:u w:val="single"/>
    </w:rPr>
  </w:style>
  <w:style w:type="paragraph" w:styleId="af6">
    <w:name w:val="header"/>
    <w:basedOn w:val="a"/>
    <w:link w:val="af7"/>
    <w:uiPriority w:val="99"/>
    <w:unhideWhenUsed/>
    <w:rsid w:val="00C835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7">
    <w:name w:val="页眉 字符"/>
    <w:basedOn w:val="a0"/>
    <w:link w:val="af6"/>
    <w:uiPriority w:val="99"/>
    <w:rsid w:val="00C8355F"/>
  </w:style>
  <w:style w:type="paragraph" w:styleId="af8">
    <w:name w:val="footer"/>
    <w:basedOn w:val="a"/>
    <w:link w:val="af9"/>
    <w:uiPriority w:val="99"/>
    <w:unhideWhenUsed/>
    <w:rsid w:val="00C835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9">
    <w:name w:val="页脚 字符"/>
    <w:basedOn w:val="a0"/>
    <w:link w:val="af8"/>
    <w:uiPriority w:val="99"/>
    <w:rsid w:val="00C8355F"/>
  </w:style>
  <w:style w:type="paragraph" w:customStyle="1" w:styleId="Appendix">
    <w:name w:val="Appendix"/>
    <w:basedOn w:val="1"/>
    <w:link w:val="AppendixChar"/>
    <w:qFormat/>
    <w:rsid w:val="00427639"/>
    <w:pPr>
      <w:numPr>
        <w:numId w:val="0"/>
      </w:numPr>
      <w:ind w:left="431" w:hanging="431"/>
    </w:pPr>
  </w:style>
  <w:style w:type="table" w:styleId="afa">
    <w:name w:val="Table Grid"/>
    <w:basedOn w:val="a1"/>
    <w:rsid w:val="0072041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endixChar">
    <w:name w:val="Appendix Char"/>
    <w:basedOn w:val="10"/>
    <w:link w:val="Appendix"/>
    <w:rsid w:val="00427639"/>
    <w:rPr>
      <w:rFonts w:asciiTheme="majorHAnsi" w:eastAsiaTheme="majorEastAsia" w:hAnsiTheme="majorHAnsi" w:cstheme="majorBidi"/>
      <w:b/>
      <w:bCs/>
      <w:color w:val="0070C0"/>
      <w:sz w:val="36"/>
      <w:szCs w:val="36"/>
    </w:rPr>
  </w:style>
  <w:style w:type="character" w:styleId="afb">
    <w:name w:val="Unresolved Mention"/>
    <w:basedOn w:val="a0"/>
    <w:uiPriority w:val="99"/>
    <w:semiHidden/>
    <w:unhideWhenUsed/>
    <w:rsid w:val="00144B94"/>
    <w:rPr>
      <w:color w:val="605E5C"/>
      <w:shd w:val="clear" w:color="auto" w:fill="E1DFDD"/>
    </w:rPr>
  </w:style>
  <w:style w:type="paragraph" w:styleId="afc">
    <w:name w:val="footnote text"/>
    <w:basedOn w:val="a"/>
    <w:link w:val="afd"/>
    <w:uiPriority w:val="99"/>
    <w:semiHidden/>
    <w:unhideWhenUsed/>
    <w:rsid w:val="0035492F"/>
    <w:pPr>
      <w:spacing w:after="0" w:line="240" w:lineRule="auto"/>
    </w:pPr>
    <w:rPr>
      <w:sz w:val="20"/>
      <w:szCs w:val="20"/>
    </w:rPr>
  </w:style>
  <w:style w:type="character" w:customStyle="1" w:styleId="afd">
    <w:name w:val="脚注文本 字符"/>
    <w:basedOn w:val="a0"/>
    <w:link w:val="afc"/>
    <w:uiPriority w:val="99"/>
    <w:semiHidden/>
    <w:rsid w:val="0035492F"/>
    <w:rPr>
      <w:sz w:val="20"/>
      <w:szCs w:val="20"/>
    </w:rPr>
  </w:style>
  <w:style w:type="character" w:styleId="afe">
    <w:name w:val="footnote reference"/>
    <w:basedOn w:val="a0"/>
    <w:uiPriority w:val="99"/>
    <w:semiHidden/>
    <w:unhideWhenUsed/>
    <w:rsid w:val="0035492F"/>
    <w:rPr>
      <w:vertAlign w:val="superscript"/>
    </w:rPr>
  </w:style>
  <w:style w:type="table" w:styleId="51">
    <w:name w:val="Grid Table 5 Dark"/>
    <w:basedOn w:val="a1"/>
    <w:uiPriority w:val="50"/>
    <w:rsid w:val="00C159C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1"/>
    <w:uiPriority w:val="50"/>
    <w:rsid w:val="00C159C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5-3">
    <w:name w:val="Grid Table 5 Dark Accent 3"/>
    <w:basedOn w:val="a1"/>
    <w:uiPriority w:val="50"/>
    <w:rsid w:val="00C159C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aff">
    <w:name w:val="endnote text"/>
    <w:basedOn w:val="a"/>
    <w:link w:val="aff0"/>
    <w:uiPriority w:val="99"/>
    <w:semiHidden/>
    <w:unhideWhenUsed/>
    <w:rsid w:val="001F4F36"/>
    <w:pPr>
      <w:spacing w:after="0" w:line="240" w:lineRule="auto"/>
    </w:pPr>
    <w:rPr>
      <w:sz w:val="20"/>
      <w:szCs w:val="20"/>
    </w:rPr>
  </w:style>
  <w:style w:type="character" w:customStyle="1" w:styleId="aff0">
    <w:name w:val="尾注文本 字符"/>
    <w:basedOn w:val="a0"/>
    <w:link w:val="aff"/>
    <w:uiPriority w:val="99"/>
    <w:semiHidden/>
    <w:rsid w:val="001F4F36"/>
    <w:rPr>
      <w:sz w:val="20"/>
      <w:szCs w:val="20"/>
    </w:rPr>
  </w:style>
  <w:style w:type="character" w:styleId="aff1">
    <w:name w:val="endnote reference"/>
    <w:basedOn w:val="a0"/>
    <w:uiPriority w:val="99"/>
    <w:semiHidden/>
    <w:unhideWhenUsed/>
    <w:rsid w:val="001F4F36"/>
    <w:rPr>
      <w:vertAlign w:val="superscript"/>
    </w:rPr>
  </w:style>
  <w:style w:type="character" w:styleId="aff2">
    <w:name w:val="annotation reference"/>
    <w:basedOn w:val="a0"/>
    <w:uiPriority w:val="99"/>
    <w:semiHidden/>
    <w:unhideWhenUsed/>
    <w:rsid w:val="007A5756"/>
    <w:rPr>
      <w:sz w:val="21"/>
      <w:szCs w:val="21"/>
    </w:rPr>
  </w:style>
  <w:style w:type="paragraph" w:styleId="aff3">
    <w:name w:val="annotation text"/>
    <w:basedOn w:val="a"/>
    <w:link w:val="aff4"/>
    <w:uiPriority w:val="99"/>
    <w:semiHidden/>
    <w:unhideWhenUsed/>
    <w:rsid w:val="007A5756"/>
    <w:pPr>
      <w:jc w:val="left"/>
    </w:pPr>
  </w:style>
  <w:style w:type="character" w:customStyle="1" w:styleId="aff4">
    <w:name w:val="批注文字 字符"/>
    <w:basedOn w:val="a0"/>
    <w:link w:val="aff3"/>
    <w:uiPriority w:val="99"/>
    <w:semiHidden/>
    <w:rsid w:val="007A5756"/>
  </w:style>
  <w:style w:type="paragraph" w:styleId="aff5">
    <w:name w:val="annotation subject"/>
    <w:basedOn w:val="aff3"/>
    <w:next w:val="aff3"/>
    <w:link w:val="aff6"/>
    <w:uiPriority w:val="99"/>
    <w:semiHidden/>
    <w:unhideWhenUsed/>
    <w:rsid w:val="007A5756"/>
    <w:rPr>
      <w:b/>
      <w:bCs/>
    </w:rPr>
  </w:style>
  <w:style w:type="character" w:customStyle="1" w:styleId="aff6">
    <w:name w:val="批注主题 字符"/>
    <w:basedOn w:val="aff4"/>
    <w:link w:val="aff5"/>
    <w:uiPriority w:val="99"/>
    <w:semiHidden/>
    <w:rsid w:val="007A5756"/>
    <w:rPr>
      <w:b/>
      <w:bCs/>
    </w:rPr>
  </w:style>
  <w:style w:type="character" w:styleId="aff7">
    <w:name w:val="FollowedHyperlink"/>
    <w:basedOn w:val="a0"/>
    <w:uiPriority w:val="99"/>
    <w:semiHidden/>
    <w:unhideWhenUsed/>
    <w:rsid w:val="00447EED"/>
    <w:rPr>
      <w:color w:val="954F72" w:themeColor="followedHyperlink"/>
      <w:u w:val="single"/>
    </w:rPr>
  </w:style>
  <w:style w:type="character" w:customStyle="1" w:styleId="VerbatimChar">
    <w:name w:val="Verbatim Char"/>
    <w:basedOn w:val="a0"/>
    <w:link w:val="SourceCode"/>
    <w:rsid w:val="005C206A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5C206A"/>
    <w:pPr>
      <w:wordWrap w:val="0"/>
      <w:spacing w:after="200" w:line="240" w:lineRule="auto"/>
      <w:jc w:val="left"/>
    </w:pPr>
    <w:rPr>
      <w:rFonts w:ascii="Consolas" w:hAnsi="Consolas"/>
    </w:rPr>
  </w:style>
  <w:style w:type="paragraph" w:styleId="aff8">
    <w:name w:val="Revision"/>
    <w:hidden/>
    <w:uiPriority w:val="99"/>
    <w:semiHidden/>
    <w:rsid w:val="004D57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8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cs.docker.com/desktop/windows/install/" TargetMode="External"/><Relationship Id="rId18" Type="http://schemas.openxmlformats.org/officeDocument/2006/relationships/image" Target="media/image3.png"/><Relationship Id="rId26" Type="http://schemas.openxmlformats.org/officeDocument/2006/relationships/hyperlink" Target="https://github.com/SCNUJackyChen/IRS-PM-2021-11-07-IS03FT-GRP8-SnapYummy/tree/main/SystemCode/DialogFlow/RecipeAgent" TargetMode="External"/><Relationship Id="rId39" Type="http://schemas.openxmlformats.org/officeDocument/2006/relationships/image" Target="media/image20.png"/><Relationship Id="rId21" Type="http://schemas.openxmlformats.org/officeDocument/2006/relationships/image" Target="media/image6.png"/><Relationship Id="rId34" Type="http://schemas.openxmlformats.org/officeDocument/2006/relationships/image" Target="media/image15.png"/><Relationship Id="rId42" Type="http://schemas.openxmlformats.org/officeDocument/2006/relationships/hyperlink" Target="mailto:zhan.gu@nus.edu.sg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drive.google.com/drive/folders/14pni4MBB_xiyYXP45kJB1JNwOrKtDCa2?usp=sharing" TargetMode="External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8.tiff"/><Relationship Id="rId32" Type="http://schemas.openxmlformats.org/officeDocument/2006/relationships/image" Target="media/image13.png"/><Relationship Id="rId37" Type="http://schemas.openxmlformats.org/officeDocument/2006/relationships/image" Target="media/image18.jpeg"/><Relationship Id="rId40" Type="http://schemas.openxmlformats.org/officeDocument/2006/relationships/image" Target="media/image21.png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drive.google.com/drive/folders/14pni4MBB_xiyYXP45kJB1JNwOrKtDCa2?usp=sharing" TargetMode="External"/><Relationship Id="rId23" Type="http://schemas.openxmlformats.org/officeDocument/2006/relationships/hyperlink" Target="https://dialogflow.cloud.google.com/" TargetMode="External"/><Relationship Id="rId28" Type="http://schemas.openxmlformats.org/officeDocument/2006/relationships/image" Target="media/image10.png"/><Relationship Id="rId36" Type="http://schemas.openxmlformats.org/officeDocument/2006/relationships/image" Target="media/image17.png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image" Target="media/image12.png"/><Relationship Id="rId44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jianshu.com/p/e79f4c938000" TargetMode="External"/><Relationship Id="rId22" Type="http://schemas.openxmlformats.org/officeDocument/2006/relationships/image" Target="media/image7.png"/><Relationship Id="rId27" Type="http://schemas.openxmlformats.org/officeDocument/2006/relationships/hyperlink" Target="https://console.cloud.google.com/" TargetMode="External"/><Relationship Id="rId30" Type="http://schemas.openxmlformats.org/officeDocument/2006/relationships/hyperlink" Target="https://github.com/SCNUJackyChen/What2Cook" TargetMode="External"/><Relationship Id="rId35" Type="http://schemas.openxmlformats.org/officeDocument/2006/relationships/image" Target="media/image16.png"/><Relationship Id="rId43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s://drive.google.com/drive/folders/1bKofDDYTlp8p1yRtn5hioRihpPKf1Z_l" TargetMode="External"/><Relationship Id="rId25" Type="http://schemas.openxmlformats.org/officeDocument/2006/relationships/image" Target="media/image9.png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46" Type="http://schemas.openxmlformats.org/officeDocument/2006/relationships/theme" Target="theme/theme1.xml"/><Relationship Id="rId20" Type="http://schemas.openxmlformats.org/officeDocument/2006/relationships/image" Target="media/image5.png"/><Relationship Id="rId41" Type="http://schemas.openxmlformats.org/officeDocument/2006/relationships/image" Target="media/image2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rive.google.com/drive/folders/14pni4MBB_xiyYXP45kJB1JNwOrKtDCa2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ADC153B0B8A742ACA80321334B30AC" ma:contentTypeVersion="10" ma:contentTypeDescription="Create a new document." ma:contentTypeScope="" ma:versionID="f804b600a48c172ba5068af5dee8dfe0">
  <xsd:schema xmlns:xsd="http://www.w3.org/2001/XMLSchema" xmlns:xs="http://www.w3.org/2001/XMLSchema" xmlns:p="http://schemas.microsoft.com/office/2006/metadata/properties" xmlns:ns2="7034d890-a003-4157-9e77-11de6b69d293" targetNamespace="http://schemas.microsoft.com/office/2006/metadata/properties" ma:root="true" ma:fieldsID="4781fd1f70c7203fce7f886734f33388" ns2:_="">
    <xsd:import namespace="7034d890-a003-4157-9e77-11de6b69d2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34d890-a003-4157-9e77-11de6b69d2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217C76D-6410-9243-9C31-8AFC40B4FD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16B4D6-C5CF-4F42-B3FF-D7FB897B1A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73ACC6-E5F8-464F-AAD7-4867AC3EC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34d890-a003-4157-9e77-11de6b69d2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46CF5F-DDCB-4180-B4EE-DB5E09A7D17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3</Pages>
  <Words>2783</Words>
  <Characters>15865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1</CharactersWithSpaces>
  <SharedDoc>false</SharedDoc>
  <HLinks>
    <vt:vector size="258" baseType="variant">
      <vt:variant>
        <vt:i4>6029434</vt:i4>
      </vt:variant>
      <vt:variant>
        <vt:i4>249</vt:i4>
      </vt:variant>
      <vt:variant>
        <vt:i4>0</vt:i4>
      </vt:variant>
      <vt:variant>
        <vt:i4>5</vt:i4>
      </vt:variant>
      <vt:variant>
        <vt:lpwstr>mailto:zhan.gu@nus.edu.sg</vt:lpwstr>
      </vt:variant>
      <vt:variant>
        <vt:lpwstr/>
      </vt:variant>
      <vt:variant>
        <vt:i4>3604589</vt:i4>
      </vt:variant>
      <vt:variant>
        <vt:i4>216</vt:i4>
      </vt:variant>
      <vt:variant>
        <vt:i4>0</vt:i4>
      </vt:variant>
      <vt:variant>
        <vt:i4>5</vt:i4>
      </vt:variant>
      <vt:variant>
        <vt:lpwstr>https://github.com/SCNUJackyChen/What2Cook</vt:lpwstr>
      </vt:variant>
      <vt:variant>
        <vt:lpwstr/>
      </vt:variant>
      <vt:variant>
        <vt:i4>1769482</vt:i4>
      </vt:variant>
      <vt:variant>
        <vt:i4>213</vt:i4>
      </vt:variant>
      <vt:variant>
        <vt:i4>0</vt:i4>
      </vt:variant>
      <vt:variant>
        <vt:i4>5</vt:i4>
      </vt:variant>
      <vt:variant>
        <vt:lpwstr>https://console.cloud.google.com/</vt:lpwstr>
      </vt:variant>
      <vt:variant>
        <vt:lpwstr/>
      </vt:variant>
      <vt:variant>
        <vt:i4>4784147</vt:i4>
      </vt:variant>
      <vt:variant>
        <vt:i4>210</vt:i4>
      </vt:variant>
      <vt:variant>
        <vt:i4>0</vt:i4>
      </vt:variant>
      <vt:variant>
        <vt:i4>5</vt:i4>
      </vt:variant>
      <vt:variant>
        <vt:lpwstr>https://github.com/SCNUJackyChen/IRS-PM-2021-11-07-IS03FT-GRP8-SnapYummy/tree/main/SystemCode/DialogFlow/RecipeAgent</vt:lpwstr>
      </vt:variant>
      <vt:variant>
        <vt:lpwstr/>
      </vt:variant>
      <vt:variant>
        <vt:i4>655449</vt:i4>
      </vt:variant>
      <vt:variant>
        <vt:i4>207</vt:i4>
      </vt:variant>
      <vt:variant>
        <vt:i4>0</vt:i4>
      </vt:variant>
      <vt:variant>
        <vt:i4>5</vt:i4>
      </vt:variant>
      <vt:variant>
        <vt:lpwstr>https://dialogflow.cloud.google.com/</vt:lpwstr>
      </vt:variant>
      <vt:variant>
        <vt:lpwstr/>
      </vt:variant>
      <vt:variant>
        <vt:i4>1835098</vt:i4>
      </vt:variant>
      <vt:variant>
        <vt:i4>204</vt:i4>
      </vt:variant>
      <vt:variant>
        <vt:i4>0</vt:i4>
      </vt:variant>
      <vt:variant>
        <vt:i4>5</vt:i4>
      </vt:variant>
      <vt:variant>
        <vt:lpwstr>https://drive.google.com/drive/folders/1z7rn_hHrOlS1q0aXTqbiMss9_tNzLufG?usp=sharing</vt:lpwstr>
      </vt:variant>
      <vt:variant>
        <vt:lpwstr/>
      </vt:variant>
      <vt:variant>
        <vt:i4>1835098</vt:i4>
      </vt:variant>
      <vt:variant>
        <vt:i4>201</vt:i4>
      </vt:variant>
      <vt:variant>
        <vt:i4>0</vt:i4>
      </vt:variant>
      <vt:variant>
        <vt:i4>5</vt:i4>
      </vt:variant>
      <vt:variant>
        <vt:lpwstr>https://drive.google.com/drive/folders/1z7rn_hHrOlS1q0aXTqbiMss9_tNzLufG?usp=sharing</vt:lpwstr>
      </vt:variant>
      <vt:variant>
        <vt:lpwstr/>
      </vt:variant>
      <vt:variant>
        <vt:i4>1835098</vt:i4>
      </vt:variant>
      <vt:variant>
        <vt:i4>198</vt:i4>
      </vt:variant>
      <vt:variant>
        <vt:i4>0</vt:i4>
      </vt:variant>
      <vt:variant>
        <vt:i4>5</vt:i4>
      </vt:variant>
      <vt:variant>
        <vt:lpwstr>https://drive.google.com/drive/folders/1z7rn_hHrOlS1q0aXTqbiMss9_tNzLufG?usp=sharing</vt:lpwstr>
      </vt:variant>
      <vt:variant>
        <vt:lpwstr/>
      </vt:variant>
      <vt:variant>
        <vt:i4>6750314</vt:i4>
      </vt:variant>
      <vt:variant>
        <vt:i4>195</vt:i4>
      </vt:variant>
      <vt:variant>
        <vt:i4>0</vt:i4>
      </vt:variant>
      <vt:variant>
        <vt:i4>5</vt:i4>
      </vt:variant>
      <vt:variant>
        <vt:lpwstr>https://www.jianshu.com/p/e79f4c938000</vt:lpwstr>
      </vt:variant>
      <vt:variant>
        <vt:lpwstr/>
      </vt:variant>
      <vt:variant>
        <vt:i4>4390928</vt:i4>
      </vt:variant>
      <vt:variant>
        <vt:i4>192</vt:i4>
      </vt:variant>
      <vt:variant>
        <vt:i4>0</vt:i4>
      </vt:variant>
      <vt:variant>
        <vt:i4>5</vt:i4>
      </vt:variant>
      <vt:variant>
        <vt:lpwstr>https://docs.docker.com/desktop/windows/install/</vt:lpwstr>
      </vt:variant>
      <vt:variant>
        <vt:lpwstr/>
      </vt:variant>
      <vt:variant>
        <vt:i4>203167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6790770</vt:lpwstr>
      </vt:variant>
      <vt:variant>
        <vt:i4>144184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6790769</vt:lpwstr>
      </vt:variant>
      <vt:variant>
        <vt:i4>150738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6790768</vt:lpwstr>
      </vt:variant>
      <vt:variant>
        <vt:i4>157292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6790767</vt:lpwstr>
      </vt:variant>
      <vt:variant>
        <vt:i4>163845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6790766</vt:lpwstr>
      </vt:variant>
      <vt:variant>
        <vt:i4>170399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6790765</vt:lpwstr>
      </vt:variant>
      <vt:variant>
        <vt:i4>176952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6790764</vt:lpwstr>
      </vt:variant>
      <vt:variant>
        <vt:i4>183506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6790763</vt:lpwstr>
      </vt:variant>
      <vt:variant>
        <vt:i4>190060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6790762</vt:lpwstr>
      </vt:variant>
      <vt:variant>
        <vt:i4>196613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6790761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6790760</vt:lpwstr>
      </vt:variant>
      <vt:variant>
        <vt:i4>14418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6790759</vt:lpwstr>
      </vt:variant>
      <vt:variant>
        <vt:i4>150738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6790758</vt:lpwstr>
      </vt:variant>
      <vt:variant>
        <vt:i4>157292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6790757</vt:lpwstr>
      </vt:variant>
      <vt:variant>
        <vt:i4>163845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6790756</vt:lpwstr>
      </vt:variant>
      <vt:variant>
        <vt:i4>170399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6790755</vt:lpwstr>
      </vt:variant>
      <vt:variant>
        <vt:i4>176953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6790754</vt:lpwstr>
      </vt:variant>
      <vt:variant>
        <vt:i4>183506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6790753</vt:lpwstr>
      </vt:variant>
      <vt:variant>
        <vt:i4>190060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6790752</vt:lpwstr>
      </vt:variant>
      <vt:variant>
        <vt:i4>196613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6790751</vt:lpwstr>
      </vt:variant>
      <vt:variant>
        <vt:i4>20316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6790750</vt:lpwstr>
      </vt:variant>
      <vt:variant>
        <vt:i4>144185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6790749</vt:lpwstr>
      </vt:variant>
      <vt:variant>
        <vt:i4>150738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6790748</vt:lpwstr>
      </vt:variant>
      <vt:variant>
        <vt:i4>157292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6790747</vt:lpwstr>
      </vt:variant>
      <vt:variant>
        <vt:i4>163845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6790746</vt:lpwstr>
      </vt:variant>
      <vt:variant>
        <vt:i4>170399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6790745</vt:lpwstr>
      </vt:variant>
      <vt:variant>
        <vt:i4>176953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6790744</vt:lpwstr>
      </vt:variant>
      <vt:variant>
        <vt:i4>18350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6790743</vt:lpwstr>
      </vt:variant>
      <vt:variant>
        <vt:i4>190060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6790742</vt:lpwstr>
      </vt:variant>
      <vt:variant>
        <vt:i4>196613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6790741</vt:lpwstr>
      </vt:variant>
      <vt:variant>
        <vt:i4>20316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6790740</vt:lpwstr>
      </vt:variant>
      <vt:variant>
        <vt:i4>1835112</vt:i4>
      </vt:variant>
      <vt:variant>
        <vt:i4>3</vt:i4>
      </vt:variant>
      <vt:variant>
        <vt:i4>0</vt:i4>
      </vt:variant>
      <vt:variant>
        <vt:i4>5</vt:i4>
      </vt:variant>
      <vt:variant>
        <vt:lpwstr>https://drive.google.com/drive/folders/14pni4MBB_xiyYXP45kJB1JNwOrKtDCa2?usp=sharing</vt:lpwstr>
      </vt:variant>
      <vt:variant>
        <vt:lpwstr/>
      </vt:variant>
      <vt:variant>
        <vt:i4>1835112</vt:i4>
      </vt:variant>
      <vt:variant>
        <vt:i4>0</vt:i4>
      </vt:variant>
      <vt:variant>
        <vt:i4>0</vt:i4>
      </vt:variant>
      <vt:variant>
        <vt:i4>5</vt:i4>
      </vt:variant>
      <vt:variant>
        <vt:lpwstr>https://drive.google.com/drive/folders/14pni4MBB_xiyYXP45kJB1JNwOrKtDCa2?usp=shar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iana</dc:creator>
  <cp:keywords/>
  <dc:description/>
  <cp:lastModifiedBy>Chen Ziqi</cp:lastModifiedBy>
  <cp:revision>3</cp:revision>
  <cp:lastPrinted>2021-12-01T06:29:00Z</cp:lastPrinted>
  <dcterms:created xsi:type="dcterms:W3CDTF">2021-12-01T04:40:00Z</dcterms:created>
  <dcterms:modified xsi:type="dcterms:W3CDTF">2021-12-01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ADC153B0B8A742ACA80321334B30AC</vt:lpwstr>
  </property>
</Properties>
</file>